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606A0" w14:textId="65114251" w:rsidR="00941EEB" w:rsidRDefault="0043360C" w:rsidP="00201A23">
      <w:pPr>
        <w:rPr>
          <w:rFonts w:ascii="Calibri" w:eastAsia="Times New Roman" w:hAnsi="Calibri" w:cs="Times New Roman"/>
          <w:sz w:val="20"/>
          <w:szCs w:val="20"/>
          <w:lang w:eastAsia="hr-HR"/>
        </w:rPr>
      </w:pPr>
      <w:r>
        <w:rPr>
          <w:rFonts w:ascii="Calibri" w:eastAsia="Times New Roman" w:hAnsi="Calibri" w:cs="Times New Roman"/>
          <w:sz w:val="20"/>
          <w:szCs w:val="20"/>
          <w:lang w:eastAsia="hr-HR"/>
        </w:rPr>
        <w:t xml:space="preserve">                                                                                </w:t>
      </w:r>
    </w:p>
    <w:p w14:paraId="59A91226" w14:textId="5863FF85" w:rsidR="00201A23" w:rsidRPr="00395FED" w:rsidRDefault="00B91A40" w:rsidP="00201A23">
      <w:pPr>
        <w:rPr>
          <w:rFonts w:eastAsia="Times New Roman" w:cstheme="minorHAnsi"/>
          <w:b/>
          <w:lang w:eastAsia="hr-HR"/>
        </w:rPr>
      </w:pPr>
      <w:r w:rsidRPr="006C1690">
        <w:rPr>
          <w:rFonts w:ascii="Calibri" w:eastAsia="Times New Roman" w:hAnsi="Calibri" w:cs="Calibri"/>
          <w:sz w:val="20"/>
          <w:szCs w:val="20"/>
          <w:lang w:eastAsia="hr-HR"/>
        </w:rPr>
        <w:t xml:space="preserve"> </w:t>
      </w:r>
      <w:r w:rsidR="00DE5DB1" w:rsidRPr="00395FED">
        <w:rPr>
          <w:rFonts w:eastAsia="Times New Roman" w:cstheme="minorHAnsi"/>
          <w:lang w:eastAsia="hr-HR"/>
        </w:rPr>
        <w:t xml:space="preserve">Naziv studija: </w:t>
      </w:r>
      <w:r w:rsidR="00201A23" w:rsidRPr="00395FED">
        <w:rPr>
          <w:rFonts w:eastAsia="Times New Roman" w:cstheme="minorHAnsi"/>
          <w:b/>
          <w:lang w:eastAsia="hr-HR"/>
        </w:rPr>
        <w:t xml:space="preserve">SVEUČILIŠNI </w:t>
      </w:r>
      <w:r w:rsidR="00E72640" w:rsidRPr="00395FED">
        <w:rPr>
          <w:rFonts w:eastAsia="Times New Roman" w:cstheme="minorHAnsi"/>
          <w:b/>
          <w:lang w:eastAsia="hr-HR"/>
        </w:rPr>
        <w:t xml:space="preserve">PRIJEDIPLOMSKI </w:t>
      </w:r>
      <w:r w:rsidR="00201A23" w:rsidRPr="00395FED">
        <w:rPr>
          <w:rFonts w:eastAsia="Times New Roman" w:cstheme="minorHAnsi"/>
          <w:b/>
          <w:lang w:eastAsia="hr-HR"/>
        </w:rPr>
        <w:t>STUDIJ</w:t>
      </w:r>
      <w:r w:rsidR="00E21A42" w:rsidRPr="00395FED">
        <w:rPr>
          <w:rFonts w:eastAsia="Times New Roman" w:cstheme="minorHAnsi"/>
          <w:b/>
          <w:lang w:eastAsia="hr-HR"/>
        </w:rPr>
        <w:t xml:space="preserve"> EDUKACIJSKA REHABILITACIJA</w:t>
      </w:r>
    </w:p>
    <w:p w14:paraId="462A1678" w14:textId="77777777" w:rsidR="00201A23" w:rsidRPr="00395FED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57ACCB31" w14:textId="77777777" w:rsidR="00201A23" w:rsidRPr="00395FED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1AFBE939" w14:textId="77777777" w:rsidR="00201A23" w:rsidRPr="00395FED" w:rsidRDefault="00201A23" w:rsidP="00201A23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. GODINA</w:t>
      </w:r>
    </w:p>
    <w:p w14:paraId="4D2F020E" w14:textId="77777777" w:rsidR="00201A23" w:rsidRPr="00395FED" w:rsidRDefault="00201A23" w:rsidP="00201A23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1F6E9E77" w14:textId="13BE717C" w:rsidR="00201A23" w:rsidRPr="00395FED" w:rsidRDefault="00A121CD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71C20ABA" w14:textId="77777777" w:rsidR="00201A23" w:rsidRPr="00395FED" w:rsidRDefault="00201A23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3C22770F" w14:textId="77777777" w:rsidR="00DE5DB1" w:rsidRPr="00395FED" w:rsidRDefault="00201A23" w:rsidP="002C59D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. Zimski semestar</w:t>
      </w:r>
    </w:p>
    <w:p w14:paraId="113E4D19" w14:textId="77777777" w:rsidR="00DE5DB1" w:rsidRPr="00395FED" w:rsidRDefault="00DE5DB1" w:rsidP="00DE5DB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1E2078F9" w14:textId="1DD678F6" w:rsidR="00DE5DB1" w:rsidRPr="00395FED" w:rsidRDefault="00DE5DB1" w:rsidP="00DE5DB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20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596"/>
        <w:gridCol w:w="3969"/>
      </w:tblGrid>
      <w:tr w:rsidR="00DE5DB1" w:rsidRPr="00395FED" w14:paraId="57E4BABF" w14:textId="77777777" w:rsidTr="00BA589C">
        <w:tc>
          <w:tcPr>
            <w:tcW w:w="539" w:type="dxa"/>
            <w:shd w:val="clear" w:color="auto" w:fill="D9D9D9" w:themeFill="background1" w:themeFillShade="D9"/>
          </w:tcPr>
          <w:p w14:paraId="5ECDA778" w14:textId="77777777" w:rsidR="00DE5DB1" w:rsidRPr="00395FED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129E9D95" w14:textId="77777777" w:rsidR="00DE5DB1" w:rsidRPr="00395FED" w:rsidRDefault="00DE5DB1" w:rsidP="00DE5DB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6A1021B0" w14:textId="77777777" w:rsidR="00DE5DB1" w:rsidRPr="00395FED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7E93E7F" w14:textId="77777777" w:rsidR="00DE5DB1" w:rsidRPr="00395FE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1A0F54A6" w14:textId="77777777" w:rsidR="00DE5DB1" w:rsidRPr="00395FED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92F14DB" w14:textId="77777777" w:rsidR="00DE5DB1" w:rsidRPr="00395FED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7E400A5E" w14:textId="77777777" w:rsidR="00DE5DB1" w:rsidRPr="00395FE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79DABF2B" w14:textId="77777777" w:rsidR="00DE5DB1" w:rsidRPr="00395FE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9F3869" w:rsidRPr="00395FED" w14:paraId="10757638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D2167" w14:textId="77777777" w:rsidR="009F3869" w:rsidRPr="00395FED" w:rsidRDefault="009F3869" w:rsidP="009F386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75B76" w14:textId="5CE14C24" w:rsidR="009F3869" w:rsidRPr="00395FED" w:rsidRDefault="00F402A9" w:rsidP="00F402A9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395FED">
              <w:rPr>
                <w:rFonts w:eastAsia="Calibri" w:cstheme="minorHAnsi"/>
                <w:bCs/>
              </w:rPr>
              <w:t>Funkcionalna anatomija i fiziologija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C9F34" w14:textId="77777777" w:rsidR="009F3869" w:rsidRPr="00395FED" w:rsidRDefault="009F3869" w:rsidP="009F386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43F7E" w14:textId="5E8C64D1" w:rsidR="009F3869" w:rsidRPr="00395FED" w:rsidRDefault="00171F62" w:rsidP="00B070E6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4A80D" w14:textId="54CE10AC" w:rsidR="009F3869" w:rsidRPr="00395FED" w:rsidRDefault="00DC6543" w:rsidP="009F386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FEE69" w14:textId="77777777" w:rsidR="009F3869" w:rsidRPr="00395FED" w:rsidRDefault="009F3869" w:rsidP="009F3869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5</w:t>
            </w:r>
          </w:p>
        </w:tc>
        <w:tc>
          <w:tcPr>
            <w:tcW w:w="3969" w:type="dxa"/>
          </w:tcPr>
          <w:p w14:paraId="60BD2551" w14:textId="77777777" w:rsidR="00BB610F" w:rsidRPr="00395FED" w:rsidRDefault="003124C7" w:rsidP="003124C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doc. dr. sc. Marinela Rosso</w:t>
            </w:r>
            <w:r w:rsidR="009C35D2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  </w:t>
            </w:r>
          </w:p>
          <w:p w14:paraId="7F35388B" w14:textId="77777777" w:rsidR="00D47018" w:rsidRPr="00645A8D" w:rsidRDefault="00D47018" w:rsidP="00D47018">
            <w:pPr>
              <w:spacing w:after="0" w:line="240" w:lineRule="auto"/>
              <w:rPr>
                <w:rFonts w:ascii="Times New Roman" w:hAnsi="Times New Roman" w:cs="Times New Roman"/>
                <w:color w:val="00B050"/>
              </w:rPr>
            </w:pPr>
            <w:r w:rsidRPr="00645A8D">
              <w:rPr>
                <w:rFonts w:ascii="Times New Roman" w:hAnsi="Times New Roman" w:cs="Times New Roman"/>
                <w:color w:val="00B050"/>
              </w:rPr>
              <w:t xml:space="preserve">Marko Sablić, asist.     </w:t>
            </w:r>
          </w:p>
          <w:p w14:paraId="60EA1D5D" w14:textId="37C7382A" w:rsidR="007F7CC9" w:rsidRPr="00395FED" w:rsidRDefault="00D47018" w:rsidP="00D47018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45A8D">
              <w:rPr>
                <w:rFonts w:ascii="Times New Roman" w:hAnsi="Times New Roman" w:cs="Times New Roman"/>
                <w:color w:val="00B050"/>
              </w:rPr>
              <w:t>Marta Bolješić</w:t>
            </w:r>
            <w:r>
              <w:rPr>
                <w:rFonts w:ascii="Times New Roman" w:hAnsi="Times New Roman" w:cs="Times New Roman"/>
                <w:color w:val="00B050"/>
              </w:rPr>
              <w:t xml:space="preserve"> Dumančić</w:t>
            </w:r>
            <w:r w:rsidRPr="00645A8D">
              <w:rPr>
                <w:rFonts w:ascii="Times New Roman" w:hAnsi="Times New Roman" w:cs="Times New Roman"/>
                <w:color w:val="00B050"/>
              </w:rPr>
              <w:t xml:space="preserve">, asist.   </w:t>
            </w:r>
          </w:p>
        </w:tc>
      </w:tr>
      <w:tr w:rsidR="009F3869" w:rsidRPr="00395FED" w14:paraId="13891D05" w14:textId="77777777" w:rsidTr="00BA589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4F85F" w14:textId="77777777" w:rsidR="009F3869" w:rsidRPr="00395FED" w:rsidRDefault="009F3869" w:rsidP="009F386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90690" w14:textId="77777777" w:rsidR="009F3869" w:rsidRPr="00395FED" w:rsidRDefault="009F3869" w:rsidP="003B68F2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>Osn</w:t>
            </w:r>
            <w:r w:rsidR="00171F62" w:rsidRPr="00395FED">
              <w:rPr>
                <w:rFonts w:cstheme="minorHAnsi"/>
              </w:rPr>
              <w:t>ove humane genetik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DA90B" w14:textId="77777777" w:rsidR="009F3869" w:rsidRPr="00395FED" w:rsidRDefault="009F3869" w:rsidP="009F386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ABF99" w14:textId="07F0E502" w:rsidR="009F3869" w:rsidRPr="00395FED" w:rsidRDefault="00171F62" w:rsidP="009F386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517B0" w14:textId="5095A300" w:rsidR="009F3869" w:rsidRPr="00395FED" w:rsidRDefault="009D0ED2" w:rsidP="009F386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AA33C" w14:textId="77777777" w:rsidR="009F3869" w:rsidRPr="00395FED" w:rsidRDefault="00171F62" w:rsidP="009F3869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5</w:t>
            </w:r>
          </w:p>
        </w:tc>
        <w:tc>
          <w:tcPr>
            <w:tcW w:w="3969" w:type="dxa"/>
          </w:tcPr>
          <w:p w14:paraId="511F9A29" w14:textId="68B21E9B" w:rsidR="005D00B5" w:rsidRPr="00395FED" w:rsidRDefault="00F91B97" w:rsidP="00C526EF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prof. dr. sc. Silvija Pušeljić  </w:t>
            </w:r>
          </w:p>
          <w:p w14:paraId="4469F707" w14:textId="53F6A409" w:rsidR="007D1786" w:rsidRPr="00395FED" w:rsidRDefault="00512F1C" w:rsidP="007D1786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DB0CE1" w:rsidRPr="00395FED">
              <w:rPr>
                <w:rFonts w:cstheme="minorHAnsi"/>
                <w:color w:val="00B050"/>
              </w:rPr>
              <w:t>Toni Maloča</w:t>
            </w:r>
            <w:r w:rsidR="001C6E43" w:rsidRPr="00395FED">
              <w:rPr>
                <w:rFonts w:cstheme="minorHAnsi"/>
                <w:color w:val="00B050"/>
              </w:rPr>
              <w:t xml:space="preserve"> 15/1</w:t>
            </w:r>
          </w:p>
          <w:p w14:paraId="1E252F02" w14:textId="60A4ABFC" w:rsidR="007D1786" w:rsidRPr="00395FED" w:rsidRDefault="00512F1C" w:rsidP="007D1786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DB0CE1" w:rsidRPr="00395FED">
              <w:rPr>
                <w:rFonts w:cstheme="minorHAnsi"/>
                <w:color w:val="00B050"/>
              </w:rPr>
              <w:t>Ivan Školka</w:t>
            </w:r>
            <w:r>
              <w:rPr>
                <w:rFonts w:cstheme="minorHAnsi"/>
                <w:color w:val="00B050"/>
              </w:rPr>
              <w:t xml:space="preserve"> </w:t>
            </w:r>
            <w:r w:rsidR="001C6E43" w:rsidRPr="00395FED">
              <w:rPr>
                <w:rFonts w:cstheme="minorHAnsi"/>
                <w:color w:val="00B050"/>
              </w:rPr>
              <w:t xml:space="preserve"> 15/1</w:t>
            </w:r>
          </w:p>
        </w:tc>
      </w:tr>
      <w:tr w:rsidR="001F620B" w:rsidRPr="00395FED" w14:paraId="3E5A9968" w14:textId="77777777" w:rsidTr="00BA589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B12A0" w14:textId="77777777" w:rsidR="001F620B" w:rsidRPr="00395FED" w:rsidRDefault="001F620B" w:rsidP="001F620B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63461" w14:textId="77777777" w:rsidR="001F620B" w:rsidRPr="00395FED" w:rsidRDefault="00F91B97" w:rsidP="001F620B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sihologija cjeloživotnog razvo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4462E" w14:textId="77777777" w:rsidR="001F620B" w:rsidRPr="00395FED" w:rsidRDefault="00F91B97" w:rsidP="001F620B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51D7C" w14:textId="77777777" w:rsidR="001F620B" w:rsidRPr="00395FED" w:rsidRDefault="00F91B97" w:rsidP="001F620B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928E3" w14:textId="77777777" w:rsidR="001F620B" w:rsidRPr="00395FED" w:rsidRDefault="00F91B97" w:rsidP="001F620B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27CA2" w14:textId="77777777" w:rsidR="001F620B" w:rsidRPr="00395FED" w:rsidRDefault="00F91B97" w:rsidP="001F620B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3</w:t>
            </w:r>
          </w:p>
        </w:tc>
        <w:tc>
          <w:tcPr>
            <w:tcW w:w="3969" w:type="dxa"/>
          </w:tcPr>
          <w:p w14:paraId="760B69A2" w14:textId="6F644458" w:rsidR="001F620B" w:rsidRPr="00395FED" w:rsidRDefault="00B35801" w:rsidP="001F620B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prof</w:t>
            </w:r>
            <w:r w:rsidR="00842FA6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.dr.sc. </w:t>
            </w: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Tena Velki</w:t>
            </w:r>
            <w:r w:rsidR="009C35D2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1824298C" w14:textId="68DB9AA7" w:rsidR="00003460" w:rsidRPr="00395FED" w:rsidRDefault="00B7499C" w:rsidP="001F620B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dr.sc. </w:t>
            </w:r>
            <w:r w:rsidR="00003460" w:rsidRPr="00395FED">
              <w:rPr>
                <w:rFonts w:eastAsia="Times New Roman" w:cstheme="minorHAnsi"/>
                <w:color w:val="000000" w:themeColor="text1"/>
                <w:lang w:eastAsia="hr-HR"/>
              </w:rPr>
              <w:t>Ivana Borić Letica, asis</w:t>
            </w:r>
            <w:r w:rsidR="006324F7" w:rsidRPr="00395FED">
              <w:rPr>
                <w:rFonts w:eastAsia="Times New Roman" w:cstheme="minorHAnsi"/>
                <w:color w:val="000000" w:themeColor="text1"/>
                <w:lang w:eastAsia="hr-HR"/>
              </w:rPr>
              <w:t>t</w:t>
            </w:r>
            <w:r w:rsidR="00003460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. </w:t>
            </w:r>
          </w:p>
        </w:tc>
      </w:tr>
      <w:tr w:rsidR="00BF7B57" w:rsidRPr="00395FED" w14:paraId="181DDBF6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BF171" w14:textId="77777777" w:rsidR="00BF7B57" w:rsidRPr="00395FED" w:rsidRDefault="00BF7B5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A3A8B" w14:textId="77777777" w:rsidR="00BF7B57" w:rsidRPr="00395FED" w:rsidRDefault="00F91B9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Javna komunikacija i komunikacijske vještin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4ACB4" w14:textId="77777777" w:rsidR="00BF7B57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256CC" w14:textId="77777777" w:rsidR="00BF7B57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8AF0A" w14:textId="77777777" w:rsidR="00BF7B57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01827" w14:textId="77777777" w:rsidR="00BF7B57" w:rsidRPr="00395FED" w:rsidRDefault="00F91B97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089E9A3B" w14:textId="4BC8F679" w:rsidR="00B946CA" w:rsidRPr="00395FED" w:rsidRDefault="00B946CA" w:rsidP="00B946CA">
            <w:pPr>
              <w:spacing w:after="0" w:line="240" w:lineRule="auto"/>
              <w:rPr>
                <w:rFonts w:eastAsia="Times New Roman" w:cstheme="minorHAnsi"/>
                <w:shd w:val="clear" w:color="auto" w:fill="FFFFFF"/>
                <w:lang w:eastAsia="hr-HR"/>
              </w:rPr>
            </w:pPr>
            <w:r w:rsidRPr="00395FED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izv.prof.dr.sc. Gordana Lesinger </w:t>
            </w:r>
          </w:p>
          <w:p w14:paraId="69A272E0" w14:textId="04AC48A5" w:rsidR="00466231" w:rsidRPr="00395FED" w:rsidRDefault="00466231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171F62" w:rsidRPr="00395FED" w14:paraId="1E7EEDB1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C2503" w14:textId="77777777" w:rsidR="00171F62" w:rsidRPr="00395FED" w:rsidRDefault="00171F62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4CA38" w14:textId="77777777" w:rsidR="00171F62" w:rsidRPr="00395FED" w:rsidRDefault="00F91B9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Uvod u statistik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E8FED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438D0" w14:textId="306647B2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44280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1885" w14:textId="77777777" w:rsidR="00171F62" w:rsidRPr="00395FED" w:rsidRDefault="00F91B97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13412176" w14:textId="77A458D2" w:rsidR="00171F62" w:rsidRPr="00395FED" w:rsidRDefault="00F91B97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doc. dr. sc. Ana Mirković Moguš</w:t>
            </w:r>
            <w:r w:rsidR="00A243BD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57316F12" w14:textId="0833626A" w:rsidR="00A243BD" w:rsidRPr="00395FED" w:rsidRDefault="00A243BD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Diana Moslavac Bičvić, </w:t>
            </w:r>
            <w:r w:rsidR="00FB0278" w:rsidRPr="00395FED">
              <w:rPr>
                <w:rFonts w:eastAsia="Times New Roman" w:cstheme="minorHAnsi"/>
                <w:lang w:eastAsia="hr-HR"/>
              </w:rPr>
              <w:t xml:space="preserve">viša </w:t>
            </w:r>
            <w:r w:rsidRPr="00395FED">
              <w:rPr>
                <w:rFonts w:eastAsia="Times New Roman" w:cstheme="minorHAnsi"/>
                <w:lang w:eastAsia="hr-HR"/>
              </w:rPr>
              <w:t>pred.</w:t>
            </w:r>
            <w:r w:rsidR="009C35D2"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="00965345" w:rsidRPr="00395FED">
              <w:rPr>
                <w:rFonts w:eastAsia="Times New Roman" w:cstheme="minorHAnsi"/>
                <w:lang w:eastAsia="hr-HR"/>
              </w:rPr>
              <w:t xml:space="preserve">  30/2</w:t>
            </w:r>
          </w:p>
        </w:tc>
      </w:tr>
      <w:tr w:rsidR="00171F62" w:rsidRPr="00395FED" w14:paraId="3D578BD0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6536" w14:textId="77777777" w:rsidR="00171F62" w:rsidRPr="00395FED" w:rsidRDefault="00171F62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48E27" w14:textId="77777777" w:rsidR="00171F62" w:rsidRPr="00395FED" w:rsidRDefault="00F91B9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Tjelesna i zdravstvena kultura 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E3739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9635E" w14:textId="5263502C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5E8F0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60638" w14:textId="6221C4B4" w:rsidR="00171F62" w:rsidRPr="00395FED" w:rsidRDefault="00F402A9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>1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19F0CA51" w14:textId="77777777" w:rsidR="00027ACC" w:rsidRPr="00395FED" w:rsidRDefault="00027ACC" w:rsidP="00027AC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Jurica Lovrinčević, viši pred. 2/2</w:t>
            </w:r>
          </w:p>
          <w:p w14:paraId="3B7973AD" w14:textId="2DCD03F1" w:rsidR="00171F62" w:rsidRPr="00395FED" w:rsidRDefault="00171F62" w:rsidP="006324F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171F62" w:rsidRPr="00395FED" w14:paraId="12C4EF2B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B8DD7" w14:textId="77777777" w:rsidR="00171F62" w:rsidRPr="00395FED" w:rsidRDefault="00171F62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D64CC" w14:textId="77777777" w:rsidR="00171F62" w:rsidRPr="00395FED" w:rsidRDefault="00F91B9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Teorije odgoja i obrazovan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0AAF8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BC329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AD848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81A93" w14:textId="77777777" w:rsidR="00171F62" w:rsidRPr="00395FED" w:rsidRDefault="00F91B97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0578D8DD" w14:textId="45410C49" w:rsidR="00551938" w:rsidRPr="00395FED" w:rsidRDefault="004771B7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doc. </w:t>
            </w:r>
            <w:r w:rsidR="00551938" w:rsidRPr="00395FED">
              <w:rPr>
                <w:rFonts w:eastAsia="Times New Roman" w:cstheme="minorHAnsi"/>
                <w:lang w:eastAsia="hr-HR"/>
              </w:rPr>
              <w:t>dr.</w:t>
            </w:r>
            <w:r w:rsidR="001B1FF8"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="00551938" w:rsidRPr="00395FED">
              <w:rPr>
                <w:rFonts w:eastAsia="Times New Roman" w:cstheme="minorHAnsi"/>
                <w:lang w:eastAsia="hr-HR"/>
              </w:rPr>
              <w:t>s</w:t>
            </w:r>
            <w:r w:rsidRPr="00395FED">
              <w:rPr>
                <w:rFonts w:eastAsia="Times New Roman" w:cstheme="minorHAnsi"/>
                <w:lang w:eastAsia="hr-HR"/>
              </w:rPr>
              <w:t>c. Antonija Huljev</w:t>
            </w:r>
            <w:r w:rsidR="00551938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1A5039C5" w14:textId="6B811B1E" w:rsidR="003124C7" w:rsidRPr="00395FED" w:rsidRDefault="004E034A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Nikolina Jozić, asist.  </w:t>
            </w:r>
          </w:p>
        </w:tc>
      </w:tr>
      <w:tr w:rsidR="00171F62" w:rsidRPr="00395FED" w14:paraId="6F9AD8B6" w14:textId="77777777" w:rsidTr="00FB273C">
        <w:trPr>
          <w:trHeight w:val="476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80BBB" w14:textId="77777777" w:rsidR="00171F62" w:rsidRPr="00395FED" w:rsidRDefault="00171F62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6C6DF" w14:textId="77777777" w:rsidR="00171F62" w:rsidRPr="00395FED" w:rsidRDefault="00F91B97" w:rsidP="00FB273C">
            <w:pPr>
              <w:spacing w:after="0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Informatika u edukacijskoj rehabilitac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82CDA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DB136" w14:textId="1BC3ECED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454F0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3961" w14:textId="77777777" w:rsidR="00171F62" w:rsidRPr="00395FED" w:rsidRDefault="00F91B97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15293813" w14:textId="7CCBE4B9" w:rsidR="00171F62" w:rsidRPr="00395FED" w:rsidRDefault="002B0B89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doc. </w:t>
            </w:r>
            <w:r w:rsidR="00F91B97" w:rsidRPr="00395FED">
              <w:rPr>
                <w:rFonts w:eastAsia="Times New Roman" w:cstheme="minorHAnsi"/>
                <w:lang w:eastAsia="hr-HR"/>
              </w:rPr>
              <w:t xml:space="preserve">dr. sc. </w:t>
            </w:r>
            <w:r w:rsidR="00FB273C" w:rsidRPr="00395FED">
              <w:rPr>
                <w:rFonts w:eastAsia="Times New Roman" w:cstheme="minorHAnsi"/>
                <w:lang w:eastAsia="hr-HR"/>
              </w:rPr>
              <w:t xml:space="preserve">Damir Tomić  </w:t>
            </w:r>
            <w:r w:rsidR="00C20DD9" w:rsidRPr="00395FED">
              <w:rPr>
                <w:rFonts w:eastAsia="Times New Roman" w:cstheme="minorHAnsi"/>
                <w:lang w:eastAsia="hr-HR"/>
              </w:rPr>
              <w:t>P, S, V</w:t>
            </w:r>
            <w:r w:rsidR="00256376"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="007B48E9" w:rsidRPr="00395FED">
              <w:rPr>
                <w:rFonts w:eastAsia="Times New Roman" w:cstheme="minorHAnsi"/>
                <w:lang w:eastAsia="hr-HR"/>
              </w:rPr>
              <w:t>15/2</w:t>
            </w:r>
          </w:p>
          <w:p w14:paraId="34850EF0" w14:textId="26B083E8" w:rsidR="00E2751D" w:rsidRPr="00395FED" w:rsidRDefault="00E2751D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171F62" w:rsidRPr="00395FED" w14:paraId="49984498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8C1EB" w14:textId="77777777" w:rsidR="00171F62" w:rsidRPr="00395FED" w:rsidRDefault="00171F62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9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41B55" w14:textId="77777777" w:rsidR="00171F62" w:rsidRPr="00395FED" w:rsidRDefault="00F91B9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Osnove inkluzivne edukacij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93FE1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476D4" w14:textId="2E8A0A68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F5F8F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1C1CC" w14:textId="77777777" w:rsidR="00171F62" w:rsidRPr="00395FED" w:rsidRDefault="00F91B97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5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286BCF4F" w14:textId="5D1ACBE3" w:rsidR="00171F62" w:rsidRPr="00BD6F19" w:rsidRDefault="00305161" w:rsidP="00A80B0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>prof.dr.sc. Medina Vantić Tanjić</w:t>
            </w:r>
          </w:p>
          <w:p w14:paraId="39248893" w14:textId="1C5ACF3F" w:rsidR="005E387F" w:rsidRPr="00395FED" w:rsidRDefault="003155DD" w:rsidP="00A80B0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cstheme="minorHAnsi"/>
                <w:color w:val="000000" w:themeColor="text1"/>
              </w:rPr>
              <w:t>Vedrana Veić, asist.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="0096364C" w:rsidRPr="003155DD">
              <w:rPr>
                <w:rFonts w:cstheme="minorHAnsi"/>
                <w:color w:val="000000" w:themeColor="text1"/>
              </w:rPr>
              <w:t>15/2</w:t>
            </w:r>
          </w:p>
        </w:tc>
      </w:tr>
      <w:tr w:rsidR="00532453" w:rsidRPr="00395FED" w14:paraId="3A4672D5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C6936" w14:textId="77777777" w:rsidR="00532453" w:rsidRPr="00395FED" w:rsidRDefault="00532453" w:rsidP="00BF7B57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AD2F55" w14:textId="53CD216D" w:rsidR="00532453" w:rsidRPr="00395FED" w:rsidRDefault="00532453" w:rsidP="00171F62">
            <w:pPr>
              <w:spacing w:after="0" w:line="240" w:lineRule="auto"/>
              <w:rPr>
                <w:rFonts w:cstheme="minorHAnsi"/>
                <w:b/>
                <w:color w:val="000000" w:themeColor="text1"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 xml:space="preserve">Slobodni izborni-student bira </w:t>
            </w:r>
          </w:p>
          <w:p w14:paraId="38FDAD51" w14:textId="0AE0A913" w:rsidR="00532453" w:rsidRPr="00395FED" w:rsidRDefault="00532453" w:rsidP="00171F62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 xml:space="preserve">(minimalno </w:t>
            </w:r>
            <w:r w:rsidR="00387F3D" w:rsidRPr="00395FED">
              <w:rPr>
                <w:rFonts w:cstheme="minorHAnsi"/>
                <w:b/>
                <w:color w:val="000000" w:themeColor="text1"/>
              </w:rPr>
              <w:t>3</w:t>
            </w:r>
            <w:r w:rsidRPr="00395FED">
              <w:rPr>
                <w:rFonts w:cstheme="minorHAnsi"/>
                <w:b/>
                <w:color w:val="000000" w:themeColor="text1"/>
              </w:rPr>
              <w:t xml:space="preserve"> ECTS-a)</w:t>
            </w:r>
          </w:p>
        </w:tc>
        <w:tc>
          <w:tcPr>
            <w:tcW w:w="669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829BF" w14:textId="77777777" w:rsidR="00532453" w:rsidRPr="00395FED" w:rsidRDefault="00532453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A00667" w:rsidRPr="00395FED" w14:paraId="6DA1EED6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B34C1" w14:textId="66185ECC" w:rsidR="00A00667" w:rsidRPr="00395FED" w:rsidRDefault="00A00667" w:rsidP="00A0066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0</w:t>
            </w:r>
            <w:r w:rsidR="006F2EED"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3A10A" w14:textId="150D526A" w:rsidR="00A00667" w:rsidRPr="00395FED" w:rsidRDefault="007E6341" w:rsidP="00A00667">
            <w:pPr>
              <w:spacing w:after="0" w:line="240" w:lineRule="auto"/>
              <w:rPr>
                <w:rFonts w:cstheme="minorHAnsi"/>
                <w:bCs/>
              </w:rPr>
            </w:pPr>
            <w:r w:rsidRPr="00395FED">
              <w:rPr>
                <w:rFonts w:cstheme="minorHAnsi"/>
                <w:bCs/>
              </w:rPr>
              <w:t>Povijesni razvoj inkluzij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5B6B3" w14:textId="7E46CE13" w:rsidR="00A00667" w:rsidRPr="00395FED" w:rsidRDefault="00603BB5" w:rsidP="00A00667">
            <w:pPr>
              <w:shd w:val="clear" w:color="auto" w:fill="FFFFFF"/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EE876" w14:textId="7D5CADE7" w:rsidR="00A00667" w:rsidRPr="00395FED" w:rsidRDefault="00603BB5" w:rsidP="00A0066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8E562" w14:textId="78A239C4" w:rsidR="00A00667" w:rsidRPr="00395FED" w:rsidRDefault="00603BB5" w:rsidP="00A0066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4DDBB" w14:textId="028F05A6" w:rsidR="00A00667" w:rsidRPr="00395FED" w:rsidRDefault="00603BB5" w:rsidP="00A0066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3C5DC1F9" w14:textId="4501734C" w:rsidR="00A00667" w:rsidRPr="00395FED" w:rsidRDefault="007E6341" w:rsidP="007E5DD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prof.dr.sc. Damir Matanović </w:t>
            </w:r>
            <w:r w:rsidR="008A1555" w:rsidRPr="00395FED">
              <w:rPr>
                <w:rFonts w:eastAsia="Times New Roman" w:cstheme="minorHAnsi"/>
                <w:color w:val="00B050"/>
                <w:lang w:eastAsia="hr-HR"/>
              </w:rPr>
              <w:t>0,5 P</w:t>
            </w:r>
          </w:p>
          <w:p w14:paraId="6E8B35F5" w14:textId="03991F3B" w:rsidR="007E6341" w:rsidRPr="00395FED" w:rsidRDefault="008A1555" w:rsidP="007E5DD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doc.</w:t>
            </w:r>
            <w:r w:rsidR="007E6341" w:rsidRPr="00395FED">
              <w:rPr>
                <w:rFonts w:eastAsia="Times New Roman" w:cstheme="minorHAnsi"/>
                <w:lang w:eastAsia="hr-HR"/>
              </w:rPr>
              <w:t>dr.sc. Pavao Nujić</w:t>
            </w:r>
            <w:r w:rsidRPr="00395FED">
              <w:rPr>
                <w:rFonts w:eastAsia="Times New Roman" w:cstheme="minorHAnsi"/>
                <w:lang w:eastAsia="hr-HR"/>
              </w:rPr>
              <w:t xml:space="preserve"> 0,5P, S</w:t>
            </w:r>
          </w:p>
        </w:tc>
      </w:tr>
      <w:tr w:rsidR="002C59D0" w:rsidRPr="00395FED" w14:paraId="2724E5EB" w14:textId="77777777" w:rsidTr="001346CB">
        <w:trPr>
          <w:trHeight w:val="56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982B4" w14:textId="0378CBE2" w:rsidR="002C59D0" w:rsidRPr="00395FED" w:rsidRDefault="00167220" w:rsidP="0014710C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14710C" w:rsidRPr="00395FED">
              <w:rPr>
                <w:rFonts w:cstheme="minorHAnsi"/>
              </w:rPr>
              <w:t>1</w:t>
            </w:r>
            <w:r w:rsidR="002C59D0"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81E2A" w14:textId="77777777" w:rsidR="002C59D0" w:rsidRPr="00395FED" w:rsidRDefault="002C59D0" w:rsidP="001346CB">
            <w:pPr>
              <w:spacing w:after="0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Rehabilitacija potpomognuta životinjam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A04E1" w14:textId="77777777" w:rsidR="002C59D0" w:rsidRPr="00395FED" w:rsidRDefault="002C59D0" w:rsidP="002C59D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9FA7E" w14:textId="7723D716" w:rsidR="002C59D0" w:rsidRPr="00395FED" w:rsidRDefault="00456251" w:rsidP="002C59D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B6393" w14:textId="77777777" w:rsidR="002C59D0" w:rsidRPr="00395FED" w:rsidRDefault="002C59D0" w:rsidP="002C59D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7FA41" w14:textId="77777777" w:rsidR="002C59D0" w:rsidRPr="00395FED" w:rsidRDefault="002C59D0" w:rsidP="002C59D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628B0AA8" w14:textId="362EDE9C" w:rsidR="002C59D0" w:rsidRPr="00395FED" w:rsidRDefault="002C59D0" w:rsidP="002C59D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prof. dr. sc. Irella Bogut</w:t>
            </w:r>
            <w:r w:rsidR="009C35D2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47F8997B" w14:textId="3F1EE05D" w:rsidR="00A81B7B" w:rsidRPr="00395FED" w:rsidRDefault="00EC46DE" w:rsidP="002C59D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color w:val="000000"/>
                <w:lang w:eastAsia="hr-HR"/>
              </w:rPr>
              <w:t>Krešimir Vidačić, asist.</w:t>
            </w:r>
            <w:r w:rsidR="009C35D2" w:rsidRPr="00395FED">
              <w:rPr>
                <w:rFonts w:eastAsia="Times New Roman" w:cstheme="minorHAnsi"/>
                <w:color w:val="000000"/>
                <w:lang w:eastAsia="hr-HR"/>
              </w:rPr>
              <w:t xml:space="preserve"> </w:t>
            </w:r>
          </w:p>
        </w:tc>
      </w:tr>
    </w:tbl>
    <w:p w14:paraId="25FA30DF" w14:textId="66D6BB09" w:rsidR="00167220" w:rsidRPr="00395FED" w:rsidRDefault="00167220" w:rsidP="001023D2">
      <w:pPr>
        <w:rPr>
          <w:rFonts w:eastAsia="Times New Roman" w:cstheme="minorHAnsi"/>
          <w:lang w:eastAsia="hr-HR"/>
        </w:rPr>
      </w:pPr>
    </w:p>
    <w:p w14:paraId="02A4F708" w14:textId="77777777" w:rsidR="00035B23" w:rsidRPr="00395FED" w:rsidRDefault="00035B23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 w:type="page"/>
      </w:r>
    </w:p>
    <w:p w14:paraId="2F4F8C24" w14:textId="23C97547" w:rsidR="00E72640" w:rsidRPr="00395FED" w:rsidRDefault="001023D2" w:rsidP="00E72640">
      <w:pPr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lang w:eastAsia="hr-HR"/>
        </w:rPr>
        <w:lastRenderedPageBreak/>
        <w:t xml:space="preserve">Naziv studija: </w:t>
      </w:r>
      <w:r w:rsidR="00E72640" w:rsidRPr="00395FED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645BA80E" w14:textId="0FA45B4F" w:rsidR="001023D2" w:rsidRPr="00395FED" w:rsidRDefault="001023D2" w:rsidP="00E72640">
      <w:pPr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2B4B03D8" w14:textId="77777777" w:rsidR="001023D2" w:rsidRPr="00395FED" w:rsidRDefault="00147881" w:rsidP="00147881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 xml:space="preserve">               </w:t>
      </w:r>
      <w:r w:rsidR="001023D2" w:rsidRPr="00395FED">
        <w:rPr>
          <w:rFonts w:eastAsia="Times New Roman" w:cstheme="minorHAnsi"/>
          <w:b/>
          <w:lang w:eastAsia="hr-HR"/>
        </w:rPr>
        <w:t>I. GODINA</w:t>
      </w:r>
    </w:p>
    <w:p w14:paraId="77DF3860" w14:textId="77777777" w:rsidR="001023D2" w:rsidRPr="00395FED" w:rsidRDefault="001023D2" w:rsidP="001023D2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4982C2F2" w14:textId="02B1AC66" w:rsidR="001023D2" w:rsidRPr="00395FED" w:rsidRDefault="00A121CD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387D925C" w14:textId="77777777" w:rsidR="001023D2" w:rsidRPr="00395FED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464A219" w14:textId="77777777" w:rsidR="001023D2" w:rsidRPr="00395FED" w:rsidRDefault="001023D2" w:rsidP="0014788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I. Ljetni semestar</w:t>
      </w:r>
    </w:p>
    <w:p w14:paraId="63AB6848" w14:textId="77777777" w:rsidR="001023D2" w:rsidRPr="00395FED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1CC6BC5" w14:textId="2700104F" w:rsidR="001023D2" w:rsidRPr="00395FED" w:rsidRDefault="001023D2" w:rsidP="001023D2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49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709"/>
        <w:gridCol w:w="4140"/>
      </w:tblGrid>
      <w:tr w:rsidR="001023D2" w:rsidRPr="00395FED" w14:paraId="30FC62F7" w14:textId="77777777" w:rsidTr="0066600A">
        <w:tc>
          <w:tcPr>
            <w:tcW w:w="539" w:type="dxa"/>
            <w:shd w:val="clear" w:color="auto" w:fill="D9D9D9" w:themeFill="background1" w:themeFillShade="D9"/>
          </w:tcPr>
          <w:p w14:paraId="5A4F47B2" w14:textId="77777777" w:rsidR="001023D2" w:rsidRPr="00395FED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2E7E5D6B" w14:textId="77777777" w:rsidR="001023D2" w:rsidRPr="00395FED" w:rsidRDefault="001023D2" w:rsidP="0092315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40D29EF9" w14:textId="77777777" w:rsidR="001023D2" w:rsidRPr="00395FED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B298CC6" w14:textId="77777777" w:rsidR="001023D2" w:rsidRPr="00395FE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340A6B5C" w14:textId="77777777" w:rsidR="001023D2" w:rsidRPr="00395FED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EC583C3" w14:textId="77777777" w:rsidR="001023D2" w:rsidRPr="00395FED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A5C936D" w14:textId="77777777" w:rsidR="001023D2" w:rsidRPr="00395FE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5C90904B" w14:textId="77777777" w:rsidR="001023D2" w:rsidRPr="00395FE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F15905" w:rsidRPr="00395FED" w14:paraId="7872CA60" w14:textId="77777777" w:rsidTr="0066600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D6FC7" w14:textId="77777777" w:rsidR="00F15905" w:rsidRPr="00395FED" w:rsidRDefault="00F15905" w:rsidP="00F15905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5FB29" w14:textId="529DC5D7" w:rsidR="00F15905" w:rsidRPr="00395FED" w:rsidRDefault="00F402A9" w:rsidP="00F402A9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395FED">
              <w:rPr>
                <w:rFonts w:eastAsia="Calibri" w:cstheme="minorHAnsi"/>
                <w:bCs/>
              </w:rPr>
              <w:t>Funkcionalna anatomija i fiziologija II</w:t>
            </w:r>
            <w:r w:rsidR="009C35D2" w:rsidRPr="00395FED">
              <w:rPr>
                <w:rFonts w:eastAsia="Calibri" w:cstheme="minorHAnsi"/>
                <w:bCs/>
              </w:rPr>
              <w:t xml:space="preserve"> 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133E1" w14:textId="77777777" w:rsidR="00F15905" w:rsidRPr="00395FED" w:rsidRDefault="007121F7" w:rsidP="00F15905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00C5D" w14:textId="2F4A1738" w:rsidR="00F15905" w:rsidRPr="00395FED" w:rsidRDefault="00167220" w:rsidP="00F15905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72C85" w14:textId="77777777" w:rsidR="00F15905" w:rsidRPr="00395FED" w:rsidRDefault="007121F7" w:rsidP="00F15905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3B0E6" w14:textId="77777777" w:rsidR="00F15905" w:rsidRPr="00395FED" w:rsidRDefault="007121F7" w:rsidP="00F15905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4</w:t>
            </w:r>
          </w:p>
        </w:tc>
        <w:tc>
          <w:tcPr>
            <w:tcW w:w="4140" w:type="dxa"/>
          </w:tcPr>
          <w:p w14:paraId="3A28E1AE" w14:textId="523C5F39" w:rsidR="003124C7" w:rsidRPr="00395FED" w:rsidRDefault="003124C7" w:rsidP="003124C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doc. dr. sc. Marinela Rosso</w:t>
            </w:r>
          </w:p>
          <w:p w14:paraId="68B2A35C" w14:textId="069F7506" w:rsidR="00D47018" w:rsidRPr="00645A8D" w:rsidRDefault="00D47018" w:rsidP="00D47018">
            <w:pPr>
              <w:spacing w:after="0" w:line="240" w:lineRule="auto"/>
              <w:rPr>
                <w:rFonts w:ascii="Times New Roman" w:hAnsi="Times New Roman" w:cs="Times New Roman"/>
                <w:color w:val="00B050"/>
              </w:rPr>
            </w:pPr>
            <w:r w:rsidRPr="00645A8D">
              <w:rPr>
                <w:rFonts w:ascii="Times New Roman" w:hAnsi="Times New Roman" w:cs="Times New Roman"/>
                <w:color w:val="00B050"/>
              </w:rPr>
              <w:t xml:space="preserve">Marko Sablić, asist.     </w:t>
            </w:r>
            <w:r w:rsidR="00F83F44">
              <w:rPr>
                <w:rFonts w:ascii="Times New Roman" w:hAnsi="Times New Roman" w:cs="Times New Roman"/>
                <w:color w:val="00B050"/>
              </w:rPr>
              <w:t>15/1</w:t>
            </w:r>
          </w:p>
          <w:p w14:paraId="33164571" w14:textId="01877DBB" w:rsidR="0044447B" w:rsidRPr="00395FED" w:rsidRDefault="00D47018" w:rsidP="00D4701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45A8D">
              <w:rPr>
                <w:rFonts w:ascii="Times New Roman" w:hAnsi="Times New Roman" w:cs="Times New Roman"/>
                <w:color w:val="00B050"/>
              </w:rPr>
              <w:t>Marta Bolješić</w:t>
            </w:r>
            <w:r>
              <w:rPr>
                <w:rFonts w:ascii="Times New Roman" w:hAnsi="Times New Roman" w:cs="Times New Roman"/>
                <w:color w:val="00B050"/>
              </w:rPr>
              <w:t xml:space="preserve"> Dumančić</w:t>
            </w:r>
            <w:r w:rsidRPr="00645A8D">
              <w:rPr>
                <w:rFonts w:ascii="Times New Roman" w:hAnsi="Times New Roman" w:cs="Times New Roman"/>
                <w:color w:val="00B050"/>
              </w:rPr>
              <w:t xml:space="preserve">, asist.   </w:t>
            </w:r>
            <w:r w:rsidR="00F83F44">
              <w:rPr>
                <w:rFonts w:ascii="Times New Roman" w:hAnsi="Times New Roman" w:cs="Times New Roman"/>
                <w:color w:val="00B050"/>
              </w:rPr>
              <w:t xml:space="preserve"> 15/1</w:t>
            </w:r>
          </w:p>
        </w:tc>
      </w:tr>
      <w:tr w:rsidR="007121F7" w:rsidRPr="00395FED" w14:paraId="3A591CD2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ACC45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559A" w14:textId="77777777" w:rsidR="007121F7" w:rsidRPr="00395FED" w:rsidRDefault="007121F7" w:rsidP="007121F7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>Osnove humane genetik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FA2F5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B3259" w14:textId="13F5EAF8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753A7" w14:textId="3506E114" w:rsidR="007121F7" w:rsidRPr="00395FED" w:rsidRDefault="009D0ED2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106E9" w14:textId="77777777" w:rsidR="007121F7" w:rsidRPr="00395FED" w:rsidRDefault="007121F7" w:rsidP="007121F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4</w:t>
            </w:r>
          </w:p>
        </w:tc>
        <w:tc>
          <w:tcPr>
            <w:tcW w:w="4140" w:type="dxa"/>
          </w:tcPr>
          <w:p w14:paraId="6408812C" w14:textId="73053D3E" w:rsidR="007121F7" w:rsidRPr="00395FED" w:rsidRDefault="007121F7" w:rsidP="007121F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prof. dr. sc. Silvija Pušeljić </w:t>
            </w:r>
          </w:p>
          <w:p w14:paraId="6041B62A" w14:textId="2A974A82" w:rsidR="00DB0CE1" w:rsidRPr="00395FED" w:rsidRDefault="00512F1C" w:rsidP="00DB0CE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DB0CE1" w:rsidRPr="00395FED">
              <w:rPr>
                <w:rFonts w:cstheme="minorHAnsi"/>
                <w:color w:val="00B050"/>
              </w:rPr>
              <w:t>Toni Maloča</w:t>
            </w:r>
            <w:r w:rsidR="001C6E43" w:rsidRPr="00395FED">
              <w:rPr>
                <w:rFonts w:cstheme="minorHAnsi"/>
                <w:color w:val="00B050"/>
              </w:rPr>
              <w:t xml:space="preserve"> 15/1</w:t>
            </w:r>
          </w:p>
          <w:p w14:paraId="3952D8EF" w14:textId="6661002A" w:rsidR="007D1786" w:rsidRPr="00395FED" w:rsidRDefault="00512F1C" w:rsidP="00DB0CE1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DB0CE1" w:rsidRPr="00395FED">
              <w:rPr>
                <w:rFonts w:cstheme="minorHAnsi"/>
                <w:color w:val="00B050"/>
              </w:rPr>
              <w:t>Ivan Školka</w:t>
            </w:r>
            <w:r w:rsidR="001C6E43" w:rsidRPr="00395FED">
              <w:rPr>
                <w:rFonts w:cstheme="minorHAnsi"/>
                <w:color w:val="00B050"/>
              </w:rPr>
              <w:t xml:space="preserve">  15/1</w:t>
            </w:r>
          </w:p>
        </w:tc>
      </w:tr>
      <w:tr w:rsidR="007121F7" w:rsidRPr="00395FED" w14:paraId="0C25141D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36F85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A02E2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sihologija cjeloživotnog razvo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D491B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2B5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981B0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0FECD" w14:textId="77777777" w:rsidR="007121F7" w:rsidRPr="00395FED" w:rsidRDefault="007121F7" w:rsidP="007121F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</w:tcPr>
          <w:p w14:paraId="0D7F0AED" w14:textId="77777777" w:rsidR="00B35801" w:rsidRPr="00395FED" w:rsidRDefault="00B35801" w:rsidP="00B3580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prof.dr.sc. Tena Velki </w:t>
            </w:r>
          </w:p>
          <w:p w14:paraId="552BCB5A" w14:textId="1057DB57" w:rsidR="00003460" w:rsidRPr="00395FED" w:rsidRDefault="00B7499C" w:rsidP="007121F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dr.sc. </w:t>
            </w:r>
            <w:r w:rsidR="00003460" w:rsidRPr="00395FED">
              <w:rPr>
                <w:rFonts w:eastAsia="Times New Roman" w:cstheme="minorHAnsi"/>
                <w:color w:val="000000" w:themeColor="text1"/>
                <w:lang w:eastAsia="hr-HR"/>
              </w:rPr>
              <w:t>Ivana Borić Letica, asis</w:t>
            </w:r>
            <w:r w:rsidR="007F7CC9" w:rsidRPr="00395FED">
              <w:rPr>
                <w:rFonts w:eastAsia="Times New Roman" w:cstheme="minorHAnsi"/>
                <w:color w:val="000000" w:themeColor="text1"/>
                <w:lang w:eastAsia="hr-HR"/>
              </w:rPr>
              <w:t>t</w:t>
            </w:r>
            <w:r w:rsidR="00003460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. </w:t>
            </w:r>
          </w:p>
        </w:tc>
      </w:tr>
      <w:tr w:rsidR="007121F7" w:rsidRPr="00395FED" w14:paraId="0C56038B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15CE7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5BE84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Grupni rad i intervencij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ABB6C" w14:textId="77777777" w:rsidR="007121F7" w:rsidRPr="00395FED" w:rsidRDefault="007121F7" w:rsidP="007121F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50689" w14:textId="5B7A47EB" w:rsidR="007121F7" w:rsidRPr="00395FED" w:rsidRDefault="007121F7" w:rsidP="007121F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8899D" w14:textId="77777777" w:rsidR="007121F7" w:rsidRPr="00395FED" w:rsidRDefault="007121F7" w:rsidP="007121F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42FB1" w14:textId="77777777" w:rsidR="007121F7" w:rsidRPr="00395FED" w:rsidRDefault="007121F7" w:rsidP="007121F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12F2BEB1" w14:textId="5C46F19E" w:rsidR="007121F7" w:rsidRPr="00395FED" w:rsidRDefault="0073325C" w:rsidP="007121F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</w:t>
            </w:r>
            <w:r w:rsidR="00EF2F23" w:rsidRPr="00395FED">
              <w:rPr>
                <w:rFonts w:eastAsia="Times New Roman" w:cstheme="minorHAnsi"/>
                <w:color w:val="000000" w:themeColor="text1"/>
                <w:lang w:eastAsia="hr-HR"/>
              </w:rPr>
              <w:t>Dragana Mamić</w:t>
            </w:r>
            <w:r w:rsidR="009C35D2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2044D96E" w14:textId="55826A2C" w:rsidR="0073325C" w:rsidRPr="00395FED" w:rsidRDefault="00512F1C" w:rsidP="007121F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8C1612" w:rsidRPr="00395FED">
              <w:rPr>
                <w:rFonts w:cstheme="minorHAnsi"/>
                <w:color w:val="00B050"/>
              </w:rPr>
              <w:t>Ivona Tuđman</w:t>
            </w:r>
            <w:r w:rsidR="00627C64" w:rsidRPr="00395FED">
              <w:rPr>
                <w:rFonts w:cstheme="minorHAnsi"/>
                <w:color w:val="00B050"/>
              </w:rPr>
              <w:t xml:space="preserve"> 15/2</w:t>
            </w:r>
          </w:p>
        </w:tc>
      </w:tr>
      <w:tr w:rsidR="007121F7" w:rsidRPr="00395FED" w14:paraId="0D4369A9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28FE9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7C21F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Javna komunikacija i komunikacijske vještin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F0F5C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CE5B5" w14:textId="5F0C2271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52DD2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7555" w14:textId="77777777" w:rsidR="007121F7" w:rsidRPr="00395FED" w:rsidRDefault="007121F7" w:rsidP="007121F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0BA0FF85" w14:textId="79316A40" w:rsidR="007121F7" w:rsidRDefault="005860EB" w:rsidP="007121F7">
            <w:pPr>
              <w:spacing w:after="0" w:line="240" w:lineRule="auto"/>
              <w:rPr>
                <w:rFonts w:eastAsia="Times New Roman" w:cstheme="minorHAnsi"/>
                <w:shd w:val="clear" w:color="auto" w:fill="FFFFFF"/>
                <w:lang w:eastAsia="hr-HR"/>
              </w:rPr>
            </w:pPr>
            <w:r w:rsidRPr="00395FED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izv.prof.dr.sc. Gordana Lesinger </w:t>
            </w:r>
          </w:p>
          <w:p w14:paraId="3A77494A" w14:textId="253C71D5" w:rsidR="00066C39" w:rsidRPr="00395FED" w:rsidRDefault="00066C39" w:rsidP="000E757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7121F7" w:rsidRPr="00395FED" w14:paraId="40B09E13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940B3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3F7BC" w14:textId="77777777" w:rsidR="007121F7" w:rsidRPr="00395FED" w:rsidRDefault="003F33DA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Bioetika u edukacijskoj rehabilitac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39F91" w14:textId="77777777" w:rsidR="007121F7" w:rsidRPr="00395FED" w:rsidRDefault="003F33DA" w:rsidP="007121F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3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D6753" w14:textId="77777777" w:rsidR="007121F7" w:rsidRPr="00395FED" w:rsidRDefault="003F33DA" w:rsidP="007121F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1B97D" w14:textId="1D64C99D" w:rsidR="007121F7" w:rsidRPr="00395FED" w:rsidRDefault="003F33DA" w:rsidP="007121F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</w:t>
            </w:r>
            <w:r w:rsidR="00832A82" w:rsidRPr="00395FED">
              <w:rPr>
                <w:rFonts w:cstheme="minorHAnsi"/>
                <w:color w:val="000000"/>
              </w:rPr>
              <w:t>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5BE2F" w14:textId="77777777" w:rsidR="007121F7" w:rsidRPr="00395FED" w:rsidRDefault="003F33DA" w:rsidP="007121F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66FDFFBE" w14:textId="16DFCEA4" w:rsidR="007121F7" w:rsidRPr="00395FED" w:rsidRDefault="004F5DBD" w:rsidP="007121F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izv. prof. dr. sc. Ivica Kelam</w:t>
            </w:r>
            <w:r w:rsidR="003F33DA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394900CD" w14:textId="2307363B" w:rsidR="003F33DA" w:rsidRPr="00395FED" w:rsidRDefault="003F33DA" w:rsidP="007121F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Ivan Včev, asis</w:t>
            </w:r>
            <w:r w:rsidR="006324F7" w:rsidRPr="00395FED">
              <w:rPr>
                <w:rFonts w:eastAsia="Times New Roman" w:cstheme="minorHAnsi"/>
                <w:color w:val="000000" w:themeColor="text1"/>
                <w:lang w:eastAsia="hr-HR"/>
              </w:rPr>
              <w:t>t</w:t>
            </w: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. </w:t>
            </w:r>
          </w:p>
        </w:tc>
      </w:tr>
      <w:tr w:rsidR="003F33DA" w:rsidRPr="00395FED" w14:paraId="0599A0E4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D246E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B6E85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Tjelesna i zdravstvena kultura 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BC6FF" w14:textId="77777777" w:rsidR="003F33DA" w:rsidRPr="00395FED" w:rsidRDefault="003F33DA" w:rsidP="003F33DA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E06F0" w14:textId="13BB473C" w:rsidR="003F33DA" w:rsidRPr="00395FED" w:rsidRDefault="003F33DA" w:rsidP="003F33DA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D3162" w14:textId="77777777" w:rsidR="003F33DA" w:rsidRPr="00395FED" w:rsidRDefault="003F33DA" w:rsidP="003F33DA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C2A62" w14:textId="7BDCF801" w:rsidR="003F33DA" w:rsidRPr="00395FED" w:rsidRDefault="00F402A9" w:rsidP="003F33DA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>1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58BAC6CC" w14:textId="14112D11" w:rsidR="00027ACC" w:rsidRPr="00395FED" w:rsidRDefault="00027ACC" w:rsidP="00027AC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Jurica Lovrinčević, viši pred. </w:t>
            </w:r>
            <w:r w:rsidR="00266009">
              <w:rPr>
                <w:rFonts w:eastAsia="Times New Roman" w:cstheme="minorHAnsi"/>
                <w:lang w:eastAsia="hr-HR"/>
              </w:rPr>
              <w:t>30</w:t>
            </w:r>
            <w:r w:rsidRPr="00395FED">
              <w:rPr>
                <w:rFonts w:eastAsia="Times New Roman" w:cstheme="minorHAnsi"/>
                <w:lang w:eastAsia="hr-HR"/>
              </w:rPr>
              <w:t>/2</w:t>
            </w:r>
          </w:p>
          <w:p w14:paraId="2632CAC5" w14:textId="1419C878" w:rsidR="003F33DA" w:rsidRPr="00395FED" w:rsidRDefault="003F33DA" w:rsidP="003F33D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3F33DA" w:rsidRPr="00395FED" w14:paraId="6D443F5E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FC94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FAAFC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Praksa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F4AB5" w14:textId="77777777" w:rsidR="003F33DA" w:rsidRPr="00395FED" w:rsidRDefault="003F33DA" w:rsidP="003F33DA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1CE54" w14:textId="0203A3A9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55EC9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1F8A5" w14:textId="77777777" w:rsidR="003F33DA" w:rsidRPr="00395FED" w:rsidRDefault="003F33DA" w:rsidP="003F33DA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644CB18C" w14:textId="10EE9940" w:rsidR="003F33DA" w:rsidRPr="00395FED" w:rsidRDefault="00512F1C" w:rsidP="00F46874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E3284E" w:rsidRPr="00395FED">
              <w:rPr>
                <w:rFonts w:cstheme="minorHAnsi"/>
                <w:color w:val="00B050"/>
              </w:rPr>
              <w:t>Maja Radoš-Bučma</w:t>
            </w:r>
          </w:p>
        </w:tc>
      </w:tr>
      <w:tr w:rsidR="003F33DA" w:rsidRPr="00395FED" w14:paraId="131D02C7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DB319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0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C73CA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Odgoj djece s teškoćama u razvoj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2DE95" w14:textId="77777777" w:rsidR="003F33DA" w:rsidRPr="00395FED" w:rsidRDefault="003F33DA" w:rsidP="003F33DA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1C30A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3FFFF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0974E" w14:textId="7597DD5B" w:rsidR="003F33DA" w:rsidRPr="00395FED" w:rsidRDefault="00686639" w:rsidP="003F33DA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5CE826FC" w14:textId="1976B18B" w:rsidR="002A714E" w:rsidRPr="00395FED" w:rsidRDefault="002A714E" w:rsidP="002A714E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 xml:space="preserve">izv. prof. dr. sc. Ksenija Romstein </w:t>
            </w:r>
          </w:p>
          <w:p w14:paraId="13D9519F" w14:textId="78A6090D" w:rsidR="00615B9F" w:rsidRPr="00395FED" w:rsidRDefault="00EC5B8F" w:rsidP="003F33DA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 w:themeColor="text1"/>
              </w:rPr>
              <w:t>Vedrana Veić, asist.</w:t>
            </w:r>
          </w:p>
        </w:tc>
      </w:tr>
      <w:tr w:rsidR="003F33DA" w:rsidRPr="00395FED" w14:paraId="273B4BC5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040BE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988F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Modeli odgoja i obrazovanja učenika s teškoćama u razvoj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97020" w14:textId="77777777" w:rsidR="003F33DA" w:rsidRPr="00395FED" w:rsidRDefault="003F33DA" w:rsidP="003F33DA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F7515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B9167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5F009" w14:textId="77777777" w:rsidR="003F33DA" w:rsidRPr="00395FED" w:rsidRDefault="003F33DA" w:rsidP="003F33DA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241632E7" w14:textId="77777777" w:rsidR="00D36336" w:rsidRPr="00395FED" w:rsidRDefault="00D36336" w:rsidP="00D36336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 xml:space="preserve">izv. prof. dr. sc. Ksenija Romstein </w:t>
            </w:r>
          </w:p>
          <w:p w14:paraId="0E567E63" w14:textId="38825004" w:rsidR="0066600A" w:rsidRPr="00395FED" w:rsidRDefault="003A6BA7" w:rsidP="00701C64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395FED">
              <w:rPr>
                <w:rFonts w:cstheme="minorHAnsi"/>
                <w:color w:val="000000" w:themeColor="text1"/>
              </w:rPr>
              <w:t>Vedrana Veić, asist.</w:t>
            </w:r>
            <w:r w:rsidR="009C35D2" w:rsidRPr="00395FED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3F33DA" w:rsidRPr="00395FED" w14:paraId="5B1463C2" w14:textId="77777777" w:rsidTr="0066600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9A10" w14:textId="77777777" w:rsidR="003F33DA" w:rsidRPr="00395FED" w:rsidRDefault="003F33DA" w:rsidP="003F33DA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E114F4" w14:textId="7F883832" w:rsidR="003F33DA" w:rsidRPr="00395FED" w:rsidRDefault="003F33DA" w:rsidP="003F33DA">
            <w:pPr>
              <w:spacing w:after="0" w:line="240" w:lineRule="auto"/>
              <w:rPr>
                <w:rFonts w:cstheme="minorHAnsi"/>
                <w:b/>
                <w:color w:val="000000" w:themeColor="text1"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 xml:space="preserve">Slobodni izborni-student bira </w:t>
            </w:r>
          </w:p>
          <w:p w14:paraId="14EDB6E0" w14:textId="3E0BD864" w:rsidR="003F33DA" w:rsidRPr="00395FED" w:rsidRDefault="003F33DA" w:rsidP="003F33DA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 xml:space="preserve">(minimalno </w:t>
            </w:r>
            <w:r w:rsidR="00387F3D" w:rsidRPr="00395FED">
              <w:rPr>
                <w:rFonts w:cstheme="minorHAnsi"/>
                <w:b/>
                <w:color w:val="000000" w:themeColor="text1"/>
              </w:rPr>
              <w:t>5</w:t>
            </w:r>
            <w:r w:rsidRPr="00395FED">
              <w:rPr>
                <w:rFonts w:cstheme="minorHAnsi"/>
                <w:b/>
                <w:color w:val="000000" w:themeColor="text1"/>
              </w:rPr>
              <w:t xml:space="preserve"> ECTS-a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E8D67DE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D6AE35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E5D2C9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D45750" w14:textId="77777777" w:rsidR="003F33DA" w:rsidRPr="00395FED" w:rsidRDefault="003F33DA" w:rsidP="003F33DA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26804A" w14:textId="77777777" w:rsidR="003F33DA" w:rsidRPr="00395FED" w:rsidRDefault="003F33DA" w:rsidP="003F33D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147881" w:rsidRPr="00395FED" w14:paraId="70D58E8D" w14:textId="77777777" w:rsidTr="0066600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106D0" w14:textId="743DD92D" w:rsidR="00147881" w:rsidRPr="00395FED" w:rsidRDefault="00186367" w:rsidP="0014788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2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F1CD9" w14:textId="77777777" w:rsidR="00147881" w:rsidRPr="00395FED" w:rsidRDefault="00147881" w:rsidP="00147881">
            <w:pPr>
              <w:spacing w:after="0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Odgoj za održivi razvoj u inkluz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28F05" w14:textId="77777777" w:rsidR="00147881" w:rsidRPr="00395FED" w:rsidRDefault="00147881" w:rsidP="00147881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572A7" w14:textId="77777777" w:rsidR="00147881" w:rsidRPr="00395FED" w:rsidRDefault="00147881" w:rsidP="00147881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C6793" w14:textId="77777777" w:rsidR="00147881" w:rsidRPr="00395FED" w:rsidRDefault="00147881" w:rsidP="00147881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E7CB9" w14:textId="77777777" w:rsidR="00147881" w:rsidRPr="00395FED" w:rsidRDefault="00147881" w:rsidP="00147881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4" w:space="0" w:color="auto"/>
            </w:tcBorders>
          </w:tcPr>
          <w:p w14:paraId="0AC9FE75" w14:textId="7A4472BB" w:rsidR="00147881" w:rsidRPr="00395FED" w:rsidRDefault="00147881" w:rsidP="0014788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prof. dr. sc. Irella Bogut</w:t>
            </w:r>
            <w:r w:rsidR="009C35D2" w:rsidRPr="00395FED">
              <w:rPr>
                <w:rFonts w:eastAsia="Times New Roman" w:cstheme="minorHAnsi"/>
                <w:lang w:eastAsia="hr-HR"/>
              </w:rPr>
              <w:t xml:space="preserve">  </w:t>
            </w:r>
          </w:p>
          <w:p w14:paraId="7D1384AB" w14:textId="23B99800" w:rsidR="00A732E6" w:rsidRPr="00395FED" w:rsidRDefault="00352B39" w:rsidP="0014788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rešimir Vidačić, asist.</w:t>
            </w:r>
            <w:r w:rsidR="00A732E6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</w:tc>
      </w:tr>
      <w:tr w:rsidR="00147881" w:rsidRPr="00395FED" w14:paraId="1505BCA2" w14:textId="77777777" w:rsidTr="0066600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5D6C8" w14:textId="723BD393" w:rsidR="00147881" w:rsidRPr="00395FED" w:rsidRDefault="00147881" w:rsidP="0018636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B6205D" w:rsidRPr="00395FED">
              <w:rPr>
                <w:rFonts w:cstheme="minorHAnsi"/>
              </w:rPr>
              <w:t>3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D680A" w14:textId="77777777" w:rsidR="00147881" w:rsidRPr="00395FED" w:rsidRDefault="00147881" w:rsidP="0014788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Funkcionalna matematik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CEFA5" w14:textId="77777777" w:rsidR="00147881" w:rsidRPr="00395FED" w:rsidRDefault="00147881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266A3" w14:textId="77777777" w:rsidR="00147881" w:rsidRPr="00395FED" w:rsidRDefault="00147881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82F98" w14:textId="77777777" w:rsidR="00147881" w:rsidRPr="00395FED" w:rsidRDefault="00147881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8C6D" w14:textId="77777777" w:rsidR="00147881" w:rsidRPr="00395FED" w:rsidRDefault="00147881" w:rsidP="0014788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</w:tcPr>
          <w:p w14:paraId="3FCB10FA" w14:textId="2A332352" w:rsidR="00147881" w:rsidRPr="00395FED" w:rsidRDefault="00701C64" w:rsidP="0044203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doc. </w:t>
            </w:r>
            <w:r w:rsidR="00147881" w:rsidRPr="00395FED">
              <w:rPr>
                <w:rFonts w:eastAsia="Times New Roman" w:cstheme="minorHAnsi"/>
                <w:lang w:eastAsia="hr-HR"/>
              </w:rPr>
              <w:t>d</w:t>
            </w:r>
            <w:r w:rsidRPr="00395FED">
              <w:rPr>
                <w:rFonts w:eastAsia="Times New Roman" w:cstheme="minorHAnsi"/>
                <w:lang w:eastAsia="hr-HR"/>
              </w:rPr>
              <w:t>r. sc. Ana Katalenić</w:t>
            </w:r>
            <w:r w:rsidR="009C35D2" w:rsidRPr="00395FED">
              <w:rPr>
                <w:rFonts w:eastAsia="Times New Roman" w:cstheme="minorHAnsi"/>
                <w:lang w:eastAsia="hr-HR"/>
              </w:rPr>
              <w:t xml:space="preserve">  </w:t>
            </w:r>
          </w:p>
          <w:p w14:paraId="7A972F7D" w14:textId="332D8826" w:rsidR="001F3FBF" w:rsidRPr="00395FED" w:rsidRDefault="006D5FB6" w:rsidP="0044203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Diana Moslavac Bičvić, viša pred.</w:t>
            </w:r>
            <w:r w:rsidR="009C35D2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</w:tc>
      </w:tr>
      <w:tr w:rsidR="00387F3D" w:rsidRPr="00395FED" w14:paraId="5AF648D6" w14:textId="77777777" w:rsidTr="0066600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2A229" w14:textId="734DFA8D" w:rsidR="00387F3D" w:rsidRPr="00395FED" w:rsidRDefault="00684F13" w:rsidP="0018636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B6205D" w:rsidRPr="00395FED">
              <w:rPr>
                <w:rFonts w:cstheme="minorHAnsi"/>
              </w:rPr>
              <w:t>4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3F73A" w14:textId="2FC1A9D9" w:rsidR="00387F3D" w:rsidRPr="00395FED" w:rsidRDefault="00387F3D" w:rsidP="0014788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Volonterski rad</w:t>
            </w:r>
            <w:r w:rsidR="008C1612" w:rsidRPr="00395FED">
              <w:rPr>
                <w:rFonts w:cstheme="minorHAnsi"/>
              </w:rPr>
              <w:t xml:space="preserve">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06155" w14:textId="10137F37" w:rsidR="00387F3D" w:rsidRPr="00395FED" w:rsidRDefault="00684F13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2DE0F" w14:textId="5318B819" w:rsidR="00387F3D" w:rsidRPr="00395FED" w:rsidRDefault="00684F13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DB9AC" w14:textId="765B6E98" w:rsidR="00387F3D" w:rsidRPr="00395FED" w:rsidRDefault="00684F13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8B541" w14:textId="5277F9CB" w:rsidR="00387F3D" w:rsidRPr="00395FED" w:rsidRDefault="00684F13" w:rsidP="0014788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1</w:t>
            </w:r>
          </w:p>
        </w:tc>
        <w:tc>
          <w:tcPr>
            <w:tcW w:w="4140" w:type="dxa"/>
          </w:tcPr>
          <w:p w14:paraId="24B6B85A" w14:textId="4FCD8F90" w:rsidR="00266009" w:rsidRPr="00266009" w:rsidRDefault="00266009" w:rsidP="0044203A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66009">
              <w:rPr>
                <w:rFonts w:cstheme="minorHAnsi"/>
                <w:color w:val="000000" w:themeColor="text1"/>
              </w:rPr>
              <w:t>doc. dr. sc. Ljiljana Širić</w:t>
            </w:r>
            <w:r>
              <w:rPr>
                <w:rFonts w:cstheme="minorHAnsi"/>
                <w:color w:val="000000" w:themeColor="text1"/>
              </w:rPr>
              <w:t xml:space="preserve">  </w:t>
            </w:r>
          </w:p>
          <w:p w14:paraId="499E5A2D" w14:textId="69C4BC59" w:rsidR="00387F3D" w:rsidRPr="00395FED" w:rsidRDefault="00387F3D" w:rsidP="0044203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</w:tbl>
    <w:p w14:paraId="76FDD44E" w14:textId="6F3F386E" w:rsidR="000E3D94" w:rsidRPr="00395FED" w:rsidRDefault="000E3D94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 w:type="page"/>
      </w:r>
    </w:p>
    <w:p w14:paraId="4A8F4E36" w14:textId="20F520F3" w:rsidR="00E3551E" w:rsidRPr="00395FED" w:rsidRDefault="00E3551E" w:rsidP="00E3551E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lastRenderedPageBreak/>
        <w:t xml:space="preserve">Naziv studija: </w:t>
      </w:r>
      <w:r w:rsidRPr="00395FED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76B8546A" w14:textId="77777777" w:rsidR="00E3551E" w:rsidRPr="00395FED" w:rsidRDefault="00E3551E" w:rsidP="00E3551E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188B6ECE" w14:textId="77777777" w:rsidR="00E3551E" w:rsidRPr="00395FED" w:rsidRDefault="00E3551E" w:rsidP="00E3551E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382697E6" w14:textId="0F6BABED" w:rsidR="00E3551E" w:rsidRPr="00395FED" w:rsidRDefault="00E3551E" w:rsidP="00E3551E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I. GODINA</w:t>
      </w:r>
    </w:p>
    <w:p w14:paraId="3B9E1BD6" w14:textId="77777777" w:rsidR="00E3551E" w:rsidRPr="00395FED" w:rsidRDefault="00E3551E" w:rsidP="00E3551E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3B9EACF2" w14:textId="3A355F50" w:rsidR="00E3551E" w:rsidRPr="00395FED" w:rsidRDefault="00A121CD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515D8F56" w14:textId="77777777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D50C4C4" w14:textId="543F788D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II. Zimski semestar</w:t>
      </w:r>
    </w:p>
    <w:p w14:paraId="6E99439B" w14:textId="77777777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8C37830" w14:textId="487E7CCB" w:rsidR="00E3551E" w:rsidRPr="00395FED" w:rsidRDefault="00E3551E" w:rsidP="00E3551E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49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3148"/>
        <w:gridCol w:w="708"/>
        <w:gridCol w:w="709"/>
        <w:gridCol w:w="567"/>
        <w:gridCol w:w="709"/>
        <w:gridCol w:w="4111"/>
      </w:tblGrid>
      <w:tr w:rsidR="00E3551E" w:rsidRPr="00395FED" w14:paraId="729A15B0" w14:textId="77777777" w:rsidTr="00D6622F">
        <w:tc>
          <w:tcPr>
            <w:tcW w:w="539" w:type="dxa"/>
            <w:shd w:val="clear" w:color="auto" w:fill="D9D9D9" w:themeFill="background1" w:themeFillShade="D9"/>
          </w:tcPr>
          <w:p w14:paraId="4DE68C0C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2097948F" w14:textId="77777777" w:rsidR="00E3551E" w:rsidRPr="00395FED" w:rsidRDefault="00E3551E" w:rsidP="00021B2E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48" w:type="dxa"/>
            <w:shd w:val="clear" w:color="auto" w:fill="D9D9D9" w:themeFill="background1" w:themeFillShade="D9"/>
          </w:tcPr>
          <w:p w14:paraId="722AF083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7459C520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2EC606D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313BFC8E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554ADF3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7CA21F5C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35B40" w:rsidRPr="00395FED" w14:paraId="16732FE0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EF827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C2A358" w14:textId="0B26AD61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Osnove biologije ponaša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014321" w14:textId="37143E57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7932DD" w14:textId="490C56BA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A11504" w14:textId="1EA872BD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9AFEDEE" w14:textId="1BFB3654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8D1DE5" w14:textId="77777777" w:rsidR="00235B40" w:rsidRPr="00395FED" w:rsidRDefault="00235B40" w:rsidP="00235B40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prof. dr. sc. Zvonimir Užarević</w:t>
            </w:r>
            <w:r w:rsidR="009C35D2" w:rsidRPr="00395FED">
              <w:rPr>
                <w:rFonts w:cstheme="minorHAnsi"/>
                <w:color w:val="000000"/>
              </w:rPr>
              <w:t xml:space="preserve">  </w:t>
            </w:r>
          </w:p>
          <w:p w14:paraId="7BA8D152" w14:textId="17E7B867" w:rsidR="009512BF" w:rsidRPr="00395FED" w:rsidRDefault="00512F1C" w:rsidP="00235B40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823DEB" w:rsidRPr="00395FED">
              <w:rPr>
                <w:rFonts w:eastAsia="Times New Roman" w:cstheme="minorHAnsi"/>
                <w:color w:val="00B050"/>
                <w:lang w:eastAsia="hr-HR"/>
              </w:rPr>
              <w:t>Filip Petkovi</w:t>
            </w:r>
            <w:r>
              <w:rPr>
                <w:rFonts w:eastAsia="Times New Roman" w:cstheme="minorHAnsi"/>
                <w:color w:val="00B050"/>
                <w:lang w:eastAsia="hr-HR"/>
              </w:rPr>
              <w:t>ć</w:t>
            </w:r>
            <w:r w:rsidR="00823DEB" w:rsidRPr="00395FE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</w:tc>
      </w:tr>
      <w:tr w:rsidR="00235B40" w:rsidRPr="00395FED" w14:paraId="18BB6360" w14:textId="77777777" w:rsidTr="00D6622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06C3B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44F4B1" w14:textId="5F42D3B7" w:rsidR="00235B40" w:rsidRPr="00395FED" w:rsidRDefault="00235B40" w:rsidP="00AC3405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Neurolog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6BFB4C" w14:textId="0E11CBD4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947A04" w14:textId="6433FA10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19920B" w14:textId="3E35EEAF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047860" w14:textId="00A733C1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8AE68D" w14:textId="47859A80" w:rsidR="00235B40" w:rsidRPr="00395FED" w:rsidRDefault="00512F1C" w:rsidP="00ED1613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ED1613" w:rsidRPr="00395FED">
              <w:rPr>
                <w:rFonts w:cstheme="minorHAnsi"/>
                <w:color w:val="00B050"/>
              </w:rPr>
              <w:t>prof</w:t>
            </w:r>
            <w:r w:rsidR="00235B40" w:rsidRPr="00395FED">
              <w:rPr>
                <w:rFonts w:cstheme="minorHAnsi"/>
                <w:color w:val="00B050"/>
              </w:rPr>
              <w:t xml:space="preserve">. dr. sc. </w:t>
            </w:r>
            <w:r w:rsidR="00ED1613" w:rsidRPr="00395FED">
              <w:rPr>
                <w:rFonts w:cstheme="minorHAnsi"/>
                <w:color w:val="00B050"/>
              </w:rPr>
              <w:t xml:space="preserve"> </w:t>
            </w:r>
            <w:r w:rsidR="00422859" w:rsidRPr="00395FED">
              <w:rPr>
                <w:rFonts w:cstheme="minorHAnsi"/>
                <w:color w:val="00B050"/>
              </w:rPr>
              <w:t xml:space="preserve">Silva </w:t>
            </w:r>
            <w:r w:rsidR="00ED1613" w:rsidRPr="00395FED">
              <w:rPr>
                <w:rFonts w:cstheme="minorHAnsi"/>
                <w:color w:val="00B050"/>
              </w:rPr>
              <w:t xml:space="preserve">Butković </w:t>
            </w:r>
            <w:r w:rsidR="00422859" w:rsidRPr="00395FED">
              <w:rPr>
                <w:rFonts w:cstheme="minorHAnsi"/>
                <w:color w:val="00B050"/>
              </w:rPr>
              <w:t>Soldo</w:t>
            </w:r>
            <w:r w:rsidR="009C35D2" w:rsidRPr="00395FED">
              <w:rPr>
                <w:rFonts w:cstheme="minorHAnsi"/>
                <w:color w:val="00B050"/>
              </w:rPr>
              <w:t xml:space="preserve"> </w:t>
            </w:r>
            <w:r w:rsidR="00627C64" w:rsidRPr="00395FED">
              <w:rPr>
                <w:rFonts w:cstheme="minorHAnsi"/>
                <w:color w:val="00B050"/>
              </w:rPr>
              <w:t xml:space="preserve">  15/2</w:t>
            </w:r>
          </w:p>
        </w:tc>
      </w:tr>
      <w:tr w:rsidR="00235B40" w:rsidRPr="00395FED" w14:paraId="426FD223" w14:textId="77777777" w:rsidTr="00D6622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01D88" w14:textId="77777777" w:rsidR="00235B40" w:rsidRPr="00395FED" w:rsidRDefault="00235B40" w:rsidP="005E33D6">
            <w:pPr>
              <w:rPr>
                <w:rFonts w:cstheme="minorHAnsi"/>
              </w:rPr>
            </w:pPr>
            <w:bookmarkStart w:id="0" w:name="_Hlk211947978"/>
            <w:r w:rsidRPr="00395FED">
              <w:rPr>
                <w:rFonts w:cstheme="minorHAnsi"/>
              </w:rPr>
              <w:t>3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D9EB6F" w14:textId="01C1CFF0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edijatr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29D2ED" w14:textId="5BC533F8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8D7A27" w14:textId="4A02B072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39422E0" w14:textId="3BB19F09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0ADD1E" w14:textId="2A543C7D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4472B5" w14:textId="3759A6FB" w:rsidR="00235B40" w:rsidRPr="00395FED" w:rsidRDefault="00512F1C" w:rsidP="00235B40">
            <w:pPr>
              <w:spacing w:after="0" w:line="240" w:lineRule="auto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9E78D4" w:rsidRPr="00395FED">
              <w:rPr>
                <w:rFonts w:cstheme="minorHAnsi"/>
                <w:color w:val="00B050"/>
              </w:rPr>
              <w:t>izv. prof</w:t>
            </w:r>
            <w:r w:rsidR="00235B40" w:rsidRPr="00395FED">
              <w:rPr>
                <w:rFonts w:cstheme="minorHAnsi"/>
                <w:color w:val="00B050"/>
              </w:rPr>
              <w:t>. dr. sc. Blaženka Kljaić Bukvić, dr. med.</w:t>
            </w:r>
            <w:r w:rsidR="009C35D2" w:rsidRPr="00395FED">
              <w:rPr>
                <w:rFonts w:cstheme="minorHAnsi"/>
                <w:color w:val="00B050"/>
              </w:rPr>
              <w:t xml:space="preserve"> </w:t>
            </w:r>
          </w:p>
          <w:p w14:paraId="3B3C666B" w14:textId="768E38EB" w:rsidR="00422859" w:rsidRPr="00395FED" w:rsidRDefault="00512F1C" w:rsidP="00235B40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mr. sc. </w:t>
            </w:r>
            <w:r w:rsidR="00422859" w:rsidRPr="00395FED">
              <w:rPr>
                <w:rFonts w:cstheme="minorHAnsi"/>
                <w:color w:val="00B050"/>
              </w:rPr>
              <w:t>Maja Štimac</w:t>
            </w:r>
            <w:r>
              <w:rPr>
                <w:rFonts w:cstheme="minorHAnsi"/>
                <w:color w:val="00B050"/>
              </w:rPr>
              <w:t xml:space="preserve"> </w:t>
            </w:r>
            <w:r w:rsidR="00627C64" w:rsidRPr="00395FED">
              <w:rPr>
                <w:rFonts w:cstheme="minorHAnsi"/>
                <w:color w:val="00B050"/>
              </w:rPr>
              <w:t>15/1</w:t>
            </w:r>
          </w:p>
          <w:p w14:paraId="6FAFB2EB" w14:textId="6D36C32C" w:rsidR="00B944CD" w:rsidRPr="00395FED" w:rsidRDefault="00B944CD" w:rsidP="00235B4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cstheme="minorHAnsi"/>
                <w:color w:val="00B050"/>
              </w:rPr>
              <w:t>dr.</w:t>
            </w:r>
            <w:r w:rsidR="00D723CE" w:rsidRPr="00395FED">
              <w:rPr>
                <w:rFonts w:cstheme="minorHAnsi"/>
                <w:color w:val="00B050"/>
              </w:rPr>
              <w:t xml:space="preserve"> </w:t>
            </w:r>
            <w:r w:rsidRPr="00395FED">
              <w:rPr>
                <w:rFonts w:cstheme="minorHAnsi"/>
                <w:color w:val="00B050"/>
              </w:rPr>
              <w:t xml:space="preserve">sc. </w:t>
            </w:r>
            <w:r w:rsidR="00D6622F">
              <w:rPr>
                <w:rFonts w:cstheme="minorHAnsi"/>
                <w:color w:val="00B050"/>
              </w:rPr>
              <w:t xml:space="preserve">biomed. </w:t>
            </w:r>
            <w:r w:rsidRPr="00395FED">
              <w:rPr>
                <w:rFonts w:cstheme="minorHAnsi"/>
                <w:color w:val="00B050"/>
              </w:rPr>
              <w:t xml:space="preserve">Martina </w:t>
            </w:r>
            <w:r w:rsidR="00F83F44">
              <w:rPr>
                <w:rFonts w:cstheme="minorHAnsi"/>
                <w:color w:val="00B050"/>
              </w:rPr>
              <w:t>Kos</w:t>
            </w:r>
            <w:r w:rsidR="00D6622F">
              <w:rPr>
                <w:rFonts w:cstheme="minorHAnsi"/>
                <w:color w:val="00B050"/>
              </w:rPr>
              <w:t>, viša asist.</w:t>
            </w:r>
            <w:r w:rsidR="00627C64" w:rsidRPr="00395FED">
              <w:rPr>
                <w:rFonts w:cstheme="minorHAnsi"/>
                <w:color w:val="00B050"/>
              </w:rPr>
              <w:t xml:space="preserve"> 15/1</w:t>
            </w:r>
          </w:p>
        </w:tc>
      </w:tr>
      <w:bookmarkEnd w:id="0"/>
      <w:tr w:rsidR="00235B40" w:rsidRPr="00395FED" w14:paraId="64BE1D51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D70CA" w14:textId="569DB4C2" w:rsidR="00235B40" w:rsidRPr="00395FED" w:rsidRDefault="00235B40" w:rsidP="005E33D6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4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3CDAB1" w14:textId="1E5EE54E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Razvojna psihopatolog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9E5B98" w14:textId="1BB9B3F2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32C9EE6" w14:textId="2E5645F1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D8BEBC" w14:textId="3E390788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1A22B1" w14:textId="4FE7BCA2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B372153" w14:textId="4E400B2E" w:rsidR="00235B40" w:rsidRPr="00395FED" w:rsidRDefault="00512F1C" w:rsidP="004D5BBA">
            <w:pPr>
              <w:spacing w:after="0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4D5BBA" w:rsidRPr="00395FED">
              <w:rPr>
                <w:rFonts w:eastAsia="Times New Roman" w:cstheme="minorHAnsi"/>
                <w:color w:val="00B050"/>
                <w:lang w:eastAsia="hr-HR"/>
              </w:rPr>
              <w:t>izv.prof.dr.sc. Slavka Galić</w:t>
            </w:r>
            <w:r w:rsidR="009C35D2" w:rsidRPr="00395FE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06256C73" w14:textId="24F1A298" w:rsidR="00B7499C" w:rsidRPr="00395FED" w:rsidRDefault="00512F1C" w:rsidP="004D5BBA">
            <w:pPr>
              <w:spacing w:after="0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B97ACA">
              <w:rPr>
                <w:rFonts w:eastAsia="Times New Roman" w:cstheme="minorHAnsi"/>
                <w:color w:val="00B050"/>
                <w:lang w:eastAsia="hr-HR"/>
              </w:rPr>
              <w:t>Ljiljana Šapić</w:t>
            </w:r>
            <w:r w:rsidR="001D7241">
              <w:rPr>
                <w:rFonts w:eastAsia="Times New Roman" w:cstheme="minorHAnsi"/>
                <w:color w:val="00B050"/>
                <w:lang w:eastAsia="hr-HR"/>
              </w:rPr>
              <w:t xml:space="preserve"> Kozar</w:t>
            </w:r>
          </w:p>
        </w:tc>
      </w:tr>
      <w:tr w:rsidR="00235B40" w:rsidRPr="00395FED" w14:paraId="7B953B24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78656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69903F" w14:textId="546951EF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Motorički poremećaji i kronične bolesti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CF963B" w14:textId="128E940E" w:rsidR="00235B40" w:rsidRPr="00395FED" w:rsidRDefault="00235B40" w:rsidP="00B7499C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C32B01" w14:textId="1677FDF6" w:rsidR="00235B40" w:rsidRPr="00395FED" w:rsidRDefault="00235B40" w:rsidP="00B7499C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55897A" w14:textId="2B50A8AA" w:rsidR="00235B40" w:rsidRPr="00395FED" w:rsidRDefault="00235B40" w:rsidP="00B7499C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87C511" w14:textId="09ECA5BD" w:rsidR="00235B40" w:rsidRPr="00395FED" w:rsidRDefault="00235B40" w:rsidP="00B7499C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0FA220" w14:textId="77777777" w:rsidR="00114DAF" w:rsidRDefault="00232E35" w:rsidP="00B7499C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doc. dr. sc. Ljiljana Širić</w:t>
            </w:r>
            <w:r w:rsidR="009C35D2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3BA31CD0" w14:textId="1CA64729" w:rsidR="00B944CD" w:rsidRPr="00114DAF" w:rsidRDefault="00114DAF" w:rsidP="00B7499C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114DAF">
              <w:rPr>
                <w:rFonts w:cstheme="minorHAnsi"/>
                <w:color w:val="00B050"/>
              </w:rPr>
              <w:t>dr.</w:t>
            </w:r>
            <w:r w:rsidR="00492345">
              <w:rPr>
                <w:rFonts w:cstheme="minorHAnsi"/>
                <w:color w:val="00B050"/>
              </w:rPr>
              <w:t xml:space="preserve"> </w:t>
            </w:r>
            <w:r w:rsidRPr="00114DAF">
              <w:rPr>
                <w:rFonts w:cstheme="minorHAnsi"/>
                <w:color w:val="00B050"/>
              </w:rPr>
              <w:t>sc. Anamarija Soldo Koruga</w:t>
            </w:r>
            <w:r w:rsidR="00512F1C">
              <w:rPr>
                <w:rFonts w:cstheme="minorHAnsi"/>
                <w:color w:val="00B050"/>
              </w:rPr>
              <w:t>, asist.</w:t>
            </w:r>
            <w:r w:rsidR="000E1C92">
              <w:rPr>
                <w:rFonts w:cstheme="minorHAnsi"/>
                <w:color w:val="00B050"/>
              </w:rPr>
              <w:t xml:space="preserve"> </w:t>
            </w:r>
            <w:r w:rsidR="00627C64" w:rsidRPr="00395FED">
              <w:rPr>
                <w:rFonts w:cstheme="minorHAnsi"/>
                <w:color w:val="00B050"/>
              </w:rPr>
              <w:t>15/2</w:t>
            </w:r>
          </w:p>
        </w:tc>
      </w:tr>
      <w:tr w:rsidR="00235B40" w:rsidRPr="00395FED" w14:paraId="0D896FEC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ABD47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0C2788" w14:textId="2DC6CCD3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Tjelesna i zdravstvena kultura II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5564FA" w14:textId="2BE6269A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0F72C1" w14:textId="0FBC2E51" w:rsidR="00235B40" w:rsidRPr="00395FED" w:rsidRDefault="00490A81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B24F32" w14:textId="1F961FF3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951F62" w14:textId="3CC5E18F" w:rsidR="00235B40" w:rsidRPr="00395FED" w:rsidRDefault="00F402A9" w:rsidP="00235B40">
            <w:pPr>
              <w:jc w:val="center"/>
              <w:rPr>
                <w:rFonts w:cstheme="minorHAnsi"/>
                <w:b/>
                <w:bCs/>
              </w:rPr>
            </w:pPr>
            <w:r w:rsidRPr="00395FED">
              <w:rPr>
                <w:rFonts w:cstheme="minorHAnsi"/>
                <w:b/>
                <w:bCs/>
                <w:color w:val="000000" w:themeColor="text1"/>
              </w:rPr>
              <w:t>1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62E5082" w14:textId="77777777" w:rsidR="00235B40" w:rsidRPr="00395FED" w:rsidRDefault="0001786F" w:rsidP="00235B4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Jurica Lovrinčević, viši pred. </w:t>
            </w:r>
            <w:r w:rsidR="00C52F0D" w:rsidRPr="00395FED">
              <w:rPr>
                <w:rFonts w:eastAsia="Times New Roman" w:cstheme="minorHAnsi"/>
                <w:lang w:eastAsia="hr-HR"/>
              </w:rPr>
              <w:t>2/2</w:t>
            </w:r>
          </w:p>
          <w:p w14:paraId="57E1D3DB" w14:textId="3A792FDF" w:rsidR="00C52F0D" w:rsidRPr="00395FED" w:rsidRDefault="00C52F0D" w:rsidP="00235B4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35B40" w:rsidRPr="00395FED" w14:paraId="0D10D023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771C5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F485E2" w14:textId="5D4AC06F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Ink</w:t>
            </w:r>
            <w:r w:rsidR="0085349E" w:rsidRPr="00395FED">
              <w:rPr>
                <w:rFonts w:cstheme="minorHAnsi"/>
              </w:rPr>
              <w:t>l</w:t>
            </w:r>
            <w:r w:rsidRPr="00395FED">
              <w:rPr>
                <w:rFonts w:cstheme="minorHAnsi"/>
              </w:rPr>
              <w:t>uzivna didaktik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7C0F78F" w14:textId="0FECC9DC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E5F53A" w14:textId="50CD408A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0FD8878" w14:textId="0A08C887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690145" w14:textId="67045B92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8E85A6" w14:textId="5BEA138D" w:rsidR="008972B6" w:rsidRPr="00395FED" w:rsidRDefault="009F7AAF" w:rsidP="00235B40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izv. prof</w:t>
            </w:r>
            <w:r w:rsidR="00235B40" w:rsidRPr="00395FED">
              <w:rPr>
                <w:rFonts w:cstheme="minorHAnsi"/>
                <w:color w:val="000000"/>
              </w:rPr>
              <w:t>. dr. sc. Rahaela Varga</w:t>
            </w:r>
          </w:p>
          <w:p w14:paraId="15C3A154" w14:textId="05B4DE91" w:rsidR="0073790B" w:rsidRPr="00395FED" w:rsidRDefault="0073790B" w:rsidP="00235B4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35B40" w:rsidRPr="00395FED" w14:paraId="066C4684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D802B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8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FAC6F6" w14:textId="547B74F0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Institucionalno i osobno usmjereno planiranje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AFC74D" w14:textId="6F8D8BC0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7D993B" w14:textId="705E1582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6C587C" w14:textId="0E01A116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8B3DAC" w14:textId="5DE61D26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8058FC" w14:textId="77777777" w:rsidR="003A7F63" w:rsidRPr="00395FED" w:rsidRDefault="003A7F63" w:rsidP="003A7F63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Aleksandra Krampač-Grljušić </w:t>
            </w:r>
          </w:p>
          <w:p w14:paraId="67536C3D" w14:textId="1016F0F5" w:rsidR="00453E95" w:rsidRPr="00395FED" w:rsidRDefault="00512F1C" w:rsidP="00235B4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B944CD" w:rsidRPr="00395FED">
              <w:rPr>
                <w:rFonts w:eastAsia="Times New Roman" w:cstheme="minorHAnsi"/>
                <w:color w:val="00B050"/>
                <w:lang w:eastAsia="hr-HR"/>
              </w:rPr>
              <w:t>Marija Iličić</w:t>
            </w:r>
            <w:r w:rsidR="00453E95" w:rsidRPr="00395FED">
              <w:rPr>
                <w:rFonts w:eastAsia="Times New Roman" w:cstheme="minorHAnsi"/>
                <w:color w:val="00B050"/>
                <w:lang w:eastAsia="hr-HR"/>
              </w:rPr>
              <w:t>, asist.</w:t>
            </w:r>
            <w:r w:rsidR="009C35D2" w:rsidRPr="00395FE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</w:tc>
      </w:tr>
      <w:tr w:rsidR="00235B40" w:rsidRPr="00395FED" w14:paraId="409ED7CF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9EE14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9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8F2A9C" w14:textId="4092BD04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Didaktičko-metodičke prilagodbe u radu s učenicima sa specifičnim teškoćama uče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62AF76" w14:textId="64EC130C" w:rsidR="00235B40" w:rsidRPr="00395FED" w:rsidRDefault="00490A81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F23E52" w14:textId="3D49F500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4DC4C0" w14:textId="6A73B0C0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81E86B" w14:textId="78AF16D6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926B0F" w14:textId="226AABBB" w:rsidR="00235B40" w:rsidRPr="00395FED" w:rsidRDefault="00F07F95" w:rsidP="00235B40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izv. prof</w:t>
            </w:r>
            <w:r w:rsidR="00235B40" w:rsidRPr="00395FED">
              <w:rPr>
                <w:rFonts w:cstheme="minorHAnsi"/>
                <w:color w:val="000000"/>
              </w:rPr>
              <w:t>. dr. sc. Lidija Bakota</w:t>
            </w:r>
            <w:r w:rsidR="00B01FDA" w:rsidRPr="00395FED">
              <w:rPr>
                <w:rFonts w:cstheme="minorHAnsi"/>
                <w:color w:val="000000"/>
              </w:rPr>
              <w:t xml:space="preserve"> </w:t>
            </w:r>
          </w:p>
          <w:p w14:paraId="3C1D06E8" w14:textId="74CCDA9D" w:rsidR="00422859" w:rsidRPr="00395FED" w:rsidRDefault="00B01FDA" w:rsidP="00B01FD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235B40" w:rsidRPr="00395FED" w14:paraId="69B78681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6AE73" w14:textId="5DE961E5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0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9F4998" w14:textId="7943B9C9" w:rsidR="00235B40" w:rsidRPr="00395FED" w:rsidRDefault="00F402A9" w:rsidP="00F402A9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395FED">
              <w:rPr>
                <w:rFonts w:eastAsia="Calibri" w:cstheme="minorHAnsi"/>
                <w:bCs/>
              </w:rPr>
              <w:t xml:space="preserve">Uvod u prevenciju biopsihosocijalnih razvojnih poremeća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D72190" w14:textId="546C0129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2F66E1" w14:textId="1B02FAB2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8AB035" w14:textId="4E7551FE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C96E5BA" w14:textId="41CFBAFD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9A991E" w14:textId="77777777" w:rsidR="00CD03C8" w:rsidRPr="00C624F0" w:rsidRDefault="00CD03C8" w:rsidP="00CD03C8">
            <w:pPr>
              <w:spacing w:after="0" w:line="240" w:lineRule="auto"/>
              <w:rPr>
                <w:rFonts w:ascii="Calibri" w:eastAsia="Times New Roman" w:hAnsi="Calibri" w:cs="Calibri"/>
                <w:color w:val="00B050"/>
                <w:lang w:eastAsia="hr-HR"/>
              </w:rPr>
            </w:pPr>
            <w:r>
              <w:rPr>
                <w:rFonts w:ascii="Calibri" w:eastAsia="Times New Roman" w:hAnsi="Calibri" w:cs="Calibri"/>
                <w:color w:val="00B050"/>
                <w:lang w:eastAsia="hr-HR"/>
              </w:rPr>
              <w:t>izv. prof. dr. sc. Lejla Kuralić Čišić</w:t>
            </w:r>
          </w:p>
          <w:p w14:paraId="53F7EFCE" w14:textId="799E6275" w:rsidR="00316F7A" w:rsidRPr="00395FED" w:rsidRDefault="00512F1C" w:rsidP="00235B4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114DAF">
              <w:rPr>
                <w:rFonts w:cstheme="minorHAnsi"/>
                <w:color w:val="00B050"/>
              </w:rPr>
              <w:t>Silvija Hinek</w:t>
            </w:r>
          </w:p>
        </w:tc>
      </w:tr>
      <w:tr w:rsidR="00E3551E" w:rsidRPr="00395FED" w14:paraId="2260020E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9FEC3" w14:textId="77777777" w:rsidR="00E3551E" w:rsidRPr="00395FED" w:rsidRDefault="00E3551E" w:rsidP="00021B2E">
            <w:pPr>
              <w:rPr>
                <w:rFonts w:cstheme="minorHAnsi"/>
              </w:rPr>
            </w:pPr>
          </w:p>
        </w:tc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3F3B28" w14:textId="7FC539C6" w:rsidR="00E3551E" w:rsidRPr="00395FED" w:rsidRDefault="00E3551E" w:rsidP="00021B2E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 xml:space="preserve">Slobodni izborni-student </w:t>
            </w:r>
            <w:r w:rsidR="00FB29BD" w:rsidRPr="00395FED">
              <w:rPr>
                <w:rFonts w:cstheme="minorHAnsi"/>
                <w:b/>
              </w:rPr>
              <w:t>izabire</w:t>
            </w:r>
          </w:p>
          <w:p w14:paraId="5CCD4FD6" w14:textId="007E05BF" w:rsidR="00E3551E" w:rsidRPr="00395FED" w:rsidRDefault="00E3551E" w:rsidP="00021B2E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 xml:space="preserve">minimalno </w:t>
            </w:r>
            <w:r w:rsidR="009C6A4A" w:rsidRPr="00395FED">
              <w:rPr>
                <w:rFonts w:cstheme="minorHAnsi"/>
                <w:b/>
              </w:rPr>
              <w:t>3</w:t>
            </w:r>
            <w:r w:rsidRPr="00395FED">
              <w:rPr>
                <w:rFonts w:cstheme="minorHAnsi"/>
                <w:b/>
              </w:rPr>
              <w:t xml:space="preserve"> EC</w:t>
            </w:r>
            <w:r w:rsidR="00FB29BD" w:rsidRPr="00395FED">
              <w:rPr>
                <w:rFonts w:cstheme="minorHAnsi"/>
                <w:b/>
              </w:rPr>
              <w:t>TS-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B7CAA92" w14:textId="77777777" w:rsidR="00E3551E" w:rsidRPr="00395FED" w:rsidRDefault="00E3551E" w:rsidP="00021B2E">
            <w:pPr>
              <w:shd w:val="clear" w:color="auto" w:fill="FFFFFF"/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A8771D" w14:textId="77777777" w:rsidR="00E3551E" w:rsidRPr="00395FED" w:rsidRDefault="00E3551E" w:rsidP="00021B2E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EE3F5E" w14:textId="77777777" w:rsidR="00E3551E" w:rsidRPr="00395FED" w:rsidRDefault="00E3551E" w:rsidP="00021B2E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01DCF3" w14:textId="77777777" w:rsidR="00E3551E" w:rsidRPr="00395FED" w:rsidRDefault="00E3551E" w:rsidP="00021B2E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865462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027FAF" w:rsidRPr="00395FED" w14:paraId="15274DA7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919B5" w14:textId="45DE1F4C" w:rsidR="00027FAF" w:rsidRPr="00395FED" w:rsidRDefault="00027FAF" w:rsidP="009C6A4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B944CD" w:rsidRPr="00395FED">
              <w:rPr>
                <w:rFonts w:cstheme="minorHAnsi"/>
              </w:rPr>
              <w:t>1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FC1A83" w14:textId="1BADB097" w:rsidR="00027FAF" w:rsidRPr="00395FED" w:rsidRDefault="00027FAF" w:rsidP="00027FAF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Digitalizacija nastavnih sadrža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91BA53" w14:textId="121325DC" w:rsidR="00027FAF" w:rsidRPr="00395FED" w:rsidRDefault="00027FAF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9A5FED6" w14:textId="01E89206" w:rsidR="00027FAF" w:rsidRPr="00395FED" w:rsidRDefault="00490A81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2E14CF" w14:textId="4B9ED622" w:rsidR="00027FAF" w:rsidRPr="00395FED" w:rsidRDefault="00027FAF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E12476" w14:textId="2789B729" w:rsidR="00027FAF" w:rsidRPr="00395FED" w:rsidRDefault="00027FAF" w:rsidP="00027FAF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274AC4A" w14:textId="3A371570" w:rsidR="00387F3D" w:rsidRPr="00395FED" w:rsidRDefault="002678F6" w:rsidP="00C30369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</w:rPr>
              <w:t>doc.</w:t>
            </w:r>
            <w:r w:rsidR="00AB5279" w:rsidRPr="00395FED">
              <w:rPr>
                <w:rFonts w:cstheme="minorHAnsi"/>
              </w:rPr>
              <w:t>dr</w:t>
            </w:r>
            <w:r w:rsidR="00AB5279" w:rsidRPr="00395FED">
              <w:rPr>
                <w:rFonts w:cstheme="minorHAnsi"/>
                <w:color w:val="000000" w:themeColor="text1"/>
              </w:rPr>
              <w:t xml:space="preserve">.sc. </w:t>
            </w:r>
            <w:r w:rsidR="00453E95" w:rsidRPr="00395FED">
              <w:rPr>
                <w:rFonts w:cstheme="minorHAnsi"/>
                <w:color w:val="000000" w:themeColor="text1"/>
              </w:rPr>
              <w:t>Damir Tomić</w:t>
            </w:r>
            <w:r w:rsidR="009C35D2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5240A5D9" w14:textId="48765A61" w:rsidR="00422859" w:rsidRPr="00395FED" w:rsidRDefault="000E1C92" w:rsidP="00C3036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D44C8D" w:rsidRPr="00395FED">
              <w:rPr>
                <w:rFonts w:cstheme="minorHAnsi"/>
                <w:color w:val="00B050"/>
              </w:rPr>
              <w:t>Ivana Ivandić</w:t>
            </w:r>
          </w:p>
        </w:tc>
      </w:tr>
      <w:tr w:rsidR="00027FAF" w:rsidRPr="00395FED" w14:paraId="193E0CD6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33872" w14:textId="05E1A657" w:rsidR="00027FAF" w:rsidRPr="00395FED" w:rsidRDefault="00027FAF" w:rsidP="00ED1B05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B944CD" w:rsidRPr="00395FED">
              <w:rPr>
                <w:rFonts w:cstheme="minorHAnsi"/>
              </w:rPr>
              <w:t>2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D9572E" w14:textId="715C4F32" w:rsidR="00027FAF" w:rsidRPr="00395FED" w:rsidRDefault="00027FAF" w:rsidP="00027FAF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Odabrana poglavlja iz otorinolaringologije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F22EC5" w14:textId="69446D71" w:rsidR="00027FAF" w:rsidRPr="00395FED" w:rsidRDefault="00027FAF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F8F1BE" w14:textId="1595ED0F" w:rsidR="00027FAF" w:rsidRPr="00395FED" w:rsidRDefault="00490A81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5EC602" w14:textId="64A0176A" w:rsidR="00027FAF" w:rsidRPr="00395FED" w:rsidRDefault="00027FAF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DF3F93" w14:textId="6CAF1B04" w:rsidR="00027FAF" w:rsidRPr="00395FED" w:rsidRDefault="00027FAF" w:rsidP="00027FAF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1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16FB78" w14:textId="729D884E" w:rsidR="003663D3" w:rsidRPr="00395FED" w:rsidRDefault="003663D3" w:rsidP="003663D3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doc. dr. sc. Marinela Rosso</w:t>
            </w:r>
            <w:r w:rsidR="009C35D2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  </w:t>
            </w:r>
          </w:p>
          <w:p w14:paraId="1E96C631" w14:textId="5F081B95" w:rsidR="00027FAF" w:rsidRPr="00395FED" w:rsidRDefault="00027FAF" w:rsidP="00027FAF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</w:p>
        </w:tc>
      </w:tr>
    </w:tbl>
    <w:p w14:paraId="72D4CEFC" w14:textId="691599D2" w:rsidR="00F910AE" w:rsidRPr="00395FED" w:rsidRDefault="00F910AE">
      <w:pPr>
        <w:rPr>
          <w:rFonts w:eastAsia="Times New Roman" w:cstheme="minorHAnsi"/>
          <w:lang w:eastAsia="hr-HR"/>
        </w:rPr>
      </w:pPr>
    </w:p>
    <w:p w14:paraId="2D2BB292" w14:textId="77777777" w:rsidR="00F73D2F" w:rsidRPr="00395FED" w:rsidRDefault="00F73D2F" w:rsidP="00E3551E">
      <w:pPr>
        <w:rPr>
          <w:rFonts w:eastAsia="Times New Roman" w:cstheme="minorHAnsi"/>
          <w:lang w:eastAsia="hr-HR"/>
        </w:rPr>
      </w:pPr>
    </w:p>
    <w:p w14:paraId="06AB47C9" w14:textId="77777777" w:rsidR="0073633F" w:rsidRPr="00395FED" w:rsidRDefault="0046587B" w:rsidP="00E3551E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/>
      </w:r>
    </w:p>
    <w:p w14:paraId="7E709D40" w14:textId="4DA41A74" w:rsidR="00E3551E" w:rsidRPr="00395FED" w:rsidRDefault="0073633F" w:rsidP="00E3551E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 w:type="page"/>
      </w:r>
      <w:r w:rsidR="00E3551E" w:rsidRPr="00395FED">
        <w:rPr>
          <w:rFonts w:eastAsia="Times New Roman" w:cstheme="minorHAnsi"/>
          <w:lang w:eastAsia="hr-HR"/>
        </w:rPr>
        <w:lastRenderedPageBreak/>
        <w:t xml:space="preserve">Naziv studija: </w:t>
      </w:r>
      <w:r w:rsidR="00E3551E" w:rsidRPr="00395FED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414D8BD9" w14:textId="77777777" w:rsidR="00E3551E" w:rsidRPr="00395FED" w:rsidRDefault="00E3551E" w:rsidP="00E3551E">
      <w:pPr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56FAD760" w14:textId="2200AB7E" w:rsidR="00E3551E" w:rsidRPr="00395FED" w:rsidRDefault="00E3551E" w:rsidP="00E3551E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 xml:space="preserve">               II. GODINA</w:t>
      </w:r>
    </w:p>
    <w:p w14:paraId="70256C04" w14:textId="77777777" w:rsidR="00E3551E" w:rsidRPr="00395FED" w:rsidRDefault="00E3551E" w:rsidP="00E3551E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66ADD61A" w14:textId="1DEFD102" w:rsidR="00E3551E" w:rsidRPr="00395FED" w:rsidRDefault="00A121CD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35FB9F01" w14:textId="77777777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110FB0FF" w14:textId="1C72BD04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V. Ljetni semestar</w:t>
      </w:r>
    </w:p>
    <w:p w14:paraId="2205F2FE" w14:textId="77777777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5947B145" w14:textId="37864646" w:rsidR="00E3551E" w:rsidRPr="00395FED" w:rsidRDefault="00E3551E" w:rsidP="00E3551E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49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709"/>
        <w:gridCol w:w="4140"/>
      </w:tblGrid>
      <w:tr w:rsidR="00E3551E" w:rsidRPr="00395FED" w14:paraId="3A48F8AD" w14:textId="77777777" w:rsidTr="00C76F0C">
        <w:tc>
          <w:tcPr>
            <w:tcW w:w="539" w:type="dxa"/>
            <w:shd w:val="clear" w:color="auto" w:fill="D9D9D9" w:themeFill="background1" w:themeFillShade="D9"/>
          </w:tcPr>
          <w:p w14:paraId="2E688A58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7B90297B" w14:textId="77777777" w:rsidR="00E3551E" w:rsidRPr="00395FED" w:rsidRDefault="00E3551E" w:rsidP="00021B2E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649459E1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2A48F2DE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4B99F83A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CD4B125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69CBDBF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3628120B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C2B07" w:rsidRPr="00395FED" w14:paraId="60B3494C" w14:textId="77777777" w:rsidTr="00C76F0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8E608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51D8AEF" w14:textId="01777E75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Rana intervencija u djetinjstvu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67DE59" w14:textId="23D842C8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C9C8E8" w14:textId="6201D480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2D5E8C" w14:textId="23B98873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90FAC6" w14:textId="1FB472E7" w:rsidR="002C2B07" w:rsidRPr="00395FED" w:rsidRDefault="002C2B07" w:rsidP="002C2B0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2A77BF" w14:textId="3CB70E3B" w:rsidR="002C2B07" w:rsidRPr="00395FED" w:rsidRDefault="000731AC" w:rsidP="002C2B07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izv. prof</w:t>
            </w:r>
            <w:r w:rsidR="002C2B07" w:rsidRPr="00395FED">
              <w:rPr>
                <w:rFonts w:cstheme="minorHAnsi"/>
                <w:color w:val="000000"/>
              </w:rPr>
              <w:t>. dr. sc. Ksenija Romstein</w:t>
            </w:r>
            <w:r w:rsidR="00507EC7" w:rsidRPr="00395FED">
              <w:rPr>
                <w:rFonts w:cstheme="minorHAnsi"/>
                <w:color w:val="000000"/>
              </w:rPr>
              <w:t xml:space="preserve"> </w:t>
            </w:r>
          </w:p>
          <w:p w14:paraId="4092F44F" w14:textId="18AF1F34" w:rsidR="00CD5484" w:rsidRPr="008F6C31" w:rsidRDefault="000E1C92" w:rsidP="002C2B07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46039D" w:rsidRPr="0046039D">
              <w:rPr>
                <w:rFonts w:cstheme="minorHAnsi"/>
                <w:color w:val="00B050"/>
              </w:rPr>
              <w:t>Antonija Blaži Ostojić</w:t>
            </w:r>
            <w:r w:rsidR="00627C64" w:rsidRPr="0046039D">
              <w:rPr>
                <w:rFonts w:cstheme="minorHAnsi"/>
                <w:color w:val="00B050"/>
              </w:rPr>
              <w:t xml:space="preserve"> </w:t>
            </w:r>
            <w:r w:rsidR="00114DAF" w:rsidRPr="0046039D">
              <w:rPr>
                <w:rFonts w:cstheme="minorHAnsi"/>
                <w:color w:val="00B050"/>
              </w:rPr>
              <w:t xml:space="preserve"> 15/2</w:t>
            </w:r>
          </w:p>
        </w:tc>
      </w:tr>
      <w:tr w:rsidR="002C2B07" w:rsidRPr="00395FED" w14:paraId="61B2B98A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FD734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FBFC3A0" w14:textId="603B0700" w:rsidR="002C2B07" w:rsidRPr="00395FED" w:rsidRDefault="002C2B07" w:rsidP="00AC3405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sihijatr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C0B3E2" w14:textId="2812E903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DC1A804" w14:textId="10F3F3F0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9575CCC" w14:textId="107052B2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8FD28E" w14:textId="402120ED" w:rsidR="002C2B07" w:rsidRPr="00395FED" w:rsidRDefault="002C2B07" w:rsidP="002C2B0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3A785D" w14:textId="47C3283B" w:rsidR="002C2B07" w:rsidRPr="00395FED" w:rsidRDefault="000E1C92" w:rsidP="007D2734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D90B0B" w:rsidRPr="00395FED">
              <w:rPr>
                <w:rFonts w:cstheme="minorHAnsi"/>
                <w:color w:val="00B050"/>
              </w:rPr>
              <w:t xml:space="preserve">doc. dr. sc. Ljiljana Radanović </w:t>
            </w:r>
            <w:r w:rsidR="009B31F4" w:rsidRPr="00395FED">
              <w:rPr>
                <w:rFonts w:cstheme="minorHAnsi"/>
                <w:color w:val="00B050"/>
              </w:rPr>
              <w:t>Grgurić</w:t>
            </w:r>
            <w:r w:rsidR="009C35D2" w:rsidRPr="00395FED">
              <w:rPr>
                <w:rFonts w:cstheme="minorHAnsi"/>
                <w:color w:val="00B050"/>
              </w:rPr>
              <w:t xml:space="preserve"> </w:t>
            </w:r>
          </w:p>
          <w:p w14:paraId="038D6044" w14:textId="1A443D16" w:rsidR="00F72839" w:rsidRPr="00395FED" w:rsidRDefault="00B75D20" w:rsidP="007D2734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F72839" w:rsidRPr="00395FED">
              <w:rPr>
                <w:rFonts w:cstheme="minorHAnsi"/>
                <w:color w:val="00B050"/>
              </w:rPr>
              <w:t>Ivana Pavličević Tomas</w:t>
            </w:r>
            <w:r w:rsidR="009C35D2" w:rsidRPr="00395FED">
              <w:rPr>
                <w:rFonts w:cstheme="minorHAnsi"/>
                <w:color w:val="00B050"/>
              </w:rPr>
              <w:t xml:space="preserve"> </w:t>
            </w:r>
            <w:r w:rsidR="00627C64" w:rsidRPr="00395FED">
              <w:rPr>
                <w:rFonts w:cstheme="minorHAnsi"/>
                <w:color w:val="00B050"/>
              </w:rPr>
              <w:t>15/2</w:t>
            </w:r>
          </w:p>
        </w:tc>
      </w:tr>
      <w:tr w:rsidR="002C2B07" w:rsidRPr="00395FED" w14:paraId="7812DAFF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4BCC0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49CE85" w14:textId="53886331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sihoterap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8483B4" w14:textId="731868F1" w:rsidR="002C2B07" w:rsidRPr="00395FED" w:rsidRDefault="008345E2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BD83DC" w14:textId="0D07F7A5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783EF3" w14:textId="55C0A55D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13DAAD" w14:textId="5A94B7B3" w:rsidR="002C2B07" w:rsidRPr="00395FED" w:rsidRDefault="002C2B07" w:rsidP="002C2B0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C4844DC" w14:textId="77777777" w:rsidR="00E903E5" w:rsidRPr="00395FED" w:rsidRDefault="00F72839" w:rsidP="00F72839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Dragana Mamić  </w:t>
            </w:r>
          </w:p>
          <w:p w14:paraId="7AC1CE43" w14:textId="0CB0F13B" w:rsidR="00B944CD" w:rsidRPr="00395FED" w:rsidRDefault="000E1C92" w:rsidP="00F7283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6C0A7F">
              <w:rPr>
                <w:rFonts w:cstheme="minorHAnsi"/>
                <w:color w:val="00B050"/>
              </w:rPr>
              <w:t>Anja Kereta</w:t>
            </w:r>
            <w:r w:rsidR="00627C64" w:rsidRPr="00395FED">
              <w:rPr>
                <w:rFonts w:cstheme="minorHAnsi"/>
                <w:color w:val="00B050"/>
              </w:rPr>
              <w:t xml:space="preserve"> 15/2</w:t>
            </w:r>
          </w:p>
        </w:tc>
      </w:tr>
      <w:tr w:rsidR="002C2B07" w:rsidRPr="00395FED" w14:paraId="1265CF76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84FD1" w14:textId="77777777" w:rsidR="002C2B07" w:rsidRPr="00395FED" w:rsidRDefault="002C2B07" w:rsidP="002F6057">
            <w:pPr>
              <w:rPr>
                <w:rFonts w:cstheme="minorHAnsi"/>
              </w:rPr>
            </w:pPr>
            <w:bookmarkStart w:id="1" w:name="_Hlk211948055"/>
            <w:r w:rsidRPr="00395FED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CABD0B" w14:textId="32522C16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edijatr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EC35111" w14:textId="71CFDB9E" w:rsidR="002C2B07" w:rsidRPr="00395FED" w:rsidRDefault="002C2B07" w:rsidP="002C2B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0A05F8" w14:textId="7EDDA9B1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93BA42" w14:textId="1E21A8D2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5D5489" w14:textId="0C563BEF" w:rsidR="002C2B07" w:rsidRPr="00395FED" w:rsidRDefault="002C2B07" w:rsidP="002C2B0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F41425" w14:textId="7DB4FF9F" w:rsidR="002C2B07" w:rsidRPr="00395FED" w:rsidRDefault="000E1C92" w:rsidP="002C2B07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9E78D4" w:rsidRPr="00395FED">
              <w:rPr>
                <w:rFonts w:cstheme="minorHAnsi"/>
                <w:color w:val="00B050"/>
              </w:rPr>
              <w:t>izv. prof</w:t>
            </w:r>
            <w:r w:rsidR="002C2B07" w:rsidRPr="00395FED">
              <w:rPr>
                <w:rFonts w:cstheme="minorHAnsi"/>
                <w:color w:val="00B050"/>
              </w:rPr>
              <w:t>. dr. sc. Blaženka Kljaić Bukvić, dr. med.</w:t>
            </w:r>
            <w:r w:rsidR="0018627C" w:rsidRPr="00395FED">
              <w:rPr>
                <w:rFonts w:cstheme="minorHAnsi"/>
                <w:color w:val="00B050"/>
              </w:rPr>
              <w:t xml:space="preserve"> </w:t>
            </w:r>
          </w:p>
          <w:p w14:paraId="4D6B4D01" w14:textId="0645F138" w:rsidR="00014DF2" w:rsidRPr="00395FED" w:rsidRDefault="000E1C92" w:rsidP="002C2B07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mr. sc. </w:t>
            </w:r>
            <w:r w:rsidR="00014DF2" w:rsidRPr="00395FED">
              <w:rPr>
                <w:rFonts w:cstheme="minorHAnsi"/>
                <w:color w:val="00B050"/>
              </w:rPr>
              <w:t>Maja Štimac</w:t>
            </w:r>
            <w:r w:rsidR="006F6216">
              <w:rPr>
                <w:rFonts w:cstheme="minorHAnsi"/>
                <w:color w:val="00B050"/>
              </w:rPr>
              <w:t xml:space="preserve"> </w:t>
            </w:r>
            <w:r w:rsidR="00207201">
              <w:rPr>
                <w:rFonts w:cstheme="minorHAnsi"/>
                <w:color w:val="00B050"/>
              </w:rPr>
              <w:t xml:space="preserve">15/1 </w:t>
            </w:r>
          </w:p>
          <w:p w14:paraId="03489416" w14:textId="4CB9ECD6" w:rsidR="00B944CD" w:rsidRPr="00395FED" w:rsidRDefault="00C76F0C" w:rsidP="002C2B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395FED">
              <w:rPr>
                <w:rFonts w:cstheme="minorHAnsi"/>
                <w:color w:val="00B050"/>
              </w:rPr>
              <w:t xml:space="preserve">dr. sc. </w:t>
            </w:r>
            <w:r>
              <w:rPr>
                <w:rFonts w:cstheme="minorHAnsi"/>
                <w:color w:val="00B050"/>
              </w:rPr>
              <w:t xml:space="preserve">biomed. </w:t>
            </w:r>
            <w:r w:rsidRPr="00395FED">
              <w:rPr>
                <w:rFonts w:cstheme="minorHAnsi"/>
                <w:color w:val="00B050"/>
              </w:rPr>
              <w:t xml:space="preserve">Martina </w:t>
            </w:r>
            <w:r>
              <w:rPr>
                <w:rFonts w:cstheme="minorHAnsi"/>
                <w:color w:val="00B050"/>
              </w:rPr>
              <w:t>Kos, viša asist.</w:t>
            </w:r>
            <w:r w:rsidRPr="00395FED">
              <w:rPr>
                <w:rFonts w:cstheme="minorHAnsi"/>
                <w:color w:val="00B050"/>
              </w:rPr>
              <w:t xml:space="preserve"> </w:t>
            </w:r>
            <w:r w:rsidR="00207201">
              <w:rPr>
                <w:rFonts w:cstheme="minorHAnsi"/>
                <w:color w:val="00B050"/>
              </w:rPr>
              <w:t>15/1</w:t>
            </w:r>
          </w:p>
        </w:tc>
      </w:tr>
      <w:bookmarkEnd w:id="1"/>
      <w:tr w:rsidR="002C2B07" w:rsidRPr="00395FED" w14:paraId="2FB6600E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48F93" w14:textId="77777777" w:rsidR="002C2B07" w:rsidRPr="00395FED" w:rsidRDefault="002C2B07" w:rsidP="00426BA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94E39B" w14:textId="1572274E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Razvojna psihopatolog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1EC65B0" w14:textId="4E293AF4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505C323" w14:textId="10F1FBDA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91C0A62" w14:textId="1EC7748A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C714F7" w14:textId="6E8420EE" w:rsidR="002C2B07" w:rsidRPr="00395FED" w:rsidRDefault="002C2B07" w:rsidP="002C2B0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194B98" w14:textId="354F6660" w:rsidR="002C2B07" w:rsidRPr="00395FED" w:rsidRDefault="000E1C92" w:rsidP="00426BA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426BA0" w:rsidRPr="00395FED">
              <w:rPr>
                <w:rFonts w:eastAsia="Times New Roman" w:cstheme="minorHAnsi"/>
                <w:color w:val="00B050"/>
                <w:lang w:eastAsia="hr-HR"/>
              </w:rPr>
              <w:t>izv.prof.dr.sc. Slavka Galić</w:t>
            </w:r>
            <w:r w:rsidR="0018627C" w:rsidRPr="00395FED">
              <w:rPr>
                <w:rFonts w:eastAsia="Times New Roman" w:cstheme="minorHAnsi"/>
                <w:color w:val="00B050"/>
                <w:lang w:eastAsia="hr-HR"/>
              </w:rPr>
              <w:t xml:space="preserve">  </w:t>
            </w:r>
          </w:p>
          <w:p w14:paraId="6C12FE65" w14:textId="4D5A709B" w:rsidR="001B514D" w:rsidRPr="00395FED" w:rsidRDefault="000E1C92" w:rsidP="00426BA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B97ACA">
              <w:rPr>
                <w:rFonts w:eastAsia="Times New Roman" w:cstheme="minorHAnsi"/>
                <w:color w:val="00B050"/>
                <w:lang w:eastAsia="hr-HR"/>
              </w:rPr>
              <w:t>Ljiljana Šapić</w:t>
            </w:r>
            <w:r w:rsidR="00E544F3">
              <w:rPr>
                <w:rFonts w:eastAsia="Times New Roman" w:cstheme="minorHAnsi"/>
                <w:color w:val="00B050"/>
                <w:lang w:eastAsia="hr-HR"/>
              </w:rPr>
              <w:t xml:space="preserve"> Kozar</w:t>
            </w:r>
            <w:r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</w:tc>
      </w:tr>
      <w:tr w:rsidR="002C2B07" w:rsidRPr="00395FED" w14:paraId="56BD6678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FBA34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E70A72" w14:textId="575A909C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Tjelesna i zdravstvena kultura II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88A20A" w14:textId="5DF04E42" w:rsidR="002C2B07" w:rsidRPr="00395FED" w:rsidRDefault="002C2B07" w:rsidP="002C2B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BD3651" w14:textId="63FD8A59" w:rsidR="002C2B07" w:rsidRPr="00395FED" w:rsidRDefault="008345E2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D9B5B8" w14:textId="32AB68F9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1D03B9" w14:textId="489AA3AC" w:rsidR="002C2B07" w:rsidRPr="00395FED" w:rsidRDefault="00F402A9" w:rsidP="002C2B0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438ED5" w14:textId="172E8EFD" w:rsidR="0001786F" w:rsidRPr="00395FED" w:rsidRDefault="0001786F" w:rsidP="0001786F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Jurica Lovrinčević, viši pred. </w:t>
            </w:r>
            <w:r w:rsidR="00C52F0D" w:rsidRPr="00395FED">
              <w:rPr>
                <w:rFonts w:eastAsia="Times New Roman" w:cstheme="minorHAnsi"/>
                <w:lang w:eastAsia="hr-HR"/>
              </w:rPr>
              <w:t>2/2</w:t>
            </w:r>
          </w:p>
          <w:p w14:paraId="0E00FB82" w14:textId="70304B83" w:rsidR="002C2B07" w:rsidRPr="00395FED" w:rsidRDefault="002C2B07" w:rsidP="002C2B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</w:p>
        </w:tc>
      </w:tr>
      <w:tr w:rsidR="002C2B07" w:rsidRPr="00395FED" w14:paraId="443B98F9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0E4EF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2B686A" w14:textId="486A9021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raksa I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5157D7" w14:textId="5B405B66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A3A8D3" w14:textId="7C0C1D17" w:rsidR="002C2B07" w:rsidRPr="00395FED" w:rsidRDefault="008345E2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9078B3" w14:textId="3390BD2B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F7340E5" w14:textId="52B5EFD0" w:rsidR="002C2B07" w:rsidRPr="00395FED" w:rsidRDefault="002C2B07" w:rsidP="002C2B0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8D712C" w14:textId="2C8FE00C" w:rsidR="002C2B07" w:rsidRPr="00395FED" w:rsidRDefault="000E1C92" w:rsidP="002C2B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627C64" w:rsidRPr="00395FED">
              <w:rPr>
                <w:rFonts w:cstheme="minorHAnsi"/>
                <w:color w:val="00B050"/>
              </w:rPr>
              <w:t>Maja Radoš-Bučma</w:t>
            </w:r>
          </w:p>
        </w:tc>
      </w:tr>
      <w:tr w:rsidR="002C2B07" w:rsidRPr="00395FED" w14:paraId="6577D6A4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86931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984362" w14:textId="6046A900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Ink</w:t>
            </w:r>
            <w:r w:rsidR="007016D3" w:rsidRPr="00395FED">
              <w:rPr>
                <w:rFonts w:cstheme="minorHAnsi"/>
              </w:rPr>
              <w:t>l</w:t>
            </w:r>
            <w:r w:rsidRPr="00395FED">
              <w:rPr>
                <w:rFonts w:cstheme="minorHAnsi"/>
              </w:rPr>
              <w:t>uzivna didaktik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5DE47D" w14:textId="66FB3A15" w:rsidR="002C2B07" w:rsidRPr="00395FED" w:rsidRDefault="002C2B07" w:rsidP="002C2B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1359BD" w14:textId="1928F64E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6688B2" w14:textId="4EF0136A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96D0C1" w14:textId="1B083429" w:rsidR="002C2B07" w:rsidRPr="00395FED" w:rsidRDefault="002C2B07" w:rsidP="002C2B0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E77B63" w14:textId="4F0CBA55" w:rsidR="0073790B" w:rsidRPr="00395FED" w:rsidRDefault="0073790B" w:rsidP="0073790B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izv. prof. dr. sc. Rahaela Varga</w:t>
            </w:r>
          </w:p>
          <w:p w14:paraId="57D36FE0" w14:textId="06CB08EB" w:rsidR="002C2B07" w:rsidRPr="00395FED" w:rsidRDefault="002C2B07" w:rsidP="0073790B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</w:p>
        </w:tc>
      </w:tr>
      <w:tr w:rsidR="002C2B07" w:rsidRPr="00395FED" w14:paraId="17AB17E3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22B7E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9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3FB596A" w14:textId="0F1C0A88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Institucionalno i osobno usmjereno planiranje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A20CC6" w14:textId="6B25B6E7" w:rsidR="002C2B07" w:rsidRPr="00395FED" w:rsidRDefault="002C2B07" w:rsidP="002C2B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D0FCE5" w14:textId="5FD7B914" w:rsidR="002C2B07" w:rsidRPr="00395FED" w:rsidRDefault="00B26C19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82A580" w14:textId="6AC63468" w:rsidR="002C2B07" w:rsidRPr="00395FED" w:rsidRDefault="00B26C19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13DDD7" w14:textId="59436B2B" w:rsidR="002C2B07" w:rsidRPr="00395FED" w:rsidRDefault="002C2B07" w:rsidP="002C2B0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E27BC2" w14:textId="77777777" w:rsidR="003A7F63" w:rsidRPr="00395FED" w:rsidRDefault="003A7F63" w:rsidP="003A7F63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Aleksandra Krampač-Grljušić </w:t>
            </w:r>
          </w:p>
          <w:p w14:paraId="1A8FBF50" w14:textId="18E4E6D2" w:rsidR="00DD2AE4" w:rsidRPr="00395FED" w:rsidRDefault="000E1C92" w:rsidP="002C2B0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114DAF" w:rsidRPr="00114DAF">
              <w:rPr>
                <w:rFonts w:eastAsia="Times New Roman" w:cstheme="minorHAnsi"/>
                <w:color w:val="00B050"/>
                <w:lang w:eastAsia="hr-HR"/>
              </w:rPr>
              <w:t>Marija Iličić</w:t>
            </w:r>
            <w:r w:rsidR="0018627C" w:rsidRPr="00114DAF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13638E">
              <w:rPr>
                <w:rFonts w:eastAsia="Times New Roman" w:cstheme="minorHAnsi"/>
                <w:color w:val="00B050"/>
                <w:lang w:eastAsia="hr-HR"/>
              </w:rPr>
              <w:t xml:space="preserve"> 15/2</w:t>
            </w:r>
          </w:p>
        </w:tc>
      </w:tr>
      <w:tr w:rsidR="002C2B07" w:rsidRPr="00395FED" w14:paraId="18F31102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01F4E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0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7DC3E1" w14:textId="41CCC75E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Augmentativna stvarnost  u edukacijskoj rehabilitacij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D0990E" w14:textId="4A2B784A" w:rsidR="002C2B07" w:rsidRPr="00395FED" w:rsidRDefault="002C2B07" w:rsidP="002C2B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8C93E9" w14:textId="350CEA3A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2134C14" w14:textId="5EA9768E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5A6D9C" w14:textId="32E40196" w:rsidR="002C2B07" w:rsidRPr="00395FED" w:rsidRDefault="002C2B07" w:rsidP="002C2B0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051A08" w14:textId="3D5F8ECD" w:rsidR="00DD2AE4" w:rsidRPr="00395FED" w:rsidRDefault="002C2B07" w:rsidP="002C2B07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prof. dr. sc. Ivana Đurđević Babić</w:t>
            </w:r>
            <w:r w:rsidR="003F03D3" w:rsidRPr="00395FED">
              <w:rPr>
                <w:rFonts w:cstheme="minorHAnsi"/>
                <w:color w:val="000000"/>
              </w:rPr>
              <w:t xml:space="preserve"> </w:t>
            </w:r>
          </w:p>
          <w:p w14:paraId="7D2BEB69" w14:textId="090590F1" w:rsidR="003F03D3" w:rsidRPr="00395FED" w:rsidRDefault="003456EC" w:rsidP="002C2B07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doc.</w:t>
            </w:r>
            <w:r w:rsidR="00A121CD" w:rsidRPr="00395FED">
              <w:rPr>
                <w:rFonts w:cstheme="minorHAnsi"/>
                <w:color w:val="000000"/>
              </w:rPr>
              <w:t xml:space="preserve"> </w:t>
            </w:r>
            <w:r w:rsidRPr="00395FED">
              <w:rPr>
                <w:rFonts w:cstheme="minorHAnsi"/>
                <w:color w:val="000000"/>
              </w:rPr>
              <w:t>dr.</w:t>
            </w:r>
            <w:r w:rsidR="00A121CD" w:rsidRPr="00395FED">
              <w:rPr>
                <w:rFonts w:cstheme="minorHAnsi"/>
                <w:color w:val="000000"/>
              </w:rPr>
              <w:t xml:space="preserve"> </w:t>
            </w:r>
            <w:r w:rsidRPr="00395FED">
              <w:rPr>
                <w:rFonts w:cstheme="minorHAnsi"/>
                <w:color w:val="000000"/>
              </w:rPr>
              <w:t xml:space="preserve">sc. Karolina Dobi Barišić </w:t>
            </w:r>
            <w:r w:rsidR="00965345" w:rsidRPr="00395FED">
              <w:rPr>
                <w:rFonts w:cstheme="minorHAnsi"/>
                <w:color w:val="000000"/>
              </w:rPr>
              <w:t xml:space="preserve"> V 15/2 </w:t>
            </w:r>
          </w:p>
        </w:tc>
      </w:tr>
      <w:tr w:rsidR="00E3551E" w:rsidRPr="00395FED" w14:paraId="7CBC7751" w14:textId="77777777" w:rsidTr="00C76F0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33352" w14:textId="77777777" w:rsidR="00E3551E" w:rsidRPr="00395FED" w:rsidRDefault="00E3551E" w:rsidP="00021B2E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F3B082" w14:textId="77777777" w:rsidR="00FB29BD" w:rsidRPr="00395FED" w:rsidRDefault="00FB29BD" w:rsidP="00FB29BD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Slobodni izborni-student izabire</w:t>
            </w:r>
          </w:p>
          <w:p w14:paraId="0594D571" w14:textId="6F431332" w:rsidR="00E3551E" w:rsidRPr="00395FED" w:rsidRDefault="00FB29BD" w:rsidP="00FB29BD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 xml:space="preserve">minimalno </w:t>
            </w:r>
            <w:r w:rsidR="00C45B39" w:rsidRPr="00395FED">
              <w:rPr>
                <w:rFonts w:cstheme="minorHAnsi"/>
                <w:b/>
              </w:rPr>
              <w:t>3</w:t>
            </w:r>
            <w:r w:rsidRPr="00395FED">
              <w:rPr>
                <w:rFonts w:cstheme="minorHAnsi"/>
                <w:b/>
              </w:rPr>
              <w:t xml:space="preserve">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9CCFF42" w14:textId="77777777" w:rsidR="00E3551E" w:rsidRPr="00395FED" w:rsidRDefault="00E3551E" w:rsidP="00021B2E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694B17" w14:textId="77777777" w:rsidR="00E3551E" w:rsidRPr="00395FED" w:rsidRDefault="00E3551E" w:rsidP="00021B2E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72691A" w14:textId="77777777" w:rsidR="00E3551E" w:rsidRPr="00395FED" w:rsidRDefault="00E3551E" w:rsidP="00021B2E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36E9AE" w14:textId="77777777" w:rsidR="00E3551E" w:rsidRPr="00395FED" w:rsidRDefault="00E3551E" w:rsidP="00021B2E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AF8CE2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B10BF9" w:rsidRPr="00395FED" w14:paraId="591689F2" w14:textId="77777777" w:rsidTr="00C76F0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A6173" w14:textId="7BF33A8F" w:rsidR="00B10BF9" w:rsidRPr="00395FED" w:rsidRDefault="00B10BF9" w:rsidP="0038752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3B267B">
              <w:rPr>
                <w:rFonts w:cstheme="minorHAnsi"/>
              </w:rPr>
              <w:t>1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B93B76" w14:textId="6EFDA56B" w:rsidR="00B10BF9" w:rsidRPr="00395FED" w:rsidRDefault="00C45B39" w:rsidP="00B10BF9">
            <w:pPr>
              <w:spacing w:after="0"/>
              <w:rPr>
                <w:rFonts w:cstheme="minorHAnsi"/>
              </w:rPr>
            </w:pPr>
            <w:r w:rsidRPr="00395FED">
              <w:rPr>
                <w:rFonts w:cstheme="minorHAnsi"/>
              </w:rPr>
              <w:t>Inkluzivni građanski odgoj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12B1108" w14:textId="472B99C0" w:rsidR="00B10BF9" w:rsidRPr="00395FED" w:rsidRDefault="00C45B39" w:rsidP="00B10BF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3940B6" w14:textId="6EB63004" w:rsidR="00B10BF9" w:rsidRPr="00395FED" w:rsidRDefault="00C45B39" w:rsidP="00B10BF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747A09" w14:textId="3099172E" w:rsidR="00B10BF9" w:rsidRPr="00395FED" w:rsidRDefault="00C45B39" w:rsidP="00B10BF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7A5EAB" w14:textId="7C1AFE0C" w:rsidR="00B10BF9" w:rsidRPr="00395FED" w:rsidRDefault="00C45B39" w:rsidP="00B10BF9">
            <w:pPr>
              <w:jc w:val="center"/>
              <w:rPr>
                <w:rFonts w:cstheme="minorHAnsi"/>
                <w:bCs/>
                <w:color w:val="000000"/>
              </w:rPr>
            </w:pPr>
            <w:r w:rsidRPr="00395FED">
              <w:rPr>
                <w:rFonts w:cstheme="minorHAnsi"/>
                <w:bCs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6BF2E1" w14:textId="77777777" w:rsidR="00DD2AE4" w:rsidRPr="00395FED" w:rsidRDefault="00C45B39" w:rsidP="0012510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doc.</w:t>
            </w:r>
            <w:r w:rsidR="00A121CD"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Pr="00395FED">
              <w:rPr>
                <w:rFonts w:eastAsia="Times New Roman" w:cstheme="minorHAnsi"/>
                <w:lang w:eastAsia="hr-HR"/>
              </w:rPr>
              <w:t>dr.</w:t>
            </w:r>
            <w:r w:rsidR="00A121CD"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Pr="00395FED">
              <w:rPr>
                <w:rFonts w:eastAsia="Times New Roman" w:cstheme="minorHAnsi"/>
                <w:lang w:eastAsia="hr-HR"/>
              </w:rPr>
              <w:t xml:space="preserve">sc. </w:t>
            </w:r>
            <w:r w:rsidR="001B514D" w:rsidRPr="00395FED">
              <w:rPr>
                <w:rFonts w:eastAsia="Times New Roman" w:cstheme="minorHAnsi"/>
                <w:lang w:eastAsia="hr-HR"/>
              </w:rPr>
              <w:t>Antonija Huljev</w:t>
            </w:r>
            <w:r w:rsidR="0018627C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178EB731" w14:textId="70FE3157" w:rsidR="00082AA3" w:rsidRPr="00395FED" w:rsidRDefault="00082AA3" w:rsidP="0012510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364AAE" w:rsidRPr="00395FED" w14:paraId="02ADEF0D" w14:textId="77777777" w:rsidTr="00C76F0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C490C" w14:textId="3BE4333A" w:rsidR="00364AAE" w:rsidRPr="00395FED" w:rsidRDefault="00364AAE" w:rsidP="00B35152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3B267B">
              <w:rPr>
                <w:rFonts w:cstheme="minorHAnsi"/>
              </w:rPr>
              <w:t>2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86B0B94" w14:textId="60AB4B0F" w:rsidR="00364AAE" w:rsidRPr="00395FED" w:rsidRDefault="00FD54C5" w:rsidP="00D0307F">
            <w:pPr>
              <w:rPr>
                <w:rFonts w:cstheme="minorHAnsi"/>
              </w:rPr>
            </w:pPr>
            <w:r w:rsidRPr="00395FED">
              <w:rPr>
                <w:rFonts w:eastAsia="Calibri" w:cstheme="minorHAnsi"/>
              </w:rPr>
              <w:t>Edukacijska kineziologij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A80BC6" w14:textId="005E24B2" w:rsidR="00364AAE" w:rsidRPr="00395FED" w:rsidRDefault="00FD54C5" w:rsidP="00364AAE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D8910F" w14:textId="7D94A9BF" w:rsidR="00364AAE" w:rsidRPr="00395FED" w:rsidRDefault="00A85785" w:rsidP="00364AAE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  <w:color w:val="000000" w:themeColor="text1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941B608" w14:textId="78746B5C" w:rsidR="00364AAE" w:rsidRPr="00395FED" w:rsidRDefault="00FD54C5" w:rsidP="00364AAE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F1129E" w14:textId="46B2CF9A" w:rsidR="00364AAE" w:rsidRPr="00395FED" w:rsidRDefault="00FD54C5" w:rsidP="00364AAE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6BD9326" w14:textId="5B326F75" w:rsidR="002D226C" w:rsidRPr="00395FED" w:rsidRDefault="002D226C" w:rsidP="002D226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doc. dr. sc. </w:t>
            </w:r>
            <w:r>
              <w:rPr>
                <w:rFonts w:eastAsia="Times New Roman" w:cstheme="minorHAnsi"/>
                <w:lang w:eastAsia="hr-HR"/>
              </w:rPr>
              <w:t>Dražen Rastovski</w:t>
            </w:r>
            <w:r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="00D0307F">
              <w:rPr>
                <w:rFonts w:eastAsia="Times New Roman" w:cstheme="minorHAnsi"/>
                <w:lang w:eastAsia="hr-HR"/>
              </w:rPr>
              <w:t xml:space="preserve"> N</w:t>
            </w:r>
          </w:p>
          <w:p w14:paraId="7D2137CF" w14:textId="03997421" w:rsidR="00EC2DB6" w:rsidRPr="00395FED" w:rsidRDefault="000E1C92" w:rsidP="00364AAE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i asist. </w:t>
            </w:r>
            <w:r w:rsidR="00FD54C5" w:rsidRPr="00395FED">
              <w:rPr>
                <w:rFonts w:eastAsia="Times New Roman" w:cstheme="minorHAnsi"/>
                <w:color w:val="00B050"/>
                <w:lang w:eastAsia="hr-HR"/>
              </w:rPr>
              <w:t>Patrik Petrov</w:t>
            </w:r>
          </w:p>
          <w:p w14:paraId="13641CB4" w14:textId="234CDB8D" w:rsidR="00EC2DB6" w:rsidRPr="00395FED" w:rsidRDefault="00EC2DB6" w:rsidP="00364AAE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</w:p>
        </w:tc>
      </w:tr>
    </w:tbl>
    <w:p w14:paraId="6F9FF834" w14:textId="5D9618B5" w:rsidR="00E3551E" w:rsidRPr="00395FED" w:rsidRDefault="00E3551E" w:rsidP="00E3551E">
      <w:pPr>
        <w:rPr>
          <w:rFonts w:eastAsia="Times New Roman" w:cstheme="minorHAnsi"/>
          <w:lang w:eastAsia="hr-HR"/>
        </w:rPr>
      </w:pPr>
    </w:p>
    <w:p w14:paraId="623ECC44" w14:textId="1E2F37DA" w:rsidR="008155A2" w:rsidRPr="00395FED" w:rsidRDefault="008155A2" w:rsidP="00E3551E">
      <w:pPr>
        <w:rPr>
          <w:rFonts w:eastAsia="Times New Roman" w:cstheme="minorHAnsi"/>
          <w:lang w:eastAsia="hr-HR"/>
        </w:rPr>
      </w:pPr>
    </w:p>
    <w:p w14:paraId="147E764C" w14:textId="528CFBC1" w:rsidR="008155A2" w:rsidRPr="00395FED" w:rsidRDefault="008155A2" w:rsidP="00E3551E">
      <w:pPr>
        <w:rPr>
          <w:rFonts w:eastAsia="Times New Roman" w:cstheme="minorHAnsi"/>
          <w:lang w:eastAsia="hr-HR"/>
        </w:rPr>
      </w:pPr>
    </w:p>
    <w:p w14:paraId="2269A3DB" w14:textId="77777777" w:rsidR="009E04A3" w:rsidRPr="00395FED" w:rsidRDefault="009E04A3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 w:type="page"/>
      </w:r>
    </w:p>
    <w:p w14:paraId="47AF1F80" w14:textId="39C0542A" w:rsidR="008155A2" w:rsidRPr="00395FED" w:rsidRDefault="008155A2" w:rsidP="008155A2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lastRenderedPageBreak/>
        <w:t xml:space="preserve">Naziv studija: </w:t>
      </w:r>
      <w:r w:rsidRPr="00395FED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2458450C" w14:textId="77777777" w:rsidR="008155A2" w:rsidRPr="00395FED" w:rsidRDefault="008155A2" w:rsidP="008155A2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695DA523" w14:textId="77777777" w:rsidR="008155A2" w:rsidRPr="00395FED" w:rsidRDefault="008155A2" w:rsidP="008155A2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1E6D5B45" w14:textId="4D6391B3" w:rsidR="008155A2" w:rsidRPr="00395FED" w:rsidRDefault="008155A2" w:rsidP="00157344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II. GODINA</w:t>
      </w:r>
    </w:p>
    <w:p w14:paraId="645326BA" w14:textId="5C2061A5" w:rsidR="008155A2" w:rsidRPr="00395FED" w:rsidRDefault="00A121CD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6501A468" w14:textId="77777777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B0D06C5" w14:textId="7980CBE0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V. Zimski semestar</w:t>
      </w:r>
    </w:p>
    <w:p w14:paraId="0DC97701" w14:textId="77777777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4E72720" w14:textId="3542ACB1" w:rsidR="008155A2" w:rsidRPr="00395FED" w:rsidRDefault="008155A2" w:rsidP="008155A2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34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3148"/>
        <w:gridCol w:w="708"/>
        <w:gridCol w:w="709"/>
        <w:gridCol w:w="567"/>
        <w:gridCol w:w="709"/>
        <w:gridCol w:w="3969"/>
      </w:tblGrid>
      <w:tr w:rsidR="008155A2" w:rsidRPr="00395FED" w14:paraId="5A4F0DBB" w14:textId="77777777" w:rsidTr="00AB4A28">
        <w:tc>
          <w:tcPr>
            <w:tcW w:w="539" w:type="dxa"/>
            <w:shd w:val="clear" w:color="auto" w:fill="D9D9D9" w:themeFill="background1" w:themeFillShade="D9"/>
          </w:tcPr>
          <w:p w14:paraId="32D4AE39" w14:textId="77777777" w:rsidR="008155A2" w:rsidRPr="00395FED" w:rsidRDefault="008155A2" w:rsidP="009C35D2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242C9202" w14:textId="77777777" w:rsidR="008155A2" w:rsidRPr="00395FED" w:rsidRDefault="008155A2" w:rsidP="009C35D2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48" w:type="dxa"/>
            <w:shd w:val="clear" w:color="auto" w:fill="D9D9D9" w:themeFill="background1" w:themeFillShade="D9"/>
          </w:tcPr>
          <w:p w14:paraId="5CEA0D46" w14:textId="77777777" w:rsidR="008155A2" w:rsidRPr="00395FED" w:rsidRDefault="008155A2" w:rsidP="009C35D2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1A0C1943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D31E938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5ECCE6ED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75C40D47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7D3E4E4E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481431" w:rsidRPr="00395FED" w14:paraId="45A658FA" w14:textId="77777777" w:rsidTr="00AB4A28">
        <w:trPr>
          <w:trHeight w:val="604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EA177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15269B" w14:textId="42204DBA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Upravljanje profesionalnim razvojem osoba s invaliditetom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D76A9A6" w14:textId="73551652" w:rsidR="00481431" w:rsidRPr="00395FED" w:rsidRDefault="009F22E6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573EFE" w14:textId="2246326A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A186028" w14:textId="7A08D243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2D95C2" w14:textId="21A7795F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4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D6E1EE" w14:textId="5019B7F7" w:rsidR="00481431" w:rsidRPr="00395FED" w:rsidRDefault="00AB4A28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0000" w:themeColor="text1"/>
              </w:rPr>
              <w:t>izv. prof</w:t>
            </w:r>
            <w:r w:rsidR="00481431" w:rsidRPr="00395FED">
              <w:rPr>
                <w:rFonts w:cstheme="minorHAnsi"/>
                <w:color w:val="000000" w:themeColor="text1"/>
              </w:rPr>
              <w:t>. dr. sc. Zvjezdana Penava Brekalo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481431" w:rsidRPr="00395FED" w14:paraId="1C2375F7" w14:textId="77777777" w:rsidTr="00AB4A28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04FC8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F160C8" w14:textId="6C52C2AB" w:rsidR="00481431" w:rsidRPr="00395FED" w:rsidRDefault="00481431" w:rsidP="00481431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Savjetovanje i rehabilitacija u obitelji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61AAA2E" w14:textId="3FCC0CBD" w:rsidR="00481431" w:rsidRPr="00395FED" w:rsidRDefault="009F22E6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FF722B" w14:textId="12118940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DCB8BBA" w14:textId="01EACB7D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BC2993" w14:textId="278D34EE" w:rsidR="00481431" w:rsidRPr="00395FED" w:rsidRDefault="00481431" w:rsidP="0048143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4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2250ED8" w14:textId="4EBFAF41" w:rsidR="00BB610F" w:rsidRPr="00D36336" w:rsidRDefault="00BB610F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D36336">
              <w:rPr>
                <w:rFonts w:cstheme="minorHAnsi"/>
                <w:color w:val="000000" w:themeColor="text1"/>
              </w:rPr>
              <w:t xml:space="preserve">doc.dr.sc. </w:t>
            </w:r>
            <w:r w:rsidR="00D36336" w:rsidRPr="00D36336">
              <w:rPr>
                <w:rFonts w:cstheme="minorHAnsi"/>
                <w:color w:val="000000" w:themeColor="text1"/>
              </w:rPr>
              <w:t>Tamara Živković Ivanović</w:t>
            </w:r>
          </w:p>
          <w:p w14:paraId="37DE7ED2" w14:textId="77777777" w:rsidR="00686B96" w:rsidRDefault="003155DD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Vedrana Veić, asist.</w:t>
            </w:r>
            <w:r>
              <w:rPr>
                <w:rFonts w:cstheme="minorHAnsi"/>
                <w:color w:val="000000" w:themeColor="text1"/>
              </w:rPr>
              <w:t xml:space="preserve">  1/</w:t>
            </w:r>
            <w:r w:rsidR="00173D0C">
              <w:rPr>
                <w:rFonts w:cstheme="minorHAnsi"/>
                <w:color w:val="000000" w:themeColor="text1"/>
              </w:rPr>
              <w:t>1</w:t>
            </w:r>
          </w:p>
          <w:p w14:paraId="0193BF6D" w14:textId="3588E4D1" w:rsidR="00173D0C" w:rsidRPr="00395FED" w:rsidRDefault="008041B5" w:rsidP="0048143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  <w:r w:rsidR="00173D0C" w:rsidRPr="008041B5">
              <w:rPr>
                <w:rFonts w:cstheme="minorHAnsi"/>
                <w:color w:val="000000" w:themeColor="text1"/>
              </w:rPr>
              <w:t>1/1</w:t>
            </w:r>
          </w:p>
        </w:tc>
      </w:tr>
      <w:tr w:rsidR="00481431" w:rsidRPr="00395FED" w14:paraId="451521DB" w14:textId="77777777" w:rsidTr="00AB4A28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15582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3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EA13DC" w14:textId="3E02FBC1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Uvod u kreativne terapije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C08C6E3" w14:textId="45CB26E1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C2BA2C" w14:textId="1D9F5C48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6CFD4E" w14:textId="05A40822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3E7294" w14:textId="5B72EAE2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FDC0A6" w14:textId="4D345231" w:rsidR="00481431" w:rsidRPr="00395FED" w:rsidRDefault="00481431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izv. prof. art. Jelena Kovačević, univ. spec. art. therap.</w:t>
            </w:r>
          </w:p>
          <w:p w14:paraId="4344E515" w14:textId="73B7C60A" w:rsidR="00561D36" w:rsidRPr="00395FED" w:rsidRDefault="000E1C92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561D36" w:rsidRPr="00395FED">
              <w:rPr>
                <w:rFonts w:cstheme="minorHAnsi"/>
                <w:color w:val="00B050"/>
              </w:rPr>
              <w:t>Tena Duran</w:t>
            </w:r>
            <w:r w:rsidR="0018627C" w:rsidRPr="00395FED">
              <w:rPr>
                <w:rFonts w:cstheme="minorHAnsi"/>
                <w:color w:val="00B050"/>
              </w:rPr>
              <w:t xml:space="preserve">  </w:t>
            </w:r>
            <w:r w:rsidR="0013638E">
              <w:rPr>
                <w:rFonts w:cstheme="minorHAnsi"/>
                <w:color w:val="00B050"/>
              </w:rPr>
              <w:t xml:space="preserve"> </w:t>
            </w:r>
          </w:p>
        </w:tc>
      </w:tr>
      <w:tr w:rsidR="00481431" w:rsidRPr="00395FED" w14:paraId="54F97E90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0B67C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4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A258A6A" w14:textId="1380E8AB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Intelektualna onesposobljenost i višestruke teškoće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3BD667" w14:textId="00D8A8E4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9D1BB7" w14:textId="12D3F092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3CFD58" w14:textId="65D367D0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CFE5D9" w14:textId="7A427E69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D1D2F6" w14:textId="77777777" w:rsidR="008E48C1" w:rsidRPr="00395FED" w:rsidRDefault="008E48C1" w:rsidP="008E48C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doc. dr. sc. Zlatko Bukvić  </w:t>
            </w:r>
          </w:p>
          <w:p w14:paraId="14387552" w14:textId="00F2B6D0" w:rsidR="00F875F3" w:rsidRPr="00395FED" w:rsidRDefault="00654345" w:rsidP="00481431">
            <w:pPr>
              <w:spacing w:after="0"/>
              <w:rPr>
                <w:rFonts w:cstheme="minorHAnsi"/>
                <w:color w:val="000000" w:themeColor="text1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 w:rsidR="008041B5">
              <w:rPr>
                <w:rFonts w:cstheme="minorHAnsi"/>
                <w:color w:val="000000" w:themeColor="text1"/>
              </w:rPr>
              <w:t>, asist.</w:t>
            </w:r>
            <w:r w:rsidR="00627C64" w:rsidRPr="008041B5">
              <w:rPr>
                <w:rFonts w:cstheme="minorHAnsi"/>
                <w:color w:val="000000" w:themeColor="text1"/>
              </w:rPr>
              <w:t xml:space="preserve">   </w:t>
            </w:r>
            <w:r w:rsidR="00C81086" w:rsidRPr="008041B5">
              <w:rPr>
                <w:rFonts w:cstheme="minorHAnsi"/>
                <w:color w:val="000000" w:themeColor="text1"/>
              </w:rPr>
              <w:t>15/2</w:t>
            </w:r>
            <w:r w:rsidR="00627C64" w:rsidRPr="008041B5">
              <w:rPr>
                <w:rFonts w:cstheme="minorHAnsi"/>
                <w:color w:val="000000" w:themeColor="text1"/>
              </w:rPr>
              <w:t xml:space="preserve">   </w:t>
            </w:r>
          </w:p>
        </w:tc>
      </w:tr>
      <w:tr w:rsidR="00481431" w:rsidRPr="00395FED" w14:paraId="6E73CDE7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947DD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1C68BD5" w14:textId="536A9B85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Zdravstveni odgoj djece s teškoćama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EF13BE" w14:textId="67C0DE4A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D534B0" w14:textId="4E433260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531FDF" w14:textId="6D1CACA3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FAA959" w14:textId="59EF3FAE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D1BC897" w14:textId="77777777" w:rsidR="00481431" w:rsidRPr="00395FED" w:rsidRDefault="00481431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prof. dr. sc. Zvonimir Užarević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7A3F6E35" w14:textId="00170743" w:rsidR="00965345" w:rsidRPr="00395FED" w:rsidRDefault="000E1C92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823DEB" w:rsidRPr="00395FED">
              <w:rPr>
                <w:rFonts w:eastAsia="Times New Roman" w:cstheme="minorHAnsi"/>
                <w:color w:val="00B050"/>
                <w:lang w:eastAsia="hr-HR"/>
              </w:rPr>
              <w:t>Filip Petković</w:t>
            </w:r>
          </w:p>
        </w:tc>
      </w:tr>
      <w:tr w:rsidR="00481431" w:rsidRPr="00395FED" w14:paraId="38C350DB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F116C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3C5BD7" w14:textId="3BDD2E62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Timski rad i surad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9C0778" w14:textId="0017D305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D7618F" w14:textId="7FEFFD8E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C6720E" w14:textId="2D070636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126B63" w14:textId="72DAF60E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16A94F" w14:textId="2F2E3C95" w:rsidR="00B370F2" w:rsidRPr="00395FED" w:rsidRDefault="00B370F2" w:rsidP="00B370F2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C65958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</w:t>
            </w:r>
            <w:r w:rsidR="00C65958" w:rsidRPr="00C65958">
              <w:rPr>
                <w:rFonts w:eastAsia="Times New Roman" w:cstheme="minorHAnsi"/>
                <w:color w:val="000000" w:themeColor="text1"/>
                <w:lang w:eastAsia="hr-HR"/>
              </w:rPr>
              <w:t>Tamara Živković Ivanović</w:t>
            </w:r>
            <w:r w:rsidRPr="00C65958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C65958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6EAE88CF" w14:textId="3960DA7A" w:rsidR="00481431" w:rsidRPr="00395FED" w:rsidRDefault="000E1C92" w:rsidP="00B370F2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B610F" w:rsidRPr="00395FED">
              <w:rPr>
                <w:rFonts w:cstheme="minorHAnsi"/>
                <w:color w:val="00B050"/>
              </w:rPr>
              <w:t>Silvija Hinek</w:t>
            </w:r>
          </w:p>
        </w:tc>
      </w:tr>
      <w:tr w:rsidR="00481431" w:rsidRPr="00395FED" w14:paraId="447225C7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810B2" w14:textId="4E05A5EA" w:rsidR="00481431" w:rsidRPr="00395FED" w:rsidRDefault="00F875F3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</w:t>
            </w:r>
            <w:r w:rsidR="00481431"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454485" w14:textId="28A07D63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Neurodidaktik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628393" w14:textId="2B42CFA4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5E6F67" w14:textId="0BBBFC98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DE48375" w14:textId="3D249691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93EC76" w14:textId="3D673C5F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A91AB5A" w14:textId="07BFDFF2" w:rsidR="00481431" w:rsidRPr="00395FED" w:rsidRDefault="00481431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prof. dr. sc. Edita Borić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 </w:t>
            </w:r>
          </w:p>
          <w:p w14:paraId="1D569A5A" w14:textId="77777777" w:rsidR="001C679D" w:rsidRDefault="001C679D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Marta Zečević Berbić, asist.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7FE30CE2" w14:textId="2B9B586B" w:rsidR="00D16296" w:rsidRPr="00395FED" w:rsidRDefault="00D16296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0000" w:themeColor="text1"/>
              </w:rPr>
              <w:t>Nikolina Jozić, asist.</w:t>
            </w:r>
          </w:p>
        </w:tc>
      </w:tr>
      <w:tr w:rsidR="00481431" w:rsidRPr="00395FED" w14:paraId="285C91A3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00E72" w14:textId="1F7FE8CC" w:rsidR="00481431" w:rsidRPr="00395FED" w:rsidRDefault="00F875F3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8</w:t>
            </w:r>
            <w:r w:rsidR="00481431"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D70C5E" w14:textId="48CA7E54" w:rsidR="00481431" w:rsidRPr="00395FED" w:rsidRDefault="00F402A9" w:rsidP="00481431">
            <w:pPr>
              <w:rPr>
                <w:rFonts w:cstheme="minorHAnsi"/>
                <w:bCs/>
              </w:rPr>
            </w:pPr>
            <w:r w:rsidRPr="00395FED">
              <w:rPr>
                <w:rFonts w:eastAsia="Calibri" w:cstheme="minorHAnsi"/>
                <w:bCs/>
              </w:rPr>
              <w:t>Praktikum iz oštećenja vid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027400" w14:textId="3C83EE31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428F59A" w14:textId="2E254F87" w:rsidR="00481431" w:rsidRPr="00395FED" w:rsidRDefault="009F22E6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62C102" w14:textId="6A191243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9315B6" w14:textId="5EDE7765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3611D9" w14:textId="1EA1E156" w:rsidR="0055065D" w:rsidRPr="00395FED" w:rsidRDefault="0055065D" w:rsidP="0055065D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 xml:space="preserve">izv. prof. dr. sc. Ksenija Romstein </w:t>
            </w:r>
            <w:r w:rsidR="00601390">
              <w:rPr>
                <w:rFonts w:cstheme="minorHAnsi"/>
                <w:color w:val="000000"/>
              </w:rPr>
              <w:t xml:space="preserve"> </w:t>
            </w:r>
            <w:r>
              <w:rPr>
                <w:rFonts w:cstheme="minorHAnsi"/>
                <w:color w:val="000000"/>
              </w:rPr>
              <w:t>N</w:t>
            </w:r>
          </w:p>
          <w:p w14:paraId="093098A4" w14:textId="3FEDEDAE" w:rsidR="00F875F3" w:rsidRPr="00395FED" w:rsidRDefault="000E1C92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370F2" w:rsidRPr="00395FED">
              <w:rPr>
                <w:rFonts w:cstheme="minorHAnsi"/>
                <w:color w:val="00B050"/>
              </w:rPr>
              <w:t>Iva Molnar</w:t>
            </w:r>
            <w:r w:rsidR="00627C64" w:rsidRPr="00395FED">
              <w:rPr>
                <w:rFonts w:cstheme="minorHAnsi"/>
                <w:color w:val="00B050"/>
              </w:rPr>
              <w:t xml:space="preserve"> 30/2</w:t>
            </w:r>
          </w:p>
        </w:tc>
      </w:tr>
      <w:tr w:rsidR="00481431" w:rsidRPr="00395FED" w14:paraId="4CF0FFA2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BEDB0" w14:textId="278F4803" w:rsidR="00481431" w:rsidRPr="00395FED" w:rsidRDefault="00F875F3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9</w:t>
            </w:r>
            <w:r w:rsidR="00481431"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5EA39C0" w14:textId="33EA1ABE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Suvremeni modeli podučavanja usmjereni na učenik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B65929" w14:textId="6868AB55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8765A4" w14:textId="1FF7E58B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532636" w14:textId="1281CC0D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EDB32A" w14:textId="6E483EA3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BD82E5" w14:textId="77777777" w:rsidR="00305161" w:rsidRPr="00BD6F19" w:rsidRDefault="00305161" w:rsidP="0030516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>prof.dr.sc. Medina Vantić Tanjić</w:t>
            </w:r>
          </w:p>
          <w:p w14:paraId="3B086AAB" w14:textId="37B8F229" w:rsidR="00F875F3" w:rsidRPr="00395FED" w:rsidRDefault="000E1C92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370F2" w:rsidRPr="00395FED">
              <w:rPr>
                <w:rFonts w:cstheme="minorHAnsi"/>
                <w:color w:val="00B050"/>
              </w:rPr>
              <w:t>Marija Iličić</w:t>
            </w:r>
          </w:p>
        </w:tc>
      </w:tr>
      <w:tr w:rsidR="00481431" w:rsidRPr="00395FED" w14:paraId="3C1FF55C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D4FAA" w14:textId="743A4B11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F875F3" w:rsidRPr="00395FED">
              <w:rPr>
                <w:rFonts w:cstheme="minorHAnsi"/>
              </w:rPr>
              <w:t>0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85602EE" w14:textId="44B60BB2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Učenje i podučavanje </w:t>
            </w:r>
            <w:r w:rsidR="00AC58A0" w:rsidRPr="00395FED">
              <w:rPr>
                <w:rFonts w:cstheme="minorHAnsi"/>
              </w:rPr>
              <w:t>osoba</w:t>
            </w:r>
            <w:r w:rsidRPr="00395FED">
              <w:rPr>
                <w:rFonts w:cstheme="minorHAnsi"/>
              </w:rPr>
              <w:t xml:space="preserve"> s intelektualnom onesposobljenosti i višestrukim teškoćama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BB1397" w14:textId="462AE49E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EB6B5C" w14:textId="31EF7DD0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828AA6" w14:textId="769165E0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E0E0787" w14:textId="47CBB261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42E8C1" w14:textId="77777777" w:rsidR="00481431" w:rsidRPr="00395FED" w:rsidRDefault="00481431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</w:t>
            </w:r>
            <w:r w:rsidR="00F875F3" w:rsidRPr="00395FED">
              <w:rPr>
                <w:rFonts w:cstheme="minorHAnsi"/>
                <w:color w:val="000000" w:themeColor="text1"/>
              </w:rPr>
              <w:t>Dragana Mamić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0B439E63" w14:textId="1E20C940" w:rsidR="008E48C1" w:rsidRPr="00395FED" w:rsidRDefault="008041B5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</w:p>
        </w:tc>
      </w:tr>
      <w:tr w:rsidR="008155A2" w:rsidRPr="00395FED" w14:paraId="7BEF2305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BCEB4" w14:textId="77777777" w:rsidR="008155A2" w:rsidRPr="00395FED" w:rsidRDefault="008155A2" w:rsidP="009C35D2">
            <w:pPr>
              <w:rPr>
                <w:rFonts w:cstheme="minorHAnsi"/>
              </w:rPr>
            </w:pPr>
          </w:p>
        </w:tc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285BBF7" w14:textId="77777777" w:rsidR="008155A2" w:rsidRPr="00395FED" w:rsidRDefault="008155A2" w:rsidP="009C35D2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Slobodni izborni-student izabire</w:t>
            </w:r>
          </w:p>
          <w:p w14:paraId="2F88ADC6" w14:textId="53254E75" w:rsidR="008155A2" w:rsidRPr="00395FED" w:rsidRDefault="008155A2" w:rsidP="009C35D2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 xml:space="preserve">minimalno </w:t>
            </w:r>
            <w:r w:rsidR="008C5879" w:rsidRPr="00395FED">
              <w:rPr>
                <w:rFonts w:cstheme="minorHAnsi"/>
                <w:b/>
              </w:rPr>
              <w:t>2</w:t>
            </w:r>
            <w:r w:rsidRPr="00395FED">
              <w:rPr>
                <w:rFonts w:cstheme="minorHAnsi"/>
                <w:b/>
              </w:rPr>
              <w:t xml:space="preserve"> ECTS-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97F63DE" w14:textId="77777777" w:rsidR="008155A2" w:rsidRPr="00395FED" w:rsidRDefault="008155A2" w:rsidP="009C35D2">
            <w:pPr>
              <w:shd w:val="clear" w:color="auto" w:fill="FFFFFF"/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26F472" w14:textId="77777777" w:rsidR="008155A2" w:rsidRPr="00395FED" w:rsidRDefault="008155A2" w:rsidP="009C35D2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7C871D" w14:textId="77777777" w:rsidR="008155A2" w:rsidRPr="00395FED" w:rsidRDefault="008155A2" w:rsidP="009C35D2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584B3C" w14:textId="77777777" w:rsidR="008155A2" w:rsidRPr="00395FED" w:rsidRDefault="008155A2" w:rsidP="009C35D2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4B259F" w14:textId="77777777" w:rsidR="008155A2" w:rsidRPr="00395FED" w:rsidRDefault="008155A2" w:rsidP="009C35D2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80318" w:rsidRPr="00395FED" w14:paraId="5516D8B7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C1EED" w14:textId="30C50FA8" w:rsidR="00880318" w:rsidRPr="00395FED" w:rsidRDefault="00880318" w:rsidP="0088031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3B267B">
              <w:rPr>
                <w:rFonts w:cstheme="minorHAnsi"/>
              </w:rPr>
              <w:t>1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FB144A" w14:textId="263494C1" w:rsidR="00880318" w:rsidRPr="00395FED" w:rsidRDefault="008E48C1" w:rsidP="00880318">
            <w:pPr>
              <w:rPr>
                <w:rFonts w:cstheme="minorHAnsi"/>
              </w:rPr>
            </w:pPr>
            <w:r w:rsidRPr="00395FED">
              <w:rPr>
                <w:rFonts w:eastAsia="Calibri" w:cstheme="minorHAnsi"/>
              </w:rPr>
              <w:t>Društveno korisno učenje u inkluziji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46007D" w14:textId="64FABF23" w:rsidR="00880318" w:rsidRPr="00395FED" w:rsidRDefault="00880318" w:rsidP="0088031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8D760A" w14:textId="02839FD3" w:rsidR="00880318" w:rsidRPr="00395FED" w:rsidRDefault="00880318" w:rsidP="0088031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F64FC9" w14:textId="0E9709AB" w:rsidR="00880318" w:rsidRPr="00395FED" w:rsidRDefault="00880318" w:rsidP="0088031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5FB4B4" w14:textId="338694C6" w:rsidR="00880318" w:rsidRPr="00395FED" w:rsidRDefault="00B370F2" w:rsidP="00880318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092BC7" w14:textId="1F0BB16A" w:rsidR="0055065D" w:rsidRPr="00395FED" w:rsidRDefault="0055065D" w:rsidP="0055065D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doc. dr. sc. Zlatko Bukvić </w:t>
            </w:r>
            <w:r>
              <w:rPr>
                <w:rFonts w:eastAsia="Times New Roman" w:cstheme="minorHAnsi"/>
                <w:color w:val="00B050"/>
                <w:lang w:eastAsia="hr-HR"/>
              </w:rPr>
              <w:t xml:space="preserve"> N</w:t>
            </w:r>
          </w:p>
          <w:p w14:paraId="756F9793" w14:textId="31460C5E" w:rsidR="00880318" w:rsidRPr="00395FED" w:rsidRDefault="000E1C92" w:rsidP="00492F6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8E48C1" w:rsidRPr="00395FED">
              <w:rPr>
                <w:rFonts w:eastAsia="Times New Roman" w:cstheme="minorHAnsi"/>
                <w:color w:val="00B050"/>
                <w:lang w:eastAsia="hr-HR"/>
              </w:rPr>
              <w:t>dr. sc. Vladimir Bjelobrk</w:t>
            </w:r>
          </w:p>
        </w:tc>
      </w:tr>
    </w:tbl>
    <w:p w14:paraId="6884B720" w14:textId="77777777" w:rsidR="008155A2" w:rsidRPr="00395FED" w:rsidRDefault="008155A2" w:rsidP="008155A2">
      <w:pPr>
        <w:rPr>
          <w:rFonts w:eastAsia="Times New Roman" w:cstheme="minorHAnsi"/>
          <w:lang w:eastAsia="hr-HR"/>
        </w:rPr>
      </w:pPr>
    </w:p>
    <w:p w14:paraId="3F92F21F" w14:textId="77777777" w:rsidR="00880318" w:rsidRPr="00395FED" w:rsidRDefault="00880318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 w:type="page"/>
      </w:r>
    </w:p>
    <w:p w14:paraId="0E6CEFBD" w14:textId="681D1A9D" w:rsidR="008155A2" w:rsidRPr="00395FED" w:rsidRDefault="008155A2" w:rsidP="008155A2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lastRenderedPageBreak/>
        <w:t xml:space="preserve">Naziv studija: </w:t>
      </w:r>
      <w:r w:rsidRPr="00395FED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0435EA39" w14:textId="77777777" w:rsidR="008155A2" w:rsidRPr="00395FED" w:rsidRDefault="008155A2" w:rsidP="008155A2">
      <w:pPr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236747E7" w14:textId="698998A1" w:rsidR="008155A2" w:rsidRPr="00395FED" w:rsidRDefault="008155A2" w:rsidP="008155A2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 xml:space="preserve">               III. GODINA</w:t>
      </w:r>
    </w:p>
    <w:p w14:paraId="4C3E2F6D" w14:textId="77777777" w:rsidR="008155A2" w:rsidRPr="00395FED" w:rsidRDefault="008155A2" w:rsidP="008155A2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08AE3F85" w14:textId="2A3BBCD8" w:rsidR="008155A2" w:rsidRPr="00395FED" w:rsidRDefault="00A121CD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1FC77968" w14:textId="77777777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2894513" w14:textId="274DB7A7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VI. Ljetni semestar</w:t>
      </w:r>
    </w:p>
    <w:p w14:paraId="272BCFE2" w14:textId="77777777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56D2CCBE" w14:textId="59E7E428" w:rsidR="008155A2" w:rsidRPr="00395FED" w:rsidRDefault="008155A2" w:rsidP="008155A2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348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090"/>
        <w:gridCol w:w="709"/>
        <w:gridCol w:w="708"/>
        <w:gridCol w:w="709"/>
        <w:gridCol w:w="709"/>
        <w:gridCol w:w="3856"/>
      </w:tblGrid>
      <w:tr w:rsidR="008155A2" w:rsidRPr="00395FED" w14:paraId="47DBC112" w14:textId="77777777" w:rsidTr="00446079">
        <w:tc>
          <w:tcPr>
            <w:tcW w:w="567" w:type="dxa"/>
            <w:shd w:val="clear" w:color="auto" w:fill="D9D9D9" w:themeFill="background1" w:themeFillShade="D9"/>
          </w:tcPr>
          <w:p w14:paraId="70058557" w14:textId="77777777" w:rsidR="008155A2" w:rsidRPr="00395FED" w:rsidRDefault="008155A2" w:rsidP="009C35D2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1ED93F29" w14:textId="77777777" w:rsidR="008155A2" w:rsidRPr="00395FED" w:rsidRDefault="008155A2" w:rsidP="009C35D2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090" w:type="dxa"/>
            <w:shd w:val="clear" w:color="auto" w:fill="D9D9D9" w:themeFill="background1" w:themeFillShade="D9"/>
          </w:tcPr>
          <w:p w14:paraId="0F58D8BF" w14:textId="77777777" w:rsidR="008155A2" w:rsidRPr="00395FED" w:rsidRDefault="008155A2" w:rsidP="009C35D2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E7FCA7C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6787F29A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572EBF0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4D248E8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856" w:type="dxa"/>
            <w:shd w:val="clear" w:color="auto" w:fill="D9D9D9" w:themeFill="background1" w:themeFillShade="D9"/>
          </w:tcPr>
          <w:p w14:paraId="1243A348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D47D38" w:rsidRPr="00395FED" w14:paraId="4D4605EF" w14:textId="77777777" w:rsidTr="0044607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AA70E" w14:textId="77777777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37A3EB" w14:textId="7CC2B19E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Metodologija izrade završnog rad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98546B" w14:textId="454A0829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EB9C36" w14:textId="498E9DE3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6D48987" w14:textId="4427F69E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ACC593" w14:textId="1C37E10E" w:rsidR="00D47D38" w:rsidRPr="00395FED" w:rsidRDefault="00D47D38" w:rsidP="00D47D38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98B874" w14:textId="77777777" w:rsidR="00F74B81" w:rsidRPr="00395FED" w:rsidRDefault="00F74B81" w:rsidP="00F74B8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Antonija Huljev </w:t>
            </w:r>
          </w:p>
          <w:p w14:paraId="397B6106" w14:textId="7CBFE663" w:rsidR="00D47D38" w:rsidRPr="00E57945" w:rsidRDefault="000E1C92" w:rsidP="00D47D38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AC12F8" w:rsidRPr="00E57945">
              <w:rPr>
                <w:rFonts w:eastAsia="Times New Roman" w:cstheme="minorHAnsi"/>
                <w:color w:val="00B050"/>
                <w:lang w:eastAsia="hr-HR"/>
              </w:rPr>
              <w:t>Magdalena Šimatić</w:t>
            </w:r>
          </w:p>
        </w:tc>
      </w:tr>
      <w:tr w:rsidR="00D47D38" w:rsidRPr="00395FED" w14:paraId="62A8E4D7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E8B1A" w14:textId="77777777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0B1FCA" w14:textId="542506E3" w:rsidR="00D47D38" w:rsidRPr="00395FED" w:rsidRDefault="00D47D38" w:rsidP="00D47D38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Uvod u kreativne terapije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CF5CD3" w14:textId="0F5E0843" w:rsidR="00D47D38" w:rsidRPr="00395FED" w:rsidRDefault="009F22E6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28FFB2" w14:textId="256FAC69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E5F880" w14:textId="63008B12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7B201D" w14:textId="26E42DFF" w:rsidR="00D47D38" w:rsidRPr="00395FED" w:rsidRDefault="00D47D38" w:rsidP="00D47D38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EE56DB" w14:textId="1C9A9105" w:rsidR="00D47D38" w:rsidRPr="00395FED" w:rsidRDefault="00D47D38" w:rsidP="00D47D3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izv. prof. </w:t>
            </w:r>
            <w:r w:rsidR="00112D94" w:rsidRPr="00395FED">
              <w:rPr>
                <w:rFonts w:cstheme="minorHAnsi"/>
                <w:color w:val="000000" w:themeColor="text1"/>
              </w:rPr>
              <w:t xml:space="preserve">dr. </w:t>
            </w:r>
            <w:r w:rsidRPr="00395FED">
              <w:rPr>
                <w:rFonts w:cstheme="minorHAnsi"/>
                <w:color w:val="000000" w:themeColor="text1"/>
              </w:rPr>
              <w:t>art. Jelena Kovačević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7976EE82" w14:textId="3B6C84E4" w:rsidR="00561D36" w:rsidRPr="00395FED" w:rsidRDefault="000E1C92" w:rsidP="00D47D38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561D36" w:rsidRPr="00395FED">
              <w:rPr>
                <w:rFonts w:cstheme="minorHAnsi"/>
                <w:color w:val="00B050"/>
              </w:rPr>
              <w:t>Tena Duran</w:t>
            </w:r>
            <w:r w:rsidR="0018627C" w:rsidRPr="00395FED">
              <w:rPr>
                <w:rFonts w:cstheme="minorHAnsi"/>
                <w:color w:val="00B050"/>
              </w:rPr>
              <w:t xml:space="preserve"> </w:t>
            </w:r>
            <w:r w:rsidR="00256DFA">
              <w:rPr>
                <w:rFonts w:cstheme="minorHAnsi"/>
                <w:color w:val="00B050"/>
              </w:rPr>
              <w:t xml:space="preserve"> 15/2</w:t>
            </w:r>
          </w:p>
        </w:tc>
      </w:tr>
      <w:tr w:rsidR="00D47D38" w:rsidRPr="00395FED" w14:paraId="1BF720DD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FF070" w14:textId="77777777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3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97B47A" w14:textId="2B86227C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Suvremeni pristupi u radu s djecom i odraslima s ADHD-om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9F3AA93" w14:textId="5C0C7159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E3A5CB" w14:textId="20BA3286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5C0ECC" w14:textId="48360937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B08ED7" w14:textId="4BFA4C5D" w:rsidR="00D47D38" w:rsidRPr="00395FED" w:rsidRDefault="00D47D38" w:rsidP="00D47D38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02D98E" w14:textId="49A6380D" w:rsidR="00D47D38" w:rsidRPr="00395FED" w:rsidRDefault="00D47D38" w:rsidP="00D47D3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prof. dr. sc. Tena Velki</w:t>
            </w:r>
          </w:p>
          <w:p w14:paraId="256482B5" w14:textId="08C1229E" w:rsidR="00A805BF" w:rsidRPr="00395FED" w:rsidRDefault="00F539F5" w:rsidP="00D47D3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dr.sc. Ivana Borić Letica, asist.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D47D38" w:rsidRPr="00395FED" w14:paraId="64FF95E0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48038" w14:textId="77777777" w:rsidR="00D47D38" w:rsidRPr="00395FED" w:rsidRDefault="00D47D38" w:rsidP="0044607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4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A7DE8E" w14:textId="53E5B7BA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rilagodba nastavnih sadrža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11AAF3" w14:textId="64655286" w:rsidR="00D47D38" w:rsidRPr="00395FED" w:rsidRDefault="00D47D38" w:rsidP="00D47D38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D82369" w14:textId="1E1BCDCD" w:rsidR="00D47D38" w:rsidRPr="00395FED" w:rsidRDefault="00D47D38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D36C28" w14:textId="19F21DD7" w:rsidR="00D47D38" w:rsidRPr="00395FED" w:rsidRDefault="00D47D38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E8FB7E" w14:textId="786F7B06" w:rsidR="00D47D38" w:rsidRPr="00395FED" w:rsidRDefault="00D47D38" w:rsidP="00D47D38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94271A" w14:textId="7459BD58" w:rsidR="007F0858" w:rsidRPr="00395FED" w:rsidRDefault="007F0858" w:rsidP="00D47D38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>doc.dr.sc. Dragana Mamić</w:t>
            </w:r>
            <w:r w:rsidR="0018627C" w:rsidRPr="00395FED">
              <w:rPr>
                <w:rFonts w:cstheme="minorHAnsi"/>
              </w:rPr>
              <w:t xml:space="preserve"> </w:t>
            </w:r>
          </w:p>
          <w:p w14:paraId="626F5AE9" w14:textId="17372CD4" w:rsidR="007F0858" w:rsidRPr="00395FED" w:rsidRDefault="000E1C92" w:rsidP="00D47D3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135FE7" w:rsidRPr="00D840FF">
              <w:rPr>
                <w:rFonts w:cstheme="minorHAnsi"/>
                <w:color w:val="00B050"/>
              </w:rPr>
              <w:t xml:space="preserve">Antonija </w:t>
            </w:r>
            <w:r w:rsidR="00D840FF" w:rsidRPr="00D840FF">
              <w:rPr>
                <w:rFonts w:cstheme="minorHAnsi"/>
                <w:color w:val="00B050"/>
              </w:rPr>
              <w:t>Blaži Ostojić</w:t>
            </w:r>
            <w:r>
              <w:rPr>
                <w:rFonts w:cstheme="minorHAnsi"/>
                <w:color w:val="00B050"/>
              </w:rPr>
              <w:t xml:space="preserve"> </w:t>
            </w:r>
            <w:r w:rsidR="00256DFA" w:rsidRPr="00D840FF">
              <w:rPr>
                <w:rFonts w:cstheme="minorHAnsi"/>
                <w:color w:val="00B050"/>
              </w:rPr>
              <w:t>15/2</w:t>
            </w:r>
          </w:p>
        </w:tc>
      </w:tr>
      <w:tr w:rsidR="00D47D38" w:rsidRPr="00395FED" w14:paraId="36B68F4F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30502" w14:textId="3E5C63AB" w:rsidR="00D47D38" w:rsidRPr="00395FED" w:rsidRDefault="00E91100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</w:t>
            </w:r>
            <w:r w:rsidR="00D47D38"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C341324" w14:textId="05EF2525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raksa II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CF17D5" w14:textId="1AC8C8FA" w:rsidR="00D47D38" w:rsidRPr="00395FED" w:rsidRDefault="00D47D38" w:rsidP="00D47D38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D2125C" w14:textId="0692491B" w:rsidR="00D47D38" w:rsidRPr="00395FED" w:rsidRDefault="009F22E6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170DF1" w14:textId="6D1939E7" w:rsidR="00D47D38" w:rsidRPr="00395FED" w:rsidRDefault="00D47D38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7EAB13" w14:textId="7BCF50F2" w:rsidR="00D47D38" w:rsidRPr="00395FED" w:rsidRDefault="00D47D38" w:rsidP="00D47D38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9B8127" w14:textId="7584010D" w:rsidR="00D47D38" w:rsidRPr="00395FED" w:rsidRDefault="000E1C92" w:rsidP="00D47D3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E3284E" w:rsidRPr="00395FED">
              <w:rPr>
                <w:rFonts w:cstheme="minorHAnsi"/>
                <w:color w:val="00B050"/>
              </w:rPr>
              <w:t>Maja Radoš-Bučma</w:t>
            </w:r>
          </w:p>
        </w:tc>
      </w:tr>
      <w:tr w:rsidR="00D47D38" w:rsidRPr="00395FED" w14:paraId="36ACDBBF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490E2" w14:textId="36C81EC8" w:rsidR="00D47D38" w:rsidRPr="00395FED" w:rsidRDefault="00E91100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</w:t>
            </w:r>
            <w:r w:rsidR="00D47D38"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56F703" w14:textId="4270C19A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Suvremeni modeli podučavanja usmjereni na učenik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4ED774" w14:textId="350B487B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AC3ACE" w14:textId="3D277434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58DD7B" w14:textId="0CE86EF4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35A00F" w14:textId="2F0F489A" w:rsidR="00D47D38" w:rsidRPr="00395FED" w:rsidRDefault="00D47D38" w:rsidP="00D47D38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7ECF3D" w14:textId="77777777" w:rsidR="00305161" w:rsidRPr="00BD6F19" w:rsidRDefault="00305161" w:rsidP="0030516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>prof.dr.sc. Medina Vantić Tanjić</w:t>
            </w:r>
          </w:p>
          <w:p w14:paraId="2C4A3A57" w14:textId="0721D4D6" w:rsidR="00D47D38" w:rsidRPr="00395FED" w:rsidRDefault="000E1C92" w:rsidP="008E142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8E1429" w:rsidRPr="00395FED">
              <w:rPr>
                <w:rFonts w:cstheme="minorHAnsi"/>
                <w:color w:val="00B050"/>
              </w:rPr>
              <w:t>Marija Iličić</w:t>
            </w:r>
          </w:p>
        </w:tc>
      </w:tr>
      <w:tr w:rsidR="00D47D38" w:rsidRPr="00395FED" w14:paraId="0A37C626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6F472" w14:textId="76D240CF" w:rsidR="00D47D38" w:rsidRPr="00395FED" w:rsidRDefault="00E91100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</w:t>
            </w:r>
            <w:r w:rsidR="00D47D38"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8C8CE3" w14:textId="7ABFFD85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Teškoće učenja matematike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05A147" w14:textId="4BF53911" w:rsidR="00D47D38" w:rsidRPr="00395FED" w:rsidRDefault="00D47D38" w:rsidP="00D47D38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008FF35" w14:textId="3FC9EEFA" w:rsidR="00D47D38" w:rsidRPr="00395FED" w:rsidRDefault="00D47D38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3342A2" w14:textId="199B2462" w:rsidR="00D47D38" w:rsidRPr="00395FED" w:rsidRDefault="00D47D38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02B65" w14:textId="2F0824A8" w:rsidR="00D47D38" w:rsidRPr="00395FED" w:rsidRDefault="00D47D38" w:rsidP="00D47D38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E609E1" w14:textId="07FE2A1C" w:rsidR="00D47D38" w:rsidRPr="00395FED" w:rsidRDefault="0001381B" w:rsidP="00D47D3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doc</w:t>
            </w:r>
            <w:r w:rsidR="00D47D38" w:rsidRPr="00395FED">
              <w:rPr>
                <w:rFonts w:cstheme="minorHAnsi"/>
                <w:color w:val="000000" w:themeColor="text1"/>
              </w:rPr>
              <w:t xml:space="preserve">. dr. sc. </w:t>
            </w:r>
            <w:r w:rsidRPr="00395FED">
              <w:rPr>
                <w:rFonts w:cstheme="minorHAnsi"/>
                <w:color w:val="000000" w:themeColor="text1"/>
              </w:rPr>
              <w:t>Ana Katalenić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3E136C8A" w14:textId="27D41CA4" w:rsidR="0001381B" w:rsidRPr="00395FED" w:rsidRDefault="00965345" w:rsidP="00D47D3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Željko Gregorović, viši pred.</w:t>
            </w:r>
          </w:p>
        </w:tc>
      </w:tr>
      <w:tr w:rsidR="008E1429" w:rsidRPr="00395FED" w14:paraId="61D48E0C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95562" w14:textId="4401B6A2" w:rsidR="008E1429" w:rsidRPr="00395FED" w:rsidRDefault="00E91100" w:rsidP="008E1429">
            <w:pPr>
              <w:rPr>
                <w:rFonts w:cstheme="minorHAnsi"/>
              </w:rPr>
            </w:pPr>
            <w:bookmarkStart w:id="2" w:name="_Hlk211587508"/>
            <w:r w:rsidRPr="00395FED">
              <w:rPr>
                <w:rFonts w:cstheme="minorHAnsi"/>
              </w:rPr>
              <w:t>8</w:t>
            </w:r>
            <w:r w:rsidR="008E1429"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0D3F36" w14:textId="326DC995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Edukacijsko-rehabilitacijski praktikum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3EAD58" w14:textId="66730B6F" w:rsidR="008E1429" w:rsidRPr="00395FED" w:rsidRDefault="008E1429" w:rsidP="008E1429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8CE1AE" w14:textId="13DF0C2D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BAD2CF" w14:textId="6BC3137C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36401E" w14:textId="35CF7030" w:rsidR="008E1429" w:rsidRPr="00395FED" w:rsidRDefault="008E1429" w:rsidP="008E1429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6698EB" w14:textId="17B1F7CE" w:rsidR="00D0307F" w:rsidRPr="00395FED" w:rsidRDefault="00D0307F" w:rsidP="00D0307F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Dragana Mamić  </w:t>
            </w:r>
            <w:r>
              <w:rPr>
                <w:rFonts w:cstheme="minorHAnsi"/>
                <w:color w:val="000000" w:themeColor="text1"/>
              </w:rPr>
              <w:t>N</w:t>
            </w:r>
          </w:p>
          <w:p w14:paraId="44468E79" w14:textId="3D1F53E4" w:rsidR="008E1429" w:rsidRPr="00395FED" w:rsidRDefault="008E1429" w:rsidP="008E142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 w:rsidRPr="00395FED">
              <w:rPr>
                <w:rFonts w:cstheme="minorHAnsi"/>
              </w:rPr>
              <w:t xml:space="preserve">Vedrana Veić, asist. </w:t>
            </w:r>
          </w:p>
        </w:tc>
      </w:tr>
      <w:tr w:rsidR="008E1429" w:rsidRPr="00395FED" w14:paraId="3150B584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A5740" w14:textId="03EC7098" w:rsidR="008E1429" w:rsidRPr="00395FED" w:rsidRDefault="00E91100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9</w:t>
            </w:r>
            <w:r w:rsidR="008E1429"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ED1F383" w14:textId="73CAB964" w:rsidR="008E1429" w:rsidRPr="00395FED" w:rsidRDefault="008E1429" w:rsidP="008E1429">
            <w:pPr>
              <w:rPr>
                <w:rFonts w:cstheme="minorHAnsi"/>
                <w:bCs/>
              </w:rPr>
            </w:pPr>
            <w:r w:rsidRPr="00395FED">
              <w:rPr>
                <w:rFonts w:eastAsia="Calibri" w:cstheme="minorHAnsi"/>
                <w:bCs/>
              </w:rPr>
              <w:t>Praktikum iz poremećaja iz spektra autizma I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77CA72" w14:textId="720FA9E4" w:rsidR="008E1429" w:rsidRPr="00395FED" w:rsidRDefault="008E1429" w:rsidP="008E1429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9E59CB" w14:textId="0ABA5F6D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AE7AD8B" w14:textId="2E9B0C23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F97D72" w14:textId="0D2D6CB1" w:rsidR="008E1429" w:rsidRPr="00395FED" w:rsidRDefault="008E1429" w:rsidP="008E1429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054995" w14:textId="4FE4CDA4" w:rsidR="00D0307F" w:rsidRPr="00395FED" w:rsidRDefault="00D0307F" w:rsidP="00D0307F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Dragana Mamić  </w:t>
            </w:r>
            <w:r>
              <w:rPr>
                <w:rFonts w:cstheme="minorHAnsi"/>
                <w:color w:val="000000" w:themeColor="text1"/>
              </w:rPr>
              <w:t>N</w:t>
            </w:r>
          </w:p>
          <w:p w14:paraId="7185B3D4" w14:textId="04D867F6" w:rsidR="008E1429" w:rsidRPr="00395FED" w:rsidRDefault="000E1C92" w:rsidP="008E142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256DFA" w:rsidRPr="00256DFA">
              <w:rPr>
                <w:rFonts w:cstheme="minorHAnsi"/>
                <w:color w:val="00B050"/>
              </w:rPr>
              <w:t>Ivona Tuđman</w:t>
            </w:r>
            <w:r w:rsidR="008E1429" w:rsidRPr="00256DFA">
              <w:rPr>
                <w:rFonts w:cstheme="minorHAnsi"/>
                <w:color w:val="00B050"/>
              </w:rPr>
              <w:t xml:space="preserve"> </w:t>
            </w:r>
            <w:r w:rsidR="00EC5B8F" w:rsidRPr="00256DFA">
              <w:rPr>
                <w:rFonts w:cstheme="minorHAnsi"/>
                <w:color w:val="00B050"/>
              </w:rPr>
              <w:t>30/2</w:t>
            </w:r>
          </w:p>
        </w:tc>
      </w:tr>
      <w:bookmarkEnd w:id="2"/>
      <w:tr w:rsidR="008E1429" w:rsidRPr="00395FED" w14:paraId="769667A3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05935" w14:textId="6E949F2B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E91100" w:rsidRPr="00395FED">
              <w:rPr>
                <w:rFonts w:cstheme="minorHAnsi"/>
              </w:rPr>
              <w:t>0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7AE7F9" w14:textId="635F8662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Suvremene tehnologije u edukacijskoj rehabilitacij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7220B41" w14:textId="3F18D276" w:rsidR="008E1429" w:rsidRPr="00395FED" w:rsidRDefault="008E1429" w:rsidP="008E1429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16B5FF" w14:textId="2AEB9EBB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50DB5E" w14:textId="79DC8D14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FC75FF" w14:textId="1D1D42E3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80B218" w14:textId="77777777" w:rsidR="00F41B08" w:rsidRPr="00395FED" w:rsidRDefault="008E1429" w:rsidP="008E1429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</w:rPr>
              <w:t>doc. dr</w:t>
            </w:r>
            <w:r w:rsidRPr="00395FED">
              <w:rPr>
                <w:rFonts w:cstheme="minorHAnsi"/>
                <w:color w:val="000000" w:themeColor="text1"/>
              </w:rPr>
              <w:t xml:space="preserve">. sc. Damir Tomić  </w:t>
            </w:r>
          </w:p>
          <w:p w14:paraId="7A478799" w14:textId="5E62DDE1" w:rsidR="008E1429" w:rsidRPr="00395FED" w:rsidRDefault="000E1C92" w:rsidP="008E1429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F41B08" w:rsidRPr="00395FED">
              <w:rPr>
                <w:rFonts w:cstheme="minorHAnsi"/>
                <w:color w:val="00B050"/>
              </w:rPr>
              <w:t xml:space="preserve">Ivana Ivandić </w:t>
            </w:r>
            <w:r w:rsidR="008E1429" w:rsidRPr="00395FED">
              <w:rPr>
                <w:rFonts w:cstheme="minorHAnsi"/>
                <w:color w:val="000000" w:themeColor="text1"/>
              </w:rPr>
              <w:t>15/2</w:t>
            </w:r>
          </w:p>
          <w:p w14:paraId="0A47911B" w14:textId="20D54A31" w:rsidR="008E1429" w:rsidRPr="00395FED" w:rsidRDefault="008E1429" w:rsidP="008E1429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E1429" w:rsidRPr="00395FED" w14:paraId="45245875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A4F0A" w14:textId="0135F30E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E91100" w:rsidRPr="00395FED">
              <w:rPr>
                <w:rFonts w:cstheme="minorHAnsi"/>
              </w:rPr>
              <w:t>1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56F17F" w14:textId="0A257D61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Izrada završnog rad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7B7E30" w14:textId="77777777" w:rsidR="008E1429" w:rsidRPr="00395FED" w:rsidRDefault="008E1429" w:rsidP="008E1429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BA4C43D" w14:textId="7777777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B0938F8" w14:textId="7777777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DB4FA6" w14:textId="069BB371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6</w:t>
            </w:r>
          </w:p>
        </w:tc>
        <w:tc>
          <w:tcPr>
            <w:tcW w:w="3856" w:type="dxa"/>
            <w:tcBorders>
              <w:bottom w:val="single" w:sz="4" w:space="0" w:color="auto"/>
            </w:tcBorders>
          </w:tcPr>
          <w:p w14:paraId="478B46B5" w14:textId="72D0B7DC" w:rsidR="008E1429" w:rsidRPr="00395FED" w:rsidRDefault="008E1429" w:rsidP="008E1429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odabrani mentor</w:t>
            </w:r>
          </w:p>
        </w:tc>
      </w:tr>
      <w:tr w:rsidR="008E1429" w:rsidRPr="00395FED" w14:paraId="6336D859" w14:textId="77777777" w:rsidTr="0044607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2C637" w14:textId="77777777" w:rsidR="008E1429" w:rsidRPr="00395FED" w:rsidRDefault="008E1429" w:rsidP="008E1429">
            <w:pPr>
              <w:rPr>
                <w:rFonts w:cstheme="minorHAnsi"/>
              </w:rPr>
            </w:pP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B58E318" w14:textId="77777777" w:rsidR="008E1429" w:rsidRPr="00395FED" w:rsidRDefault="008E1429" w:rsidP="008E1429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Slobodni izborni-student izabire</w:t>
            </w:r>
          </w:p>
          <w:p w14:paraId="0B65F476" w14:textId="04601AD5" w:rsidR="008E1429" w:rsidRPr="00395FED" w:rsidRDefault="008E1429" w:rsidP="008E1429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minimalno 3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160036A" w14:textId="7777777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6FE6B3" w14:textId="7777777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F22596" w14:textId="7777777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98CD0D" w14:textId="77777777" w:rsidR="008E1429" w:rsidRPr="00395FED" w:rsidRDefault="008E1429" w:rsidP="008E1429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FF323C" w14:textId="77777777" w:rsidR="008E1429" w:rsidRPr="00395FED" w:rsidRDefault="008E1429" w:rsidP="008E142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</w:p>
        </w:tc>
      </w:tr>
      <w:tr w:rsidR="008E1429" w:rsidRPr="00395FED" w14:paraId="64D40F1F" w14:textId="77777777" w:rsidTr="0044607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B6457" w14:textId="378761BC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E91100" w:rsidRPr="00395FED">
              <w:rPr>
                <w:rFonts w:cstheme="minorHAnsi"/>
              </w:rPr>
              <w:t>2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853199" w14:textId="2AAB6903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Interdisciplinarna suradnj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CCAC2C" w14:textId="07ABAA4D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F5FBE9" w14:textId="5FB10C8F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CDF115" w14:textId="7FC4B0E5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A6B1DC" w14:textId="37C33AA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45D8151" w14:textId="6DB3F0EC" w:rsidR="00BB610F" w:rsidRPr="00395FED" w:rsidRDefault="00BB610F" w:rsidP="00BB610F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doc. dr. sc. Ivana </w:t>
            </w:r>
            <w:r w:rsidR="00061248">
              <w:rPr>
                <w:rFonts w:eastAsia="Times New Roman" w:cstheme="minorHAnsi"/>
                <w:color w:val="00B050"/>
                <w:lang w:eastAsia="hr-HR"/>
              </w:rPr>
              <w:t>Perkušić</w:t>
            </w: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5415D688" w14:textId="78E8E294" w:rsidR="008E1429" w:rsidRPr="00395FED" w:rsidRDefault="004039CE" w:rsidP="00BB610F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B610F" w:rsidRPr="00395FED">
              <w:rPr>
                <w:rFonts w:cstheme="minorHAnsi"/>
                <w:color w:val="00B050"/>
              </w:rPr>
              <w:t>Silvija Hinek</w:t>
            </w:r>
          </w:p>
        </w:tc>
      </w:tr>
      <w:tr w:rsidR="008E1429" w:rsidRPr="00395FED" w14:paraId="1FBC5315" w14:textId="77777777" w:rsidTr="0044607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0B422" w14:textId="7A709B29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E91100" w:rsidRPr="00395FED">
              <w:rPr>
                <w:rFonts w:cstheme="minorHAnsi"/>
              </w:rPr>
              <w:t>3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AB408A" w14:textId="0CE85888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Terenska nastav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D7B851" w14:textId="57ADDD14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C6A828" w14:textId="2D27E455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2DF13A" w14:textId="5FC5A236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8C3115" w14:textId="3BECEE26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43EBDD" w14:textId="7DDE8C58" w:rsidR="008E1429" w:rsidRPr="00395FED" w:rsidRDefault="004039CE" w:rsidP="008E142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56288B" w:rsidRPr="0046039D">
              <w:rPr>
                <w:rFonts w:cstheme="minorHAnsi"/>
                <w:color w:val="00B050"/>
              </w:rPr>
              <w:t>Antonija Blaži Ostojić</w:t>
            </w:r>
          </w:p>
        </w:tc>
      </w:tr>
    </w:tbl>
    <w:p w14:paraId="41111714" w14:textId="77777777" w:rsidR="008155A2" w:rsidRPr="00395FED" w:rsidRDefault="008155A2" w:rsidP="00E3551E">
      <w:pPr>
        <w:rPr>
          <w:rFonts w:eastAsia="Times New Roman" w:cstheme="minorHAnsi"/>
          <w:lang w:eastAsia="hr-HR"/>
        </w:rPr>
      </w:pPr>
    </w:p>
    <w:sectPr w:rsidR="008155A2" w:rsidRPr="00395FED" w:rsidSect="009E04A3">
      <w:pgSz w:w="11906" w:h="16838"/>
      <w:pgMar w:top="709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211B7"/>
    <w:multiLevelType w:val="hybridMultilevel"/>
    <w:tmpl w:val="73D418D0"/>
    <w:lvl w:ilvl="0" w:tplc="EEDAA8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52211"/>
    <w:multiLevelType w:val="hybridMultilevel"/>
    <w:tmpl w:val="AE00CD7C"/>
    <w:lvl w:ilvl="0" w:tplc="4AD08E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C1754"/>
    <w:multiLevelType w:val="hybridMultilevel"/>
    <w:tmpl w:val="569AD052"/>
    <w:lvl w:ilvl="0" w:tplc="4B707B94">
      <w:start w:val="1"/>
      <w:numFmt w:val="upperRoman"/>
      <w:lvlText w:val="%1."/>
      <w:lvlJc w:val="left"/>
      <w:pPr>
        <w:ind w:left="4548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4908" w:hanging="360"/>
      </w:pPr>
    </w:lvl>
    <w:lvl w:ilvl="2" w:tplc="041A001B" w:tentative="1">
      <w:start w:val="1"/>
      <w:numFmt w:val="lowerRoman"/>
      <w:lvlText w:val="%3."/>
      <w:lvlJc w:val="right"/>
      <w:pPr>
        <w:ind w:left="5628" w:hanging="180"/>
      </w:pPr>
    </w:lvl>
    <w:lvl w:ilvl="3" w:tplc="041A000F" w:tentative="1">
      <w:start w:val="1"/>
      <w:numFmt w:val="decimal"/>
      <w:lvlText w:val="%4."/>
      <w:lvlJc w:val="left"/>
      <w:pPr>
        <w:ind w:left="6348" w:hanging="360"/>
      </w:pPr>
    </w:lvl>
    <w:lvl w:ilvl="4" w:tplc="041A0019" w:tentative="1">
      <w:start w:val="1"/>
      <w:numFmt w:val="lowerLetter"/>
      <w:lvlText w:val="%5."/>
      <w:lvlJc w:val="left"/>
      <w:pPr>
        <w:ind w:left="7068" w:hanging="360"/>
      </w:pPr>
    </w:lvl>
    <w:lvl w:ilvl="5" w:tplc="041A001B" w:tentative="1">
      <w:start w:val="1"/>
      <w:numFmt w:val="lowerRoman"/>
      <w:lvlText w:val="%6."/>
      <w:lvlJc w:val="right"/>
      <w:pPr>
        <w:ind w:left="7788" w:hanging="180"/>
      </w:pPr>
    </w:lvl>
    <w:lvl w:ilvl="6" w:tplc="041A000F" w:tentative="1">
      <w:start w:val="1"/>
      <w:numFmt w:val="decimal"/>
      <w:lvlText w:val="%7."/>
      <w:lvlJc w:val="left"/>
      <w:pPr>
        <w:ind w:left="8508" w:hanging="360"/>
      </w:pPr>
    </w:lvl>
    <w:lvl w:ilvl="7" w:tplc="041A0019" w:tentative="1">
      <w:start w:val="1"/>
      <w:numFmt w:val="lowerLetter"/>
      <w:lvlText w:val="%8."/>
      <w:lvlJc w:val="left"/>
      <w:pPr>
        <w:ind w:left="9228" w:hanging="360"/>
      </w:pPr>
    </w:lvl>
    <w:lvl w:ilvl="8" w:tplc="041A001B" w:tentative="1">
      <w:start w:val="1"/>
      <w:numFmt w:val="lowerRoman"/>
      <w:lvlText w:val="%9."/>
      <w:lvlJc w:val="right"/>
      <w:pPr>
        <w:ind w:left="9948" w:hanging="180"/>
      </w:pPr>
    </w:lvl>
  </w:abstractNum>
  <w:abstractNum w:abstractNumId="3" w15:restartNumberingAfterBreak="0">
    <w:nsid w:val="0D2C099C"/>
    <w:multiLevelType w:val="hybridMultilevel"/>
    <w:tmpl w:val="3D124136"/>
    <w:lvl w:ilvl="0" w:tplc="D610BAA8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1433799"/>
    <w:multiLevelType w:val="hybridMultilevel"/>
    <w:tmpl w:val="223E2BE0"/>
    <w:lvl w:ilvl="0" w:tplc="56683E6C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82B1A"/>
    <w:multiLevelType w:val="hybridMultilevel"/>
    <w:tmpl w:val="AE6AB0DE"/>
    <w:lvl w:ilvl="0" w:tplc="9592660E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880" w:hanging="360"/>
      </w:pPr>
    </w:lvl>
    <w:lvl w:ilvl="2" w:tplc="041A001B" w:tentative="1">
      <w:start w:val="1"/>
      <w:numFmt w:val="lowerRoman"/>
      <w:lvlText w:val="%3."/>
      <w:lvlJc w:val="right"/>
      <w:pPr>
        <w:ind w:left="3600" w:hanging="180"/>
      </w:pPr>
    </w:lvl>
    <w:lvl w:ilvl="3" w:tplc="041A000F" w:tentative="1">
      <w:start w:val="1"/>
      <w:numFmt w:val="decimal"/>
      <w:lvlText w:val="%4."/>
      <w:lvlJc w:val="left"/>
      <w:pPr>
        <w:ind w:left="4320" w:hanging="360"/>
      </w:pPr>
    </w:lvl>
    <w:lvl w:ilvl="4" w:tplc="041A0019" w:tentative="1">
      <w:start w:val="1"/>
      <w:numFmt w:val="lowerLetter"/>
      <w:lvlText w:val="%5."/>
      <w:lvlJc w:val="left"/>
      <w:pPr>
        <w:ind w:left="5040" w:hanging="360"/>
      </w:pPr>
    </w:lvl>
    <w:lvl w:ilvl="5" w:tplc="041A001B" w:tentative="1">
      <w:start w:val="1"/>
      <w:numFmt w:val="lowerRoman"/>
      <w:lvlText w:val="%6."/>
      <w:lvlJc w:val="right"/>
      <w:pPr>
        <w:ind w:left="5760" w:hanging="180"/>
      </w:pPr>
    </w:lvl>
    <w:lvl w:ilvl="6" w:tplc="041A000F" w:tentative="1">
      <w:start w:val="1"/>
      <w:numFmt w:val="decimal"/>
      <w:lvlText w:val="%7."/>
      <w:lvlJc w:val="left"/>
      <w:pPr>
        <w:ind w:left="6480" w:hanging="360"/>
      </w:pPr>
    </w:lvl>
    <w:lvl w:ilvl="7" w:tplc="041A0019" w:tentative="1">
      <w:start w:val="1"/>
      <w:numFmt w:val="lowerLetter"/>
      <w:lvlText w:val="%8."/>
      <w:lvlJc w:val="left"/>
      <w:pPr>
        <w:ind w:left="7200" w:hanging="360"/>
      </w:pPr>
    </w:lvl>
    <w:lvl w:ilvl="8" w:tplc="04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7A487578"/>
    <w:multiLevelType w:val="hybridMultilevel"/>
    <w:tmpl w:val="222C4B6E"/>
    <w:lvl w:ilvl="0" w:tplc="18E8DA94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zIxMDA0M7IwNzNX0lEKTi0uzszPAykwrAUAMXWo3iwAAAA="/>
  </w:docVars>
  <w:rsids>
    <w:rsidRoot w:val="00DE5DB1"/>
    <w:rsid w:val="000003AE"/>
    <w:rsid w:val="00003460"/>
    <w:rsid w:val="000036A8"/>
    <w:rsid w:val="000110AF"/>
    <w:rsid w:val="00012B76"/>
    <w:rsid w:val="0001381B"/>
    <w:rsid w:val="00014DF2"/>
    <w:rsid w:val="0001786F"/>
    <w:rsid w:val="00021B2E"/>
    <w:rsid w:val="00024E97"/>
    <w:rsid w:val="00025D03"/>
    <w:rsid w:val="00027ACC"/>
    <w:rsid w:val="00027FAF"/>
    <w:rsid w:val="00032074"/>
    <w:rsid w:val="000328C3"/>
    <w:rsid w:val="0003307F"/>
    <w:rsid w:val="00034F42"/>
    <w:rsid w:val="00035B23"/>
    <w:rsid w:val="0004051D"/>
    <w:rsid w:val="00052B19"/>
    <w:rsid w:val="000548BD"/>
    <w:rsid w:val="000557A0"/>
    <w:rsid w:val="00060DEE"/>
    <w:rsid w:val="00060EC4"/>
    <w:rsid w:val="00061248"/>
    <w:rsid w:val="00064859"/>
    <w:rsid w:val="00066C39"/>
    <w:rsid w:val="00070F81"/>
    <w:rsid w:val="000731AC"/>
    <w:rsid w:val="0007790E"/>
    <w:rsid w:val="00080582"/>
    <w:rsid w:val="00082AA3"/>
    <w:rsid w:val="000877FD"/>
    <w:rsid w:val="000914EB"/>
    <w:rsid w:val="00091BA7"/>
    <w:rsid w:val="00097A26"/>
    <w:rsid w:val="00097AD7"/>
    <w:rsid w:val="000A193F"/>
    <w:rsid w:val="000A31E6"/>
    <w:rsid w:val="000A6EFE"/>
    <w:rsid w:val="000B01C8"/>
    <w:rsid w:val="000B343B"/>
    <w:rsid w:val="000B597F"/>
    <w:rsid w:val="000B764A"/>
    <w:rsid w:val="000D7CF8"/>
    <w:rsid w:val="000E1C92"/>
    <w:rsid w:val="000E3290"/>
    <w:rsid w:val="000E3927"/>
    <w:rsid w:val="000E3D94"/>
    <w:rsid w:val="000E5027"/>
    <w:rsid w:val="000E757D"/>
    <w:rsid w:val="000E777C"/>
    <w:rsid w:val="001002B0"/>
    <w:rsid w:val="0010072B"/>
    <w:rsid w:val="001010FC"/>
    <w:rsid w:val="001023D2"/>
    <w:rsid w:val="00104C74"/>
    <w:rsid w:val="00112D94"/>
    <w:rsid w:val="00114DAF"/>
    <w:rsid w:val="00116521"/>
    <w:rsid w:val="00117DF6"/>
    <w:rsid w:val="00121C66"/>
    <w:rsid w:val="00121DFB"/>
    <w:rsid w:val="00122FD4"/>
    <w:rsid w:val="001247E6"/>
    <w:rsid w:val="0012510D"/>
    <w:rsid w:val="00125688"/>
    <w:rsid w:val="0013387E"/>
    <w:rsid w:val="001346CB"/>
    <w:rsid w:val="00135224"/>
    <w:rsid w:val="00135CF7"/>
    <w:rsid w:val="00135FE7"/>
    <w:rsid w:val="0013638E"/>
    <w:rsid w:val="001379FC"/>
    <w:rsid w:val="00141C14"/>
    <w:rsid w:val="0014710C"/>
    <w:rsid w:val="00147881"/>
    <w:rsid w:val="00157344"/>
    <w:rsid w:val="00161C84"/>
    <w:rsid w:val="00167220"/>
    <w:rsid w:val="00167A2E"/>
    <w:rsid w:val="001713FC"/>
    <w:rsid w:val="00171593"/>
    <w:rsid w:val="00171CDC"/>
    <w:rsid w:val="00171F62"/>
    <w:rsid w:val="00173D0C"/>
    <w:rsid w:val="00173EBD"/>
    <w:rsid w:val="00174263"/>
    <w:rsid w:val="00176618"/>
    <w:rsid w:val="00176D1F"/>
    <w:rsid w:val="0018064D"/>
    <w:rsid w:val="00181990"/>
    <w:rsid w:val="00181CF5"/>
    <w:rsid w:val="0018627C"/>
    <w:rsid w:val="00186367"/>
    <w:rsid w:val="00186E83"/>
    <w:rsid w:val="00190E82"/>
    <w:rsid w:val="001A6407"/>
    <w:rsid w:val="001A7658"/>
    <w:rsid w:val="001B1ABD"/>
    <w:rsid w:val="001B1FF8"/>
    <w:rsid w:val="001B45B6"/>
    <w:rsid w:val="001B514D"/>
    <w:rsid w:val="001B6DDA"/>
    <w:rsid w:val="001B7A7A"/>
    <w:rsid w:val="001C29C4"/>
    <w:rsid w:val="001C37F5"/>
    <w:rsid w:val="001C48CA"/>
    <w:rsid w:val="001C679D"/>
    <w:rsid w:val="001C67D2"/>
    <w:rsid w:val="001C6E43"/>
    <w:rsid w:val="001D2B65"/>
    <w:rsid w:val="001D2C16"/>
    <w:rsid w:val="001D337C"/>
    <w:rsid w:val="001D4A9D"/>
    <w:rsid w:val="001D68D3"/>
    <w:rsid w:val="001D7241"/>
    <w:rsid w:val="001D775E"/>
    <w:rsid w:val="001D7BDB"/>
    <w:rsid w:val="001E7B54"/>
    <w:rsid w:val="001F3FBF"/>
    <w:rsid w:val="001F5834"/>
    <w:rsid w:val="001F620B"/>
    <w:rsid w:val="001F707B"/>
    <w:rsid w:val="00201A23"/>
    <w:rsid w:val="0020234F"/>
    <w:rsid w:val="00207201"/>
    <w:rsid w:val="00212D85"/>
    <w:rsid w:val="00217DF9"/>
    <w:rsid w:val="00225099"/>
    <w:rsid w:val="00232230"/>
    <w:rsid w:val="00232E35"/>
    <w:rsid w:val="00235B40"/>
    <w:rsid w:val="00241FF6"/>
    <w:rsid w:val="002432B5"/>
    <w:rsid w:val="0024695B"/>
    <w:rsid w:val="00246FE5"/>
    <w:rsid w:val="00251B22"/>
    <w:rsid w:val="002528B9"/>
    <w:rsid w:val="00252BA6"/>
    <w:rsid w:val="002558FF"/>
    <w:rsid w:val="00256376"/>
    <w:rsid w:val="00256DFA"/>
    <w:rsid w:val="00257C9B"/>
    <w:rsid w:val="00260E72"/>
    <w:rsid w:val="00261E87"/>
    <w:rsid w:val="002652D4"/>
    <w:rsid w:val="00266009"/>
    <w:rsid w:val="002678F6"/>
    <w:rsid w:val="0027321B"/>
    <w:rsid w:val="00274C80"/>
    <w:rsid w:val="00275810"/>
    <w:rsid w:val="00280A93"/>
    <w:rsid w:val="00290D6C"/>
    <w:rsid w:val="00292E6B"/>
    <w:rsid w:val="002A689B"/>
    <w:rsid w:val="002A714E"/>
    <w:rsid w:val="002B0B89"/>
    <w:rsid w:val="002B529E"/>
    <w:rsid w:val="002C0406"/>
    <w:rsid w:val="002C0B9B"/>
    <w:rsid w:val="002C2B07"/>
    <w:rsid w:val="002C3C49"/>
    <w:rsid w:val="002C406C"/>
    <w:rsid w:val="002C59D0"/>
    <w:rsid w:val="002C7B19"/>
    <w:rsid w:val="002D226C"/>
    <w:rsid w:val="002D3AA8"/>
    <w:rsid w:val="002E2DAF"/>
    <w:rsid w:val="002E5653"/>
    <w:rsid w:val="002E59A6"/>
    <w:rsid w:val="002F0D14"/>
    <w:rsid w:val="002F6057"/>
    <w:rsid w:val="00300EF4"/>
    <w:rsid w:val="003046D8"/>
    <w:rsid w:val="00305161"/>
    <w:rsid w:val="003058E9"/>
    <w:rsid w:val="0030749C"/>
    <w:rsid w:val="003124C7"/>
    <w:rsid w:val="003155DD"/>
    <w:rsid w:val="00316785"/>
    <w:rsid w:val="00316F7A"/>
    <w:rsid w:val="00322129"/>
    <w:rsid w:val="0032619F"/>
    <w:rsid w:val="00330ABE"/>
    <w:rsid w:val="003310BF"/>
    <w:rsid w:val="00331E7F"/>
    <w:rsid w:val="00333CA0"/>
    <w:rsid w:val="00336C20"/>
    <w:rsid w:val="00340FA8"/>
    <w:rsid w:val="003456EC"/>
    <w:rsid w:val="00346A61"/>
    <w:rsid w:val="00347087"/>
    <w:rsid w:val="003502DB"/>
    <w:rsid w:val="0035102B"/>
    <w:rsid w:val="0035221C"/>
    <w:rsid w:val="00352B39"/>
    <w:rsid w:val="003645A8"/>
    <w:rsid w:val="00364AAE"/>
    <w:rsid w:val="003663D3"/>
    <w:rsid w:val="00367C6D"/>
    <w:rsid w:val="003733FB"/>
    <w:rsid w:val="003755B2"/>
    <w:rsid w:val="00376893"/>
    <w:rsid w:val="003809C6"/>
    <w:rsid w:val="003813C8"/>
    <w:rsid w:val="003819F6"/>
    <w:rsid w:val="003839C4"/>
    <w:rsid w:val="0038752A"/>
    <w:rsid w:val="00387F3D"/>
    <w:rsid w:val="0039051E"/>
    <w:rsid w:val="003919F2"/>
    <w:rsid w:val="00391E50"/>
    <w:rsid w:val="003954C3"/>
    <w:rsid w:val="00395FED"/>
    <w:rsid w:val="0039631E"/>
    <w:rsid w:val="003A048B"/>
    <w:rsid w:val="003A1ADD"/>
    <w:rsid w:val="003A6BA7"/>
    <w:rsid w:val="003A7F63"/>
    <w:rsid w:val="003B0899"/>
    <w:rsid w:val="003B1007"/>
    <w:rsid w:val="003B1EDB"/>
    <w:rsid w:val="003B2163"/>
    <w:rsid w:val="003B267B"/>
    <w:rsid w:val="003B4E9D"/>
    <w:rsid w:val="003B4FDE"/>
    <w:rsid w:val="003B51EF"/>
    <w:rsid w:val="003B68F2"/>
    <w:rsid w:val="003C60C8"/>
    <w:rsid w:val="003D066A"/>
    <w:rsid w:val="003E05D1"/>
    <w:rsid w:val="003E0C12"/>
    <w:rsid w:val="003F03D3"/>
    <w:rsid w:val="003F33DA"/>
    <w:rsid w:val="003F3FB4"/>
    <w:rsid w:val="003F62C2"/>
    <w:rsid w:val="004039CE"/>
    <w:rsid w:val="004130E2"/>
    <w:rsid w:val="00422859"/>
    <w:rsid w:val="00426BA0"/>
    <w:rsid w:val="0042709E"/>
    <w:rsid w:val="004300AB"/>
    <w:rsid w:val="004303B9"/>
    <w:rsid w:val="00431B20"/>
    <w:rsid w:val="0043360C"/>
    <w:rsid w:val="00433B60"/>
    <w:rsid w:val="00434153"/>
    <w:rsid w:val="0043640D"/>
    <w:rsid w:val="0044203A"/>
    <w:rsid w:val="0044447B"/>
    <w:rsid w:val="00446079"/>
    <w:rsid w:val="00453E95"/>
    <w:rsid w:val="00454351"/>
    <w:rsid w:val="0045609E"/>
    <w:rsid w:val="00456251"/>
    <w:rsid w:val="0045713A"/>
    <w:rsid w:val="00457190"/>
    <w:rsid w:val="0046039D"/>
    <w:rsid w:val="004604BE"/>
    <w:rsid w:val="0046587B"/>
    <w:rsid w:val="00466231"/>
    <w:rsid w:val="00467730"/>
    <w:rsid w:val="0047328A"/>
    <w:rsid w:val="004771B7"/>
    <w:rsid w:val="00480A7E"/>
    <w:rsid w:val="00481431"/>
    <w:rsid w:val="00490A81"/>
    <w:rsid w:val="00491ED4"/>
    <w:rsid w:val="00492345"/>
    <w:rsid w:val="00492F65"/>
    <w:rsid w:val="00495128"/>
    <w:rsid w:val="00497652"/>
    <w:rsid w:val="00497F11"/>
    <w:rsid w:val="004A3CE6"/>
    <w:rsid w:val="004A58D8"/>
    <w:rsid w:val="004B0B1C"/>
    <w:rsid w:val="004B3BA9"/>
    <w:rsid w:val="004B5F0F"/>
    <w:rsid w:val="004C0D6A"/>
    <w:rsid w:val="004C4D53"/>
    <w:rsid w:val="004D05A9"/>
    <w:rsid w:val="004D5BBA"/>
    <w:rsid w:val="004D71E6"/>
    <w:rsid w:val="004D7834"/>
    <w:rsid w:val="004E034A"/>
    <w:rsid w:val="004F2A50"/>
    <w:rsid w:val="004F5DBD"/>
    <w:rsid w:val="00504330"/>
    <w:rsid w:val="00504E62"/>
    <w:rsid w:val="00504FBB"/>
    <w:rsid w:val="00507EC7"/>
    <w:rsid w:val="00510292"/>
    <w:rsid w:val="00512756"/>
    <w:rsid w:val="00512947"/>
    <w:rsid w:val="00512F1C"/>
    <w:rsid w:val="00515B6F"/>
    <w:rsid w:val="0051635C"/>
    <w:rsid w:val="005179DC"/>
    <w:rsid w:val="00523BED"/>
    <w:rsid w:val="00532453"/>
    <w:rsid w:val="00533412"/>
    <w:rsid w:val="00535B94"/>
    <w:rsid w:val="0055065D"/>
    <w:rsid w:val="0055084D"/>
    <w:rsid w:val="00551938"/>
    <w:rsid w:val="005541CE"/>
    <w:rsid w:val="005614BB"/>
    <w:rsid w:val="0056158A"/>
    <w:rsid w:val="00561D36"/>
    <w:rsid w:val="0056288B"/>
    <w:rsid w:val="005631E9"/>
    <w:rsid w:val="00564AE9"/>
    <w:rsid w:val="0056610B"/>
    <w:rsid w:val="00567373"/>
    <w:rsid w:val="00580F46"/>
    <w:rsid w:val="005856FB"/>
    <w:rsid w:val="005860EB"/>
    <w:rsid w:val="00590DCF"/>
    <w:rsid w:val="005913F5"/>
    <w:rsid w:val="00591A2F"/>
    <w:rsid w:val="00595B63"/>
    <w:rsid w:val="005A22DB"/>
    <w:rsid w:val="005A4F9A"/>
    <w:rsid w:val="005A5291"/>
    <w:rsid w:val="005A7935"/>
    <w:rsid w:val="005A7CE8"/>
    <w:rsid w:val="005B1D84"/>
    <w:rsid w:val="005B25A0"/>
    <w:rsid w:val="005B5238"/>
    <w:rsid w:val="005C117D"/>
    <w:rsid w:val="005C2CD1"/>
    <w:rsid w:val="005C4122"/>
    <w:rsid w:val="005C530A"/>
    <w:rsid w:val="005C750E"/>
    <w:rsid w:val="005C75C5"/>
    <w:rsid w:val="005D00B5"/>
    <w:rsid w:val="005D0779"/>
    <w:rsid w:val="005D52A9"/>
    <w:rsid w:val="005D78E5"/>
    <w:rsid w:val="005E02EB"/>
    <w:rsid w:val="005E056F"/>
    <w:rsid w:val="005E0F92"/>
    <w:rsid w:val="005E33D6"/>
    <w:rsid w:val="005E377B"/>
    <w:rsid w:val="005E387F"/>
    <w:rsid w:val="00601390"/>
    <w:rsid w:val="006022F2"/>
    <w:rsid w:val="00602420"/>
    <w:rsid w:val="00603BB5"/>
    <w:rsid w:val="006066C9"/>
    <w:rsid w:val="00610013"/>
    <w:rsid w:val="00611ACE"/>
    <w:rsid w:val="00614AE3"/>
    <w:rsid w:val="00615B9F"/>
    <w:rsid w:val="00616783"/>
    <w:rsid w:val="006217C4"/>
    <w:rsid w:val="00626C60"/>
    <w:rsid w:val="00627B06"/>
    <w:rsid w:val="00627C64"/>
    <w:rsid w:val="00631CA1"/>
    <w:rsid w:val="006324F7"/>
    <w:rsid w:val="0063568E"/>
    <w:rsid w:val="00636DE0"/>
    <w:rsid w:val="006415B7"/>
    <w:rsid w:val="006427B1"/>
    <w:rsid w:val="0065410A"/>
    <w:rsid w:val="00654345"/>
    <w:rsid w:val="00654FC2"/>
    <w:rsid w:val="00655CD2"/>
    <w:rsid w:val="006604DE"/>
    <w:rsid w:val="0066600A"/>
    <w:rsid w:val="0067192F"/>
    <w:rsid w:val="0067301A"/>
    <w:rsid w:val="00682525"/>
    <w:rsid w:val="00684F13"/>
    <w:rsid w:val="00686639"/>
    <w:rsid w:val="00686B96"/>
    <w:rsid w:val="0069163C"/>
    <w:rsid w:val="00691F39"/>
    <w:rsid w:val="006938C0"/>
    <w:rsid w:val="006A30FE"/>
    <w:rsid w:val="006B0729"/>
    <w:rsid w:val="006B35C6"/>
    <w:rsid w:val="006B60FE"/>
    <w:rsid w:val="006B7BD2"/>
    <w:rsid w:val="006C0A7F"/>
    <w:rsid w:val="006C1690"/>
    <w:rsid w:val="006C23C5"/>
    <w:rsid w:val="006C3771"/>
    <w:rsid w:val="006D1F93"/>
    <w:rsid w:val="006D4DA3"/>
    <w:rsid w:val="006D55E2"/>
    <w:rsid w:val="006D5FB6"/>
    <w:rsid w:val="006D62DE"/>
    <w:rsid w:val="006E08C1"/>
    <w:rsid w:val="006E11F8"/>
    <w:rsid w:val="006F2EED"/>
    <w:rsid w:val="006F6216"/>
    <w:rsid w:val="007016D3"/>
    <w:rsid w:val="00701C64"/>
    <w:rsid w:val="00704558"/>
    <w:rsid w:val="00706616"/>
    <w:rsid w:val="0070717D"/>
    <w:rsid w:val="007121F7"/>
    <w:rsid w:val="007206E0"/>
    <w:rsid w:val="00723371"/>
    <w:rsid w:val="00724C98"/>
    <w:rsid w:val="0073310A"/>
    <w:rsid w:val="0073325C"/>
    <w:rsid w:val="0073633F"/>
    <w:rsid w:val="0073685F"/>
    <w:rsid w:val="0073790B"/>
    <w:rsid w:val="0074048F"/>
    <w:rsid w:val="007404F9"/>
    <w:rsid w:val="00741ECA"/>
    <w:rsid w:val="0074399E"/>
    <w:rsid w:val="00747F2C"/>
    <w:rsid w:val="00751E91"/>
    <w:rsid w:val="00754D38"/>
    <w:rsid w:val="00757109"/>
    <w:rsid w:val="00767D3C"/>
    <w:rsid w:val="00774743"/>
    <w:rsid w:val="007803B7"/>
    <w:rsid w:val="00782605"/>
    <w:rsid w:val="00785458"/>
    <w:rsid w:val="007877D8"/>
    <w:rsid w:val="00793FD0"/>
    <w:rsid w:val="007A751B"/>
    <w:rsid w:val="007B2455"/>
    <w:rsid w:val="007B48E9"/>
    <w:rsid w:val="007C310E"/>
    <w:rsid w:val="007C6B55"/>
    <w:rsid w:val="007D0A9E"/>
    <w:rsid w:val="007D1786"/>
    <w:rsid w:val="007D1862"/>
    <w:rsid w:val="007D2734"/>
    <w:rsid w:val="007D38D5"/>
    <w:rsid w:val="007D6E42"/>
    <w:rsid w:val="007D7DC3"/>
    <w:rsid w:val="007E022C"/>
    <w:rsid w:val="007E5DD1"/>
    <w:rsid w:val="007E5DF6"/>
    <w:rsid w:val="007E6341"/>
    <w:rsid w:val="007E6685"/>
    <w:rsid w:val="007F0858"/>
    <w:rsid w:val="007F6AB8"/>
    <w:rsid w:val="007F7CC9"/>
    <w:rsid w:val="008023E6"/>
    <w:rsid w:val="008041B5"/>
    <w:rsid w:val="00806C1A"/>
    <w:rsid w:val="0081289E"/>
    <w:rsid w:val="008155A2"/>
    <w:rsid w:val="00823263"/>
    <w:rsid w:val="00823677"/>
    <w:rsid w:val="00823DEB"/>
    <w:rsid w:val="00825E88"/>
    <w:rsid w:val="00830AF1"/>
    <w:rsid w:val="0083148D"/>
    <w:rsid w:val="00832A82"/>
    <w:rsid w:val="00832B9F"/>
    <w:rsid w:val="00832E6A"/>
    <w:rsid w:val="008345E2"/>
    <w:rsid w:val="00842FA6"/>
    <w:rsid w:val="00844D3B"/>
    <w:rsid w:val="00844DE4"/>
    <w:rsid w:val="00847F62"/>
    <w:rsid w:val="0085349E"/>
    <w:rsid w:val="0085464B"/>
    <w:rsid w:val="0085468E"/>
    <w:rsid w:val="00855FFD"/>
    <w:rsid w:val="008646C7"/>
    <w:rsid w:val="00872766"/>
    <w:rsid w:val="00877684"/>
    <w:rsid w:val="00880318"/>
    <w:rsid w:val="008851E4"/>
    <w:rsid w:val="0088685E"/>
    <w:rsid w:val="00886980"/>
    <w:rsid w:val="008950FE"/>
    <w:rsid w:val="008972B6"/>
    <w:rsid w:val="008A1555"/>
    <w:rsid w:val="008A6027"/>
    <w:rsid w:val="008A6ED8"/>
    <w:rsid w:val="008A74E1"/>
    <w:rsid w:val="008B02A8"/>
    <w:rsid w:val="008B0DC5"/>
    <w:rsid w:val="008B2E08"/>
    <w:rsid w:val="008C1612"/>
    <w:rsid w:val="008C53DC"/>
    <w:rsid w:val="008C5879"/>
    <w:rsid w:val="008C7C5B"/>
    <w:rsid w:val="008D2372"/>
    <w:rsid w:val="008E03AA"/>
    <w:rsid w:val="008E0609"/>
    <w:rsid w:val="008E1429"/>
    <w:rsid w:val="008E29DE"/>
    <w:rsid w:val="008E3E27"/>
    <w:rsid w:val="008E48C1"/>
    <w:rsid w:val="008E4B20"/>
    <w:rsid w:val="008F6C31"/>
    <w:rsid w:val="008F7047"/>
    <w:rsid w:val="00900645"/>
    <w:rsid w:val="00914720"/>
    <w:rsid w:val="00916B67"/>
    <w:rsid w:val="00917767"/>
    <w:rsid w:val="00922D79"/>
    <w:rsid w:val="00923155"/>
    <w:rsid w:val="00924288"/>
    <w:rsid w:val="00927ECB"/>
    <w:rsid w:val="00935611"/>
    <w:rsid w:val="00941EEB"/>
    <w:rsid w:val="00945244"/>
    <w:rsid w:val="00947A49"/>
    <w:rsid w:val="009512BF"/>
    <w:rsid w:val="00951755"/>
    <w:rsid w:val="00953ADE"/>
    <w:rsid w:val="009552AE"/>
    <w:rsid w:val="00957314"/>
    <w:rsid w:val="009614A3"/>
    <w:rsid w:val="0096193A"/>
    <w:rsid w:val="0096364C"/>
    <w:rsid w:val="00965345"/>
    <w:rsid w:val="00965AFE"/>
    <w:rsid w:val="009673EC"/>
    <w:rsid w:val="00986F65"/>
    <w:rsid w:val="00987F48"/>
    <w:rsid w:val="0099270F"/>
    <w:rsid w:val="009937F2"/>
    <w:rsid w:val="009960CD"/>
    <w:rsid w:val="00996CD5"/>
    <w:rsid w:val="009A1700"/>
    <w:rsid w:val="009A1A2E"/>
    <w:rsid w:val="009A268E"/>
    <w:rsid w:val="009A3074"/>
    <w:rsid w:val="009A4544"/>
    <w:rsid w:val="009B1F38"/>
    <w:rsid w:val="009B31F4"/>
    <w:rsid w:val="009C1E0A"/>
    <w:rsid w:val="009C35D2"/>
    <w:rsid w:val="009C6A4A"/>
    <w:rsid w:val="009C7835"/>
    <w:rsid w:val="009C7EF6"/>
    <w:rsid w:val="009D0ED2"/>
    <w:rsid w:val="009D3682"/>
    <w:rsid w:val="009E04A3"/>
    <w:rsid w:val="009E1C36"/>
    <w:rsid w:val="009E2F52"/>
    <w:rsid w:val="009E3871"/>
    <w:rsid w:val="009E40C8"/>
    <w:rsid w:val="009E4FA1"/>
    <w:rsid w:val="009E5A89"/>
    <w:rsid w:val="009E78D4"/>
    <w:rsid w:val="009F0265"/>
    <w:rsid w:val="009F22E6"/>
    <w:rsid w:val="009F2B51"/>
    <w:rsid w:val="009F3869"/>
    <w:rsid w:val="009F44EF"/>
    <w:rsid w:val="009F5329"/>
    <w:rsid w:val="009F6237"/>
    <w:rsid w:val="009F7AAF"/>
    <w:rsid w:val="00A00667"/>
    <w:rsid w:val="00A00736"/>
    <w:rsid w:val="00A025AD"/>
    <w:rsid w:val="00A121CD"/>
    <w:rsid w:val="00A14B3A"/>
    <w:rsid w:val="00A243BD"/>
    <w:rsid w:val="00A24814"/>
    <w:rsid w:val="00A309C6"/>
    <w:rsid w:val="00A33CFC"/>
    <w:rsid w:val="00A35205"/>
    <w:rsid w:val="00A447C3"/>
    <w:rsid w:val="00A47D14"/>
    <w:rsid w:val="00A50093"/>
    <w:rsid w:val="00A715B1"/>
    <w:rsid w:val="00A7261D"/>
    <w:rsid w:val="00A7293F"/>
    <w:rsid w:val="00A732E6"/>
    <w:rsid w:val="00A75C15"/>
    <w:rsid w:val="00A77A60"/>
    <w:rsid w:val="00A805BF"/>
    <w:rsid w:val="00A80B05"/>
    <w:rsid w:val="00A81B7B"/>
    <w:rsid w:val="00A84939"/>
    <w:rsid w:val="00A85785"/>
    <w:rsid w:val="00A9232C"/>
    <w:rsid w:val="00A94F05"/>
    <w:rsid w:val="00AA27B7"/>
    <w:rsid w:val="00AA39E5"/>
    <w:rsid w:val="00AA5237"/>
    <w:rsid w:val="00AA7404"/>
    <w:rsid w:val="00AB13CC"/>
    <w:rsid w:val="00AB1824"/>
    <w:rsid w:val="00AB1AA0"/>
    <w:rsid w:val="00AB1AD0"/>
    <w:rsid w:val="00AB434D"/>
    <w:rsid w:val="00AB4A28"/>
    <w:rsid w:val="00AB5279"/>
    <w:rsid w:val="00AB6EEB"/>
    <w:rsid w:val="00AC12F8"/>
    <w:rsid w:val="00AC3405"/>
    <w:rsid w:val="00AC58A0"/>
    <w:rsid w:val="00AC70CB"/>
    <w:rsid w:val="00AD0AA7"/>
    <w:rsid w:val="00AD1ABE"/>
    <w:rsid w:val="00AD36F1"/>
    <w:rsid w:val="00AE5890"/>
    <w:rsid w:val="00AE6B9F"/>
    <w:rsid w:val="00AF06EC"/>
    <w:rsid w:val="00AF3ACB"/>
    <w:rsid w:val="00B0172F"/>
    <w:rsid w:val="00B01FDA"/>
    <w:rsid w:val="00B04183"/>
    <w:rsid w:val="00B0500C"/>
    <w:rsid w:val="00B070E6"/>
    <w:rsid w:val="00B10BF9"/>
    <w:rsid w:val="00B125E7"/>
    <w:rsid w:val="00B13DB3"/>
    <w:rsid w:val="00B142C3"/>
    <w:rsid w:val="00B14FA3"/>
    <w:rsid w:val="00B158E6"/>
    <w:rsid w:val="00B15DBE"/>
    <w:rsid w:val="00B17E57"/>
    <w:rsid w:val="00B26C19"/>
    <w:rsid w:val="00B32E52"/>
    <w:rsid w:val="00B35152"/>
    <w:rsid w:val="00B35801"/>
    <w:rsid w:val="00B370F2"/>
    <w:rsid w:val="00B37E19"/>
    <w:rsid w:val="00B525D6"/>
    <w:rsid w:val="00B61D73"/>
    <w:rsid w:val="00B6205D"/>
    <w:rsid w:val="00B67C2D"/>
    <w:rsid w:val="00B7218D"/>
    <w:rsid w:val="00B7499C"/>
    <w:rsid w:val="00B75D20"/>
    <w:rsid w:val="00B763AC"/>
    <w:rsid w:val="00B81C86"/>
    <w:rsid w:val="00B85CB8"/>
    <w:rsid w:val="00B91A40"/>
    <w:rsid w:val="00B944CD"/>
    <w:rsid w:val="00B946CA"/>
    <w:rsid w:val="00B97ACA"/>
    <w:rsid w:val="00BA3B51"/>
    <w:rsid w:val="00BA589C"/>
    <w:rsid w:val="00BB610F"/>
    <w:rsid w:val="00BC5C55"/>
    <w:rsid w:val="00BD1F95"/>
    <w:rsid w:val="00BD6F19"/>
    <w:rsid w:val="00BE038B"/>
    <w:rsid w:val="00BF087C"/>
    <w:rsid w:val="00BF224E"/>
    <w:rsid w:val="00BF4A1F"/>
    <w:rsid w:val="00BF7B57"/>
    <w:rsid w:val="00BF7F04"/>
    <w:rsid w:val="00C0158A"/>
    <w:rsid w:val="00C06406"/>
    <w:rsid w:val="00C077A1"/>
    <w:rsid w:val="00C07E87"/>
    <w:rsid w:val="00C11DFE"/>
    <w:rsid w:val="00C13C60"/>
    <w:rsid w:val="00C1710A"/>
    <w:rsid w:val="00C20DD9"/>
    <w:rsid w:val="00C21BE6"/>
    <w:rsid w:val="00C266C2"/>
    <w:rsid w:val="00C30369"/>
    <w:rsid w:val="00C31C9F"/>
    <w:rsid w:val="00C331A6"/>
    <w:rsid w:val="00C401CA"/>
    <w:rsid w:val="00C440AB"/>
    <w:rsid w:val="00C458AF"/>
    <w:rsid w:val="00C45B39"/>
    <w:rsid w:val="00C526EF"/>
    <w:rsid w:val="00C52867"/>
    <w:rsid w:val="00C52F0D"/>
    <w:rsid w:val="00C569B4"/>
    <w:rsid w:val="00C65958"/>
    <w:rsid w:val="00C66C3B"/>
    <w:rsid w:val="00C66C4C"/>
    <w:rsid w:val="00C675CA"/>
    <w:rsid w:val="00C76F0C"/>
    <w:rsid w:val="00C81086"/>
    <w:rsid w:val="00C81699"/>
    <w:rsid w:val="00C9005F"/>
    <w:rsid w:val="00C90156"/>
    <w:rsid w:val="00C9073C"/>
    <w:rsid w:val="00C9239D"/>
    <w:rsid w:val="00C94A93"/>
    <w:rsid w:val="00C94C6E"/>
    <w:rsid w:val="00C954E4"/>
    <w:rsid w:val="00C97B3D"/>
    <w:rsid w:val="00CA1324"/>
    <w:rsid w:val="00CA509A"/>
    <w:rsid w:val="00CA571D"/>
    <w:rsid w:val="00CB135D"/>
    <w:rsid w:val="00CB2E53"/>
    <w:rsid w:val="00CB362B"/>
    <w:rsid w:val="00CD03C8"/>
    <w:rsid w:val="00CD158E"/>
    <w:rsid w:val="00CD5484"/>
    <w:rsid w:val="00CD718E"/>
    <w:rsid w:val="00CD79F0"/>
    <w:rsid w:val="00CE0AC8"/>
    <w:rsid w:val="00CE6130"/>
    <w:rsid w:val="00CE6E49"/>
    <w:rsid w:val="00CE7FFB"/>
    <w:rsid w:val="00CF480D"/>
    <w:rsid w:val="00D001CB"/>
    <w:rsid w:val="00D0307F"/>
    <w:rsid w:val="00D04319"/>
    <w:rsid w:val="00D06674"/>
    <w:rsid w:val="00D15F22"/>
    <w:rsid w:val="00D16296"/>
    <w:rsid w:val="00D21833"/>
    <w:rsid w:val="00D326C3"/>
    <w:rsid w:val="00D351E6"/>
    <w:rsid w:val="00D36336"/>
    <w:rsid w:val="00D3653B"/>
    <w:rsid w:val="00D4175C"/>
    <w:rsid w:val="00D41D14"/>
    <w:rsid w:val="00D42D0C"/>
    <w:rsid w:val="00D443B2"/>
    <w:rsid w:val="00D44C8D"/>
    <w:rsid w:val="00D47018"/>
    <w:rsid w:val="00D47D38"/>
    <w:rsid w:val="00D47E39"/>
    <w:rsid w:val="00D5079C"/>
    <w:rsid w:val="00D51090"/>
    <w:rsid w:val="00D57BDD"/>
    <w:rsid w:val="00D63B18"/>
    <w:rsid w:val="00D65B14"/>
    <w:rsid w:val="00D6622F"/>
    <w:rsid w:val="00D7136B"/>
    <w:rsid w:val="00D723CE"/>
    <w:rsid w:val="00D72A2D"/>
    <w:rsid w:val="00D7398D"/>
    <w:rsid w:val="00D739E6"/>
    <w:rsid w:val="00D7410D"/>
    <w:rsid w:val="00D74721"/>
    <w:rsid w:val="00D769B2"/>
    <w:rsid w:val="00D840FF"/>
    <w:rsid w:val="00D90814"/>
    <w:rsid w:val="00D90B0B"/>
    <w:rsid w:val="00D90F61"/>
    <w:rsid w:val="00D91874"/>
    <w:rsid w:val="00DA315D"/>
    <w:rsid w:val="00DA3988"/>
    <w:rsid w:val="00DB0CE1"/>
    <w:rsid w:val="00DB100E"/>
    <w:rsid w:val="00DB2FD6"/>
    <w:rsid w:val="00DB3DDF"/>
    <w:rsid w:val="00DC189C"/>
    <w:rsid w:val="00DC1B5F"/>
    <w:rsid w:val="00DC324D"/>
    <w:rsid w:val="00DC495E"/>
    <w:rsid w:val="00DC6543"/>
    <w:rsid w:val="00DD2AE4"/>
    <w:rsid w:val="00DD30AD"/>
    <w:rsid w:val="00DD7112"/>
    <w:rsid w:val="00DE3FFA"/>
    <w:rsid w:val="00DE5DB1"/>
    <w:rsid w:val="00DF14AF"/>
    <w:rsid w:val="00DF3FE2"/>
    <w:rsid w:val="00DF4507"/>
    <w:rsid w:val="00DF5920"/>
    <w:rsid w:val="00E03969"/>
    <w:rsid w:val="00E05CB4"/>
    <w:rsid w:val="00E113E5"/>
    <w:rsid w:val="00E149D1"/>
    <w:rsid w:val="00E21703"/>
    <w:rsid w:val="00E21998"/>
    <w:rsid w:val="00E21A42"/>
    <w:rsid w:val="00E24E94"/>
    <w:rsid w:val="00E2751D"/>
    <w:rsid w:val="00E31A67"/>
    <w:rsid w:val="00E31C3E"/>
    <w:rsid w:val="00E3284E"/>
    <w:rsid w:val="00E33574"/>
    <w:rsid w:val="00E3551E"/>
    <w:rsid w:val="00E35714"/>
    <w:rsid w:val="00E37BE2"/>
    <w:rsid w:val="00E40D3C"/>
    <w:rsid w:val="00E436F9"/>
    <w:rsid w:val="00E457E7"/>
    <w:rsid w:val="00E544F3"/>
    <w:rsid w:val="00E56862"/>
    <w:rsid w:val="00E57945"/>
    <w:rsid w:val="00E63BF0"/>
    <w:rsid w:val="00E65BF8"/>
    <w:rsid w:val="00E72640"/>
    <w:rsid w:val="00E73020"/>
    <w:rsid w:val="00E75DBB"/>
    <w:rsid w:val="00E76582"/>
    <w:rsid w:val="00E81DF0"/>
    <w:rsid w:val="00E87AEA"/>
    <w:rsid w:val="00E903E5"/>
    <w:rsid w:val="00E91100"/>
    <w:rsid w:val="00E92696"/>
    <w:rsid w:val="00E94F8F"/>
    <w:rsid w:val="00E966A2"/>
    <w:rsid w:val="00E96A3E"/>
    <w:rsid w:val="00EA5DE1"/>
    <w:rsid w:val="00EA693E"/>
    <w:rsid w:val="00EA7F04"/>
    <w:rsid w:val="00EB280A"/>
    <w:rsid w:val="00EC26D3"/>
    <w:rsid w:val="00EC2DB6"/>
    <w:rsid w:val="00EC3F82"/>
    <w:rsid w:val="00EC46DE"/>
    <w:rsid w:val="00EC5B8F"/>
    <w:rsid w:val="00ED1613"/>
    <w:rsid w:val="00ED1B05"/>
    <w:rsid w:val="00ED2F33"/>
    <w:rsid w:val="00EE07FE"/>
    <w:rsid w:val="00EE3498"/>
    <w:rsid w:val="00EE5C20"/>
    <w:rsid w:val="00EE5EB9"/>
    <w:rsid w:val="00EE6295"/>
    <w:rsid w:val="00EF2F23"/>
    <w:rsid w:val="00EF5B0C"/>
    <w:rsid w:val="00EF76CA"/>
    <w:rsid w:val="00F0159B"/>
    <w:rsid w:val="00F01DF4"/>
    <w:rsid w:val="00F01EE8"/>
    <w:rsid w:val="00F031AD"/>
    <w:rsid w:val="00F07F95"/>
    <w:rsid w:val="00F10890"/>
    <w:rsid w:val="00F112B1"/>
    <w:rsid w:val="00F142FE"/>
    <w:rsid w:val="00F15905"/>
    <w:rsid w:val="00F21A27"/>
    <w:rsid w:val="00F2384A"/>
    <w:rsid w:val="00F30013"/>
    <w:rsid w:val="00F31DA6"/>
    <w:rsid w:val="00F402A9"/>
    <w:rsid w:val="00F4184B"/>
    <w:rsid w:val="00F41B08"/>
    <w:rsid w:val="00F46675"/>
    <w:rsid w:val="00F46874"/>
    <w:rsid w:val="00F47195"/>
    <w:rsid w:val="00F539F5"/>
    <w:rsid w:val="00F54A06"/>
    <w:rsid w:val="00F5553D"/>
    <w:rsid w:val="00F5771C"/>
    <w:rsid w:val="00F579C7"/>
    <w:rsid w:val="00F60655"/>
    <w:rsid w:val="00F61605"/>
    <w:rsid w:val="00F618B7"/>
    <w:rsid w:val="00F62B7F"/>
    <w:rsid w:val="00F630CC"/>
    <w:rsid w:val="00F64F39"/>
    <w:rsid w:val="00F677C0"/>
    <w:rsid w:val="00F72839"/>
    <w:rsid w:val="00F73D2F"/>
    <w:rsid w:val="00F74B81"/>
    <w:rsid w:val="00F759D2"/>
    <w:rsid w:val="00F76745"/>
    <w:rsid w:val="00F76E15"/>
    <w:rsid w:val="00F83F44"/>
    <w:rsid w:val="00F84B97"/>
    <w:rsid w:val="00F8649B"/>
    <w:rsid w:val="00F86773"/>
    <w:rsid w:val="00F875F3"/>
    <w:rsid w:val="00F910AE"/>
    <w:rsid w:val="00F91B97"/>
    <w:rsid w:val="00F92943"/>
    <w:rsid w:val="00F92A8A"/>
    <w:rsid w:val="00F936C1"/>
    <w:rsid w:val="00F953C3"/>
    <w:rsid w:val="00F961BD"/>
    <w:rsid w:val="00F96928"/>
    <w:rsid w:val="00F979AE"/>
    <w:rsid w:val="00FA319F"/>
    <w:rsid w:val="00FA63EC"/>
    <w:rsid w:val="00FA72E2"/>
    <w:rsid w:val="00FB0278"/>
    <w:rsid w:val="00FB12BA"/>
    <w:rsid w:val="00FB273C"/>
    <w:rsid w:val="00FB29BD"/>
    <w:rsid w:val="00FB3351"/>
    <w:rsid w:val="00FB5DF7"/>
    <w:rsid w:val="00FB7461"/>
    <w:rsid w:val="00FC6CDE"/>
    <w:rsid w:val="00FC7467"/>
    <w:rsid w:val="00FD1FAE"/>
    <w:rsid w:val="00FD5447"/>
    <w:rsid w:val="00FD54C5"/>
    <w:rsid w:val="00FD7E80"/>
    <w:rsid w:val="00FE1917"/>
    <w:rsid w:val="00FE3E83"/>
    <w:rsid w:val="00FE62A6"/>
    <w:rsid w:val="00FF20B9"/>
    <w:rsid w:val="00FF52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A79A0E"/>
  <w15:docId w15:val="{393F6BFA-A3F8-48AD-ACFD-0330C1C2E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F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link w:val="OdlomakpopisaChar"/>
    <w:uiPriority w:val="99"/>
    <w:qFormat/>
    <w:rsid w:val="00201A23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1023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1023D2"/>
    <w:rPr>
      <w:rFonts w:ascii="Segoe UI" w:hAnsi="Segoe UI" w:cs="Segoe UI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704558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04558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04558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04558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04558"/>
    <w:rPr>
      <w:b/>
      <w:bCs/>
      <w:sz w:val="20"/>
      <w:szCs w:val="20"/>
    </w:rPr>
  </w:style>
  <w:style w:type="character" w:customStyle="1" w:styleId="OdlomakpopisaChar">
    <w:name w:val="Odlomak popisa Char"/>
    <w:link w:val="Odlomakpopisa"/>
    <w:uiPriority w:val="99"/>
    <w:locked/>
    <w:rsid w:val="00C266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1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C404F-AEFE-40D3-8829-47A1A7C76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4</TotalTime>
  <Pages>6</Pages>
  <Words>1449</Words>
  <Characters>8264</Characters>
  <Application>Microsoft Office Word</Application>
  <DocSecurity>0</DocSecurity>
  <Lines>68</Lines>
  <Paragraphs>1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139</cp:revision>
  <cp:lastPrinted>2025-07-21T07:59:00Z</cp:lastPrinted>
  <dcterms:created xsi:type="dcterms:W3CDTF">2024-10-28T14:10:00Z</dcterms:created>
  <dcterms:modified xsi:type="dcterms:W3CDTF">2025-12-16T12:48:00Z</dcterms:modified>
</cp:coreProperties>
</file>